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EB491C" w14:textId="655A35E0" w:rsidR="00C5316B" w:rsidRPr="00D23F8F" w:rsidRDefault="00C5316B">
      <w:pPr>
        <w:rPr>
          <w:rFonts w:cstheme="minorHAnsi"/>
        </w:rPr>
      </w:pPr>
    </w:p>
    <w:p w14:paraId="50D1B9C6" w14:textId="3058C395" w:rsidR="00EC223B" w:rsidRPr="00D23F8F" w:rsidRDefault="00EC223B">
      <w:pPr>
        <w:rPr>
          <w:rFonts w:cstheme="minorHAnsi"/>
        </w:rPr>
      </w:pPr>
      <w:r w:rsidRPr="00D23F8F">
        <w:rPr>
          <w:rFonts w:cstheme="minorHAnsi"/>
        </w:rPr>
        <w:t xml:space="preserve">It is the intent of the Texas Education Agency to solicit qualified applicants to serve as technical support providers to districts participating in the Teacher Incentive Allotment (TIA). </w:t>
      </w:r>
      <w:r w:rsidR="00D672E0" w:rsidRPr="00D23F8F">
        <w:rPr>
          <w:rFonts w:cstheme="minorHAnsi"/>
        </w:rPr>
        <w:t>The purpose of this application is to establish a pool of pre-qualified providers that districts can contract with on an as-needed basis</w:t>
      </w:r>
      <w:r w:rsidR="00AC7DAD" w:rsidRPr="00D23F8F">
        <w:rPr>
          <w:rFonts w:cstheme="minorHAnsi"/>
        </w:rPr>
        <w:t xml:space="preserve">. We hope to compile a list of qualified providers from across the country who have strong experiences related to: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F0E42" w:rsidRPr="00D23F8F" w14:paraId="0F6011A9" w14:textId="77777777" w:rsidTr="00CF0E42">
        <w:trPr>
          <w:trHeight w:val="1170"/>
        </w:trPr>
        <w:tc>
          <w:tcPr>
            <w:tcW w:w="4675" w:type="dxa"/>
          </w:tcPr>
          <w:p w14:paraId="11495F30" w14:textId="77777777" w:rsidR="00CF0E42" w:rsidRPr="00D23F8F" w:rsidRDefault="00CF0E42" w:rsidP="00CF0E42">
            <w:pPr>
              <w:pStyle w:val="ListParagraph"/>
              <w:numPr>
                <w:ilvl w:val="0"/>
                <w:numId w:val="7"/>
              </w:numPr>
              <w:rPr>
                <w:rFonts w:cstheme="minorHAnsi"/>
              </w:rPr>
            </w:pPr>
            <w:r w:rsidRPr="00D23F8F">
              <w:rPr>
                <w:rFonts w:cstheme="minorHAnsi"/>
              </w:rPr>
              <w:t>General TIA application support</w:t>
            </w:r>
          </w:p>
          <w:p w14:paraId="46D574CD" w14:textId="77777777" w:rsidR="00CF0E42" w:rsidRPr="00D23F8F" w:rsidRDefault="00CF0E42" w:rsidP="00CF0E42">
            <w:pPr>
              <w:pStyle w:val="ListParagraph"/>
              <w:numPr>
                <w:ilvl w:val="0"/>
                <w:numId w:val="7"/>
              </w:numPr>
              <w:rPr>
                <w:rFonts w:cstheme="minorHAnsi"/>
              </w:rPr>
            </w:pPr>
            <w:r w:rsidRPr="00D23F8F">
              <w:rPr>
                <w:rFonts w:cstheme="minorHAnsi"/>
              </w:rPr>
              <w:t xml:space="preserve">Teacher observation and appraisal </w:t>
            </w:r>
          </w:p>
          <w:p w14:paraId="05EEB771" w14:textId="77777777" w:rsidR="00CF0E42" w:rsidRPr="00D23F8F" w:rsidRDefault="00CF0E42" w:rsidP="00CF0E42">
            <w:pPr>
              <w:pStyle w:val="ListParagraph"/>
              <w:numPr>
                <w:ilvl w:val="0"/>
                <w:numId w:val="7"/>
              </w:numPr>
              <w:rPr>
                <w:rFonts w:cstheme="minorHAnsi"/>
              </w:rPr>
            </w:pPr>
            <w:r w:rsidRPr="00D23F8F">
              <w:rPr>
                <w:rFonts w:cstheme="minorHAnsi"/>
              </w:rPr>
              <w:t xml:space="preserve">Student growth measures </w:t>
            </w:r>
          </w:p>
          <w:p w14:paraId="5FB7BAFB" w14:textId="4810E31B" w:rsidR="00CF0E42" w:rsidRPr="00D23F8F" w:rsidRDefault="00CF0E42" w:rsidP="00CF0E42">
            <w:pPr>
              <w:pStyle w:val="ListParagraph"/>
              <w:numPr>
                <w:ilvl w:val="0"/>
                <w:numId w:val="7"/>
              </w:numPr>
              <w:rPr>
                <w:rFonts w:cstheme="minorHAnsi"/>
              </w:rPr>
            </w:pPr>
            <w:r w:rsidRPr="00D23F8F">
              <w:rPr>
                <w:rFonts w:cstheme="minorHAnsi"/>
              </w:rPr>
              <w:t>Data analysis</w:t>
            </w:r>
          </w:p>
        </w:tc>
        <w:tc>
          <w:tcPr>
            <w:tcW w:w="4675" w:type="dxa"/>
          </w:tcPr>
          <w:p w14:paraId="043B9C44" w14:textId="77777777" w:rsidR="00CF0E42" w:rsidRPr="00D23F8F" w:rsidRDefault="00CF0E42" w:rsidP="00CF0E42">
            <w:pPr>
              <w:pStyle w:val="ListParagraph"/>
              <w:numPr>
                <w:ilvl w:val="0"/>
                <w:numId w:val="7"/>
              </w:numPr>
              <w:rPr>
                <w:rFonts w:cstheme="minorHAnsi"/>
              </w:rPr>
            </w:pPr>
            <w:r w:rsidRPr="00D23F8F">
              <w:rPr>
                <w:rFonts w:cstheme="minorHAnsi"/>
              </w:rPr>
              <w:t>Human capital and compensation</w:t>
            </w:r>
          </w:p>
          <w:p w14:paraId="7DE69E56" w14:textId="77777777" w:rsidR="00CF0E42" w:rsidRPr="00D23F8F" w:rsidRDefault="00CF0E42" w:rsidP="00CF0E42">
            <w:pPr>
              <w:pStyle w:val="ListParagraph"/>
              <w:numPr>
                <w:ilvl w:val="0"/>
                <w:numId w:val="7"/>
              </w:numPr>
              <w:rPr>
                <w:rFonts w:cstheme="minorHAnsi"/>
              </w:rPr>
            </w:pPr>
            <w:r w:rsidRPr="00D23F8F">
              <w:rPr>
                <w:rFonts w:cstheme="minorHAnsi"/>
              </w:rPr>
              <w:t>Change management and communication</w:t>
            </w:r>
          </w:p>
          <w:p w14:paraId="13554DF1" w14:textId="77777777" w:rsidR="00CF0E42" w:rsidRPr="00D23F8F" w:rsidRDefault="00CF0E42" w:rsidP="00CF0E42">
            <w:pPr>
              <w:pStyle w:val="ListParagraph"/>
              <w:numPr>
                <w:ilvl w:val="0"/>
                <w:numId w:val="7"/>
              </w:numPr>
              <w:rPr>
                <w:rFonts w:cstheme="minorHAnsi"/>
              </w:rPr>
            </w:pPr>
            <w:r w:rsidRPr="00D23F8F">
              <w:rPr>
                <w:rFonts w:cstheme="minorHAnsi"/>
              </w:rPr>
              <w:t xml:space="preserve">National Board certification </w:t>
            </w:r>
          </w:p>
          <w:p w14:paraId="268D220D" w14:textId="77777777" w:rsidR="00CF0E42" w:rsidRPr="00D23F8F" w:rsidRDefault="00CF0E42">
            <w:pPr>
              <w:rPr>
                <w:rFonts w:cstheme="minorHAnsi"/>
              </w:rPr>
            </w:pPr>
          </w:p>
        </w:tc>
      </w:tr>
    </w:tbl>
    <w:p w14:paraId="5853F1C9" w14:textId="77777777" w:rsidR="00CF0E42" w:rsidRPr="00D23F8F" w:rsidRDefault="00CF0E42">
      <w:pPr>
        <w:rPr>
          <w:rFonts w:cstheme="minorHAnsi"/>
          <w:sz w:val="10"/>
          <w:szCs w:val="10"/>
        </w:rPr>
      </w:pPr>
    </w:p>
    <w:p w14:paraId="650C88CD" w14:textId="2CDE58B6" w:rsidR="000D17FF" w:rsidRPr="00D23F8F" w:rsidRDefault="000D17FF" w:rsidP="00D32694">
      <w:pPr>
        <w:rPr>
          <w:rFonts w:cstheme="minorHAnsi"/>
        </w:rPr>
      </w:pPr>
      <w:r w:rsidRPr="00D23F8F">
        <w:rPr>
          <w:rFonts w:eastAsia="Times New Roman" w:cstheme="minorHAnsi"/>
        </w:rPr>
        <w:t>Technical assistance providers will be chosen based on the ability of each applicant to carry out requirements contained in this application. TEA will base its selection on, among other things, demonstrated competence and qualifications of the respondent. From the list of respondents, TEA will determine selection of individuals or organizations who meet or exceed the minimum qualification requirements</w:t>
      </w:r>
      <w:r w:rsidR="00DF6B09" w:rsidRPr="00D23F8F">
        <w:rPr>
          <w:rFonts w:eastAsia="Times New Roman" w:cstheme="minorHAnsi"/>
        </w:rPr>
        <w:t xml:space="preserve"> and include them in the</w:t>
      </w:r>
      <w:r w:rsidR="000B11CB" w:rsidRPr="00D23F8F">
        <w:rPr>
          <w:rFonts w:eastAsia="Times New Roman" w:cstheme="minorHAnsi"/>
        </w:rPr>
        <w:t xml:space="preserve"> published</w:t>
      </w:r>
      <w:r w:rsidR="00DF6B09" w:rsidRPr="00D23F8F">
        <w:rPr>
          <w:rFonts w:eastAsia="Times New Roman" w:cstheme="minorHAnsi"/>
        </w:rPr>
        <w:t xml:space="preserve"> list of approved technical assistance providers. </w:t>
      </w:r>
      <w:bookmarkStart w:id="0" w:name="_Hlk36559262"/>
      <w:r w:rsidR="007C4AB4" w:rsidRPr="00D23F8F">
        <w:rPr>
          <w:rFonts w:eastAsia="Times New Roman" w:cstheme="minorHAnsi"/>
        </w:rPr>
        <w:t>The</w:t>
      </w:r>
      <w:r w:rsidR="00040A51" w:rsidRPr="00D23F8F">
        <w:rPr>
          <w:rFonts w:eastAsia="Times New Roman" w:cstheme="minorHAnsi"/>
        </w:rPr>
        <w:t xml:space="preserve">re will be an annual </w:t>
      </w:r>
      <w:r w:rsidR="006E249C">
        <w:rPr>
          <w:rFonts w:eastAsia="Times New Roman" w:cstheme="minorHAnsi"/>
        </w:rPr>
        <w:t xml:space="preserve">application </w:t>
      </w:r>
      <w:r w:rsidR="00040A51" w:rsidRPr="00D23F8F">
        <w:rPr>
          <w:rFonts w:eastAsia="Times New Roman" w:cstheme="minorHAnsi"/>
        </w:rPr>
        <w:t>window fo</w:t>
      </w:r>
      <w:r w:rsidR="006E249C">
        <w:rPr>
          <w:rFonts w:eastAsia="Times New Roman" w:cstheme="minorHAnsi"/>
        </w:rPr>
        <w:t xml:space="preserve">r </w:t>
      </w:r>
      <w:r w:rsidR="001B0BCD">
        <w:rPr>
          <w:rFonts w:eastAsia="Times New Roman" w:cstheme="minorHAnsi"/>
        </w:rPr>
        <w:t>both new and approved providers.</w:t>
      </w:r>
      <w:bookmarkEnd w:id="0"/>
    </w:p>
    <w:p w14:paraId="1F10DD75" w14:textId="33725F1F" w:rsidR="000D17FF" w:rsidRPr="00D23F8F" w:rsidRDefault="00C8676B" w:rsidP="000D17FF">
      <w:pPr>
        <w:rPr>
          <w:rFonts w:cstheme="minorHAnsi"/>
          <w:highlight w:val="yellow"/>
        </w:rPr>
      </w:pPr>
      <w:r w:rsidRPr="00D23F8F">
        <w:rPr>
          <w:rFonts w:cstheme="minorHAnsi"/>
          <w:noProof/>
        </w:rPr>
        <mc:AlternateContent>
          <mc:Choice Requires="wps">
            <w:drawing>
              <wp:anchor distT="0" distB="0" distL="114300" distR="114300" simplePos="0" relativeHeight="251658240" behindDoc="0" locked="0" layoutInCell="1" allowOverlap="1" wp14:anchorId="45B8028D" wp14:editId="7D3028C3">
                <wp:simplePos x="0" y="0"/>
                <wp:positionH relativeFrom="column">
                  <wp:posOffset>7749</wp:posOffset>
                </wp:positionH>
                <wp:positionV relativeFrom="paragraph">
                  <wp:posOffset>10892</wp:posOffset>
                </wp:positionV>
                <wp:extent cx="6702950" cy="759417"/>
                <wp:effectExtent l="0" t="0" r="22225" b="22225"/>
                <wp:wrapNone/>
                <wp:docPr id="2" name="Rectangle 2"/>
                <wp:cNvGraphicFramePr/>
                <a:graphic xmlns:a="http://schemas.openxmlformats.org/drawingml/2006/main">
                  <a:graphicData uri="http://schemas.microsoft.com/office/word/2010/wordprocessingShape">
                    <wps:wsp>
                      <wps:cNvSpPr/>
                      <wps:spPr>
                        <a:xfrm>
                          <a:off x="0" y="0"/>
                          <a:ext cx="6702950" cy="759417"/>
                        </a:xfrm>
                        <a:prstGeom prst="rect">
                          <a:avLst/>
                        </a:prstGeom>
                        <a:solidFill>
                          <a:srgbClr val="FACDCA"/>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C62BC93" w14:textId="7FE8C6C8" w:rsidR="00973F4E" w:rsidRPr="00C27A51" w:rsidRDefault="00A17CFA" w:rsidP="00973F4E">
                            <w:pPr>
                              <w:jc w:val="center"/>
                              <w:rPr>
                                <w:b/>
                                <w:color w:val="000000" w:themeColor="text1"/>
                                <w:sz w:val="28"/>
                                <w:szCs w:val="28"/>
                              </w:rPr>
                            </w:pPr>
                            <w:r w:rsidRPr="00C27A51">
                              <w:rPr>
                                <w:b/>
                                <w:color w:val="000000" w:themeColor="text1"/>
                                <w:sz w:val="28"/>
                                <w:szCs w:val="28"/>
                              </w:rPr>
                              <w:t>Submit your completed application</w:t>
                            </w:r>
                            <w:r w:rsidR="00023A62" w:rsidRPr="00C27A51">
                              <w:rPr>
                                <w:b/>
                                <w:color w:val="000000" w:themeColor="text1"/>
                                <w:sz w:val="28"/>
                                <w:szCs w:val="28"/>
                              </w:rPr>
                              <w:t xml:space="preserve"> and sample materials</w:t>
                            </w:r>
                            <w:r w:rsidR="00C45772" w:rsidRPr="00C27A51">
                              <w:rPr>
                                <w:b/>
                                <w:color w:val="000000" w:themeColor="text1"/>
                                <w:sz w:val="28"/>
                                <w:szCs w:val="28"/>
                              </w:rPr>
                              <w:t xml:space="preserve"> </w:t>
                            </w:r>
                            <w:hyperlink r:id="rId11" w:history="1">
                              <w:r w:rsidRPr="00C27A51">
                                <w:rPr>
                                  <w:rStyle w:val="Hyperlink"/>
                                  <w:b/>
                                  <w:sz w:val="28"/>
                                  <w:szCs w:val="28"/>
                                </w:rPr>
                                <w:t>HERE</w:t>
                              </w:r>
                            </w:hyperlink>
                            <w:r w:rsidR="00973F4E" w:rsidRPr="00C27A51">
                              <w:rPr>
                                <w:b/>
                                <w:color w:val="000000" w:themeColor="text1"/>
                                <w:sz w:val="28"/>
                                <w:szCs w:val="28"/>
                              </w:rPr>
                              <w:t xml:space="preserve"> by April 30</w:t>
                            </w:r>
                          </w:p>
                          <w:p w14:paraId="51F248A7" w14:textId="7DBC605B" w:rsidR="00C8676B" w:rsidRPr="00C27A51" w:rsidRDefault="00C8676B" w:rsidP="00C8676B">
                            <w:pPr>
                              <w:jc w:val="center"/>
                              <w:rPr>
                                <w:b/>
                                <w:color w:val="0070C0"/>
                                <w:sz w:val="28"/>
                                <w:szCs w:val="28"/>
                                <w:u w:val="single"/>
                              </w:rPr>
                            </w:pPr>
                            <w:r w:rsidRPr="00C27A51">
                              <w:rPr>
                                <w:b/>
                                <w:color w:val="000000" w:themeColor="text1"/>
                                <w:sz w:val="28"/>
                                <w:szCs w:val="28"/>
                              </w:rPr>
                              <w:t>Please submit any questions</w:t>
                            </w:r>
                            <w:r w:rsidR="00A17CFA" w:rsidRPr="00C27A51">
                              <w:rPr>
                                <w:b/>
                                <w:color w:val="000000" w:themeColor="text1"/>
                                <w:sz w:val="28"/>
                                <w:szCs w:val="28"/>
                              </w:rPr>
                              <w:t xml:space="preserve"> to </w:t>
                            </w:r>
                            <w:r w:rsidRPr="00C27A51">
                              <w:rPr>
                                <w:b/>
                                <w:color w:val="000000" w:themeColor="text1"/>
                                <w:sz w:val="28"/>
                                <w:szCs w:val="28"/>
                                <w:u w:val="single"/>
                              </w:rPr>
                              <w:t>TIA@tea.texas.go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B8028D" id="Rectangle 2" o:spid="_x0000_s1026" style="position:absolute;margin-left:.6pt;margin-top:.85pt;width:527.8pt;height:59.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" fillcolor="#facdca" strokecolor="#c00000" strokeweight="1pt">
                <v:textbox>
                  <w:txbxContent>
                    <w:p w14:paraId="4C62BC93" w14:textId="7FE8C6C8" w:rsidR="00973F4E" w:rsidRPr="00C27A51" w:rsidRDefault="00A17CFA" w:rsidP="00973F4E">
                      <w:pPr>
                        <w:jc w:val="center"/>
                        <w:rPr>
                          <w:b/>
                          <w:color w:val="000000" w:themeColor="text1"/>
                          <w:sz w:val="28"/>
                          <w:szCs w:val="28"/>
                        </w:rPr>
                      </w:pPr>
                      <w:r w:rsidRPr="00C27A51">
                        <w:rPr>
                          <w:b/>
                          <w:color w:val="000000" w:themeColor="text1"/>
                          <w:sz w:val="28"/>
                          <w:szCs w:val="28"/>
                        </w:rPr>
                        <w:t>Submit your completed application</w:t>
                      </w:r>
                      <w:r w:rsidR="00023A62" w:rsidRPr="00C27A51">
                        <w:rPr>
                          <w:b/>
                          <w:color w:val="000000" w:themeColor="text1"/>
                          <w:sz w:val="28"/>
                          <w:szCs w:val="28"/>
                        </w:rPr>
                        <w:t xml:space="preserve"> and sample materials</w:t>
                      </w:r>
                      <w:r w:rsidR="00C45772" w:rsidRPr="00C27A51">
                        <w:rPr>
                          <w:b/>
                          <w:color w:val="000000" w:themeColor="text1"/>
                          <w:sz w:val="28"/>
                          <w:szCs w:val="28"/>
                        </w:rPr>
                        <w:t xml:space="preserve"> </w:t>
                      </w:r>
                      <w:hyperlink r:id="rId12" w:history="1">
                        <w:r w:rsidRPr="00C27A51">
                          <w:rPr>
                            <w:rStyle w:val="Hyperlink"/>
                            <w:b/>
                            <w:sz w:val="28"/>
                            <w:szCs w:val="28"/>
                          </w:rPr>
                          <w:t>HERE</w:t>
                        </w:r>
                      </w:hyperlink>
                      <w:r w:rsidR="00973F4E" w:rsidRPr="00C27A51">
                        <w:rPr>
                          <w:b/>
                          <w:color w:val="000000" w:themeColor="text1"/>
                          <w:sz w:val="28"/>
                          <w:szCs w:val="28"/>
                        </w:rPr>
                        <w:t xml:space="preserve"> by April 30</w:t>
                      </w:r>
                    </w:p>
                    <w:p w14:paraId="51F248A7" w14:textId="7DBC605B" w:rsidR="00C8676B" w:rsidRPr="00C27A51" w:rsidRDefault="00C8676B" w:rsidP="00C8676B">
                      <w:pPr>
                        <w:jc w:val="center"/>
                        <w:rPr>
                          <w:b/>
                          <w:color w:val="0070C0"/>
                          <w:sz w:val="28"/>
                          <w:szCs w:val="28"/>
                          <w:u w:val="single"/>
                        </w:rPr>
                      </w:pPr>
                      <w:r w:rsidRPr="00C27A51">
                        <w:rPr>
                          <w:b/>
                          <w:color w:val="000000" w:themeColor="text1"/>
                          <w:sz w:val="28"/>
                          <w:szCs w:val="28"/>
                        </w:rPr>
                        <w:t>Please submit any questions</w:t>
                      </w:r>
                      <w:r w:rsidR="00A17CFA" w:rsidRPr="00C27A51">
                        <w:rPr>
                          <w:b/>
                          <w:color w:val="000000" w:themeColor="text1"/>
                          <w:sz w:val="28"/>
                          <w:szCs w:val="28"/>
                        </w:rPr>
                        <w:t xml:space="preserve"> to </w:t>
                      </w:r>
                      <w:r w:rsidRPr="00C27A51">
                        <w:rPr>
                          <w:b/>
                          <w:color w:val="000000" w:themeColor="text1"/>
                          <w:sz w:val="28"/>
                          <w:szCs w:val="28"/>
                          <w:u w:val="single"/>
                        </w:rPr>
                        <w:t>TIA@tea.texas.gov</w:t>
                      </w:r>
                    </w:p>
                  </w:txbxContent>
                </v:textbox>
              </v:rect>
            </w:pict>
          </mc:Fallback>
        </mc:AlternateContent>
      </w:r>
    </w:p>
    <w:p w14:paraId="78D1D5C8" w14:textId="72A83EE0" w:rsidR="00094EE6" w:rsidRPr="00D23F8F" w:rsidRDefault="00583CF5" w:rsidP="00094EE6">
      <w:pPr>
        <w:rPr>
          <w:rFonts w:cstheme="minorHAnsi"/>
          <w:sz w:val="30"/>
          <w:szCs w:val="30"/>
        </w:rPr>
      </w:pPr>
      <w:r w:rsidRPr="00D23F8F">
        <w:rPr>
          <w:rFonts w:cstheme="minorHAnsi"/>
        </w:rPr>
        <w:t>Upload</w:t>
      </w:r>
      <w:r w:rsidR="00D2020D" w:rsidRPr="00D23F8F">
        <w:rPr>
          <w:rFonts w:cstheme="minorHAnsi"/>
        </w:rPr>
        <w:t>/Link</w:t>
      </w:r>
      <w:r w:rsidRPr="00D23F8F">
        <w:rPr>
          <w:rFonts w:cstheme="minorHAnsi"/>
        </w:rPr>
        <w:t xml:space="preserve"> artifacts</w:t>
      </w:r>
    </w:p>
    <w:p w14:paraId="28C58548" w14:textId="77777777" w:rsidR="00A17CFA" w:rsidRPr="00D23F8F" w:rsidRDefault="00A17CFA" w:rsidP="007F6C20">
      <w:pPr>
        <w:rPr>
          <w:rFonts w:cstheme="minorHAnsi"/>
          <w:b/>
          <w:color w:val="0070C0"/>
          <w:sz w:val="14"/>
          <w:szCs w:val="14"/>
        </w:rPr>
      </w:pPr>
    </w:p>
    <w:p w14:paraId="6DFED711" w14:textId="77777777" w:rsidR="00C27A51" w:rsidRPr="00C27A51" w:rsidRDefault="00C27A51" w:rsidP="007F6C20">
      <w:pPr>
        <w:rPr>
          <w:rFonts w:cstheme="minorHAnsi"/>
          <w:b/>
          <w:color w:val="0070C0"/>
          <w:sz w:val="16"/>
          <w:szCs w:val="16"/>
        </w:rPr>
      </w:pPr>
    </w:p>
    <w:p w14:paraId="6E180898" w14:textId="3B98BFB2" w:rsidR="007F6C20" w:rsidRPr="00D23F8F" w:rsidRDefault="007F6C20" w:rsidP="007F6C20">
      <w:pPr>
        <w:rPr>
          <w:rFonts w:cstheme="minorHAnsi"/>
          <w:b/>
          <w:color w:val="0070C0"/>
          <w:sz w:val="28"/>
          <w:szCs w:val="28"/>
        </w:rPr>
      </w:pPr>
      <w:r w:rsidRPr="00D23F8F">
        <w:rPr>
          <w:rFonts w:cstheme="minorHAnsi"/>
          <w:b/>
          <w:color w:val="0070C0"/>
          <w:sz w:val="28"/>
          <w:szCs w:val="28"/>
        </w:rPr>
        <w:t>General Information</w:t>
      </w:r>
    </w:p>
    <w:p w14:paraId="2B0EA156" w14:textId="77777777" w:rsidR="007F6C20" w:rsidRPr="00D23F8F" w:rsidRDefault="007F6C20" w:rsidP="007F6C20">
      <w:pPr>
        <w:rPr>
          <w:rFonts w:cstheme="minorHAnsi"/>
        </w:rPr>
      </w:pPr>
      <w:r w:rsidRPr="00D23F8F">
        <w:rPr>
          <w:rFonts w:cstheme="minorHAnsi"/>
        </w:rPr>
        <w:t xml:space="preserve">Please provide contact information below. </w:t>
      </w:r>
    </w:p>
    <w:tbl>
      <w:tblPr>
        <w:tblStyle w:val="TableGrid"/>
        <w:tblW w:w="0" w:type="auto"/>
        <w:tblBorders>
          <w:top w:val="single" w:sz="12" w:space="0" w:color="A5A5A5" w:themeColor="accent3"/>
          <w:left w:val="single" w:sz="12" w:space="0" w:color="A5A5A5" w:themeColor="accent3"/>
          <w:bottom w:val="single" w:sz="12" w:space="0" w:color="A5A5A5" w:themeColor="accent3"/>
          <w:right w:val="single" w:sz="12" w:space="0" w:color="A5A5A5" w:themeColor="accent3"/>
          <w:insideH w:val="single" w:sz="12" w:space="0" w:color="A5A5A5" w:themeColor="accent3"/>
          <w:insideV w:val="single" w:sz="12" w:space="0" w:color="A5A5A5" w:themeColor="accent3"/>
        </w:tblBorders>
        <w:tblLook w:val="04A0" w:firstRow="1" w:lastRow="0" w:firstColumn="1" w:lastColumn="0" w:noHBand="0" w:noVBand="1"/>
      </w:tblPr>
      <w:tblGrid>
        <w:gridCol w:w="2781"/>
        <w:gridCol w:w="7848"/>
      </w:tblGrid>
      <w:tr w:rsidR="007F6C20" w:rsidRPr="00D23F8F" w14:paraId="4EC28CA1" w14:textId="77777777" w:rsidTr="00B72AEA">
        <w:trPr>
          <w:trHeight w:val="446"/>
        </w:trPr>
        <w:tc>
          <w:tcPr>
            <w:tcW w:w="2781" w:type="dxa"/>
            <w:shd w:val="clear" w:color="auto" w:fill="D9E2F3" w:themeFill="accent1" w:themeFillTint="33"/>
            <w:vAlign w:val="center"/>
          </w:tcPr>
          <w:p w14:paraId="6B502C4B" w14:textId="77777777" w:rsidR="007F6C20" w:rsidRPr="00D23F8F" w:rsidRDefault="007F6C20" w:rsidP="00B72AEA">
            <w:pPr>
              <w:rPr>
                <w:rFonts w:cstheme="minorHAnsi"/>
                <w:b/>
              </w:rPr>
            </w:pPr>
            <w:r w:rsidRPr="00D23F8F">
              <w:rPr>
                <w:rFonts w:cstheme="minorHAnsi"/>
                <w:b/>
              </w:rPr>
              <w:t>Applicant Name</w:t>
            </w:r>
          </w:p>
        </w:tc>
        <w:sdt>
          <w:sdtPr>
            <w:rPr>
              <w:rFonts w:cstheme="minorHAnsi"/>
            </w:rPr>
            <w:id w:val="928470658"/>
            <w:placeholder>
              <w:docPart w:val="DefaultPlaceholder_-1854013440"/>
            </w:placeholder>
            <w:showingPlcHdr/>
            <w:text/>
          </w:sdtPr>
          <w:sdtEndPr/>
          <w:sdtContent>
            <w:tc>
              <w:tcPr>
                <w:tcW w:w="7848" w:type="dxa"/>
                <w:vAlign w:val="center"/>
              </w:tcPr>
              <w:p w14:paraId="7DC02118" w14:textId="7FF4491C" w:rsidR="007F6C20" w:rsidRPr="00D23F8F" w:rsidRDefault="00402370" w:rsidP="00B72AEA">
                <w:pPr>
                  <w:rPr>
                    <w:rFonts w:cstheme="minorHAnsi"/>
                  </w:rPr>
                </w:pPr>
                <w:r w:rsidRPr="000A1AD4">
                  <w:rPr>
                    <w:rStyle w:val="PlaceholderText"/>
                  </w:rPr>
                  <w:t>Click or tap here to enter text.</w:t>
                </w:r>
              </w:p>
            </w:tc>
          </w:sdtContent>
        </w:sdt>
      </w:tr>
      <w:tr w:rsidR="007F6C20" w:rsidRPr="00D23F8F" w14:paraId="5BEE19F5" w14:textId="77777777" w:rsidTr="00B72AEA">
        <w:trPr>
          <w:trHeight w:val="446"/>
        </w:trPr>
        <w:tc>
          <w:tcPr>
            <w:tcW w:w="2781" w:type="dxa"/>
            <w:shd w:val="clear" w:color="auto" w:fill="D9E2F3" w:themeFill="accent1" w:themeFillTint="33"/>
            <w:vAlign w:val="center"/>
          </w:tcPr>
          <w:p w14:paraId="1899E085" w14:textId="77777777" w:rsidR="007F6C20" w:rsidRPr="00D23F8F" w:rsidRDefault="007F6C20" w:rsidP="00B72AEA">
            <w:pPr>
              <w:rPr>
                <w:rFonts w:cstheme="minorHAnsi"/>
                <w:b/>
              </w:rPr>
            </w:pPr>
            <w:r w:rsidRPr="00D23F8F">
              <w:rPr>
                <w:rFonts w:cstheme="minorHAnsi"/>
                <w:b/>
              </w:rPr>
              <w:t>Title</w:t>
            </w:r>
          </w:p>
        </w:tc>
        <w:sdt>
          <w:sdtPr>
            <w:rPr>
              <w:rFonts w:cstheme="minorHAnsi"/>
            </w:rPr>
            <w:id w:val="1295339566"/>
            <w:placeholder>
              <w:docPart w:val="DefaultPlaceholder_-1854013440"/>
            </w:placeholder>
            <w:showingPlcHdr/>
            <w:text/>
          </w:sdtPr>
          <w:sdtEndPr/>
          <w:sdtContent>
            <w:tc>
              <w:tcPr>
                <w:tcW w:w="7848" w:type="dxa"/>
                <w:vAlign w:val="center"/>
              </w:tcPr>
              <w:p w14:paraId="62471499" w14:textId="29130C36" w:rsidR="007F6C20" w:rsidRPr="00D23F8F" w:rsidRDefault="00402370" w:rsidP="00B72AEA">
                <w:pPr>
                  <w:rPr>
                    <w:rFonts w:cstheme="minorHAnsi"/>
                  </w:rPr>
                </w:pPr>
                <w:r w:rsidRPr="000A1AD4">
                  <w:rPr>
                    <w:rStyle w:val="PlaceholderText"/>
                  </w:rPr>
                  <w:t>Click or tap here to enter text.</w:t>
                </w:r>
              </w:p>
            </w:tc>
          </w:sdtContent>
        </w:sdt>
      </w:tr>
      <w:tr w:rsidR="007F6C20" w:rsidRPr="00D23F8F" w14:paraId="14989C0D" w14:textId="77777777" w:rsidTr="00B72AEA">
        <w:trPr>
          <w:trHeight w:val="446"/>
        </w:trPr>
        <w:tc>
          <w:tcPr>
            <w:tcW w:w="2781" w:type="dxa"/>
            <w:shd w:val="clear" w:color="auto" w:fill="D9E2F3" w:themeFill="accent1" w:themeFillTint="33"/>
            <w:vAlign w:val="center"/>
          </w:tcPr>
          <w:p w14:paraId="5866A6D1" w14:textId="77777777" w:rsidR="007F6C20" w:rsidRPr="00D23F8F" w:rsidRDefault="007F6C20" w:rsidP="00B72AEA">
            <w:pPr>
              <w:rPr>
                <w:rFonts w:cstheme="minorHAnsi"/>
                <w:b/>
              </w:rPr>
            </w:pPr>
            <w:r w:rsidRPr="00D23F8F">
              <w:rPr>
                <w:rFonts w:cstheme="minorHAnsi"/>
                <w:b/>
              </w:rPr>
              <w:t>Organization (if applicable)</w:t>
            </w:r>
          </w:p>
        </w:tc>
        <w:sdt>
          <w:sdtPr>
            <w:rPr>
              <w:rFonts w:cstheme="minorHAnsi"/>
            </w:rPr>
            <w:id w:val="-328144871"/>
            <w:placeholder>
              <w:docPart w:val="DefaultPlaceholder_-1854013440"/>
            </w:placeholder>
            <w:showingPlcHdr/>
            <w:text/>
          </w:sdtPr>
          <w:sdtEndPr/>
          <w:sdtContent>
            <w:tc>
              <w:tcPr>
                <w:tcW w:w="7848" w:type="dxa"/>
                <w:vAlign w:val="center"/>
              </w:tcPr>
              <w:p w14:paraId="751A7F75" w14:textId="4285B64D" w:rsidR="007F6C20" w:rsidRPr="00D23F8F" w:rsidRDefault="00402370" w:rsidP="00B72AEA">
                <w:pPr>
                  <w:rPr>
                    <w:rFonts w:cstheme="minorHAnsi"/>
                  </w:rPr>
                </w:pPr>
                <w:r w:rsidRPr="000A1AD4">
                  <w:rPr>
                    <w:rStyle w:val="PlaceholderText"/>
                  </w:rPr>
                  <w:t>Click or tap here to enter text.</w:t>
                </w:r>
              </w:p>
            </w:tc>
          </w:sdtContent>
        </w:sdt>
      </w:tr>
      <w:tr w:rsidR="007F6C20" w:rsidRPr="00D23F8F" w14:paraId="30BC578A" w14:textId="77777777" w:rsidTr="00B72AEA">
        <w:trPr>
          <w:trHeight w:val="427"/>
        </w:trPr>
        <w:tc>
          <w:tcPr>
            <w:tcW w:w="2781" w:type="dxa"/>
            <w:shd w:val="clear" w:color="auto" w:fill="D9E2F3" w:themeFill="accent1" w:themeFillTint="33"/>
            <w:vAlign w:val="center"/>
          </w:tcPr>
          <w:p w14:paraId="3DA74B9B" w14:textId="77777777" w:rsidR="007F6C20" w:rsidRPr="00D23F8F" w:rsidRDefault="007F6C20" w:rsidP="00B72AEA">
            <w:pPr>
              <w:rPr>
                <w:rFonts w:cstheme="minorHAnsi"/>
                <w:b/>
              </w:rPr>
            </w:pPr>
            <w:r w:rsidRPr="00D23F8F">
              <w:rPr>
                <w:rFonts w:cstheme="minorHAnsi"/>
                <w:b/>
              </w:rPr>
              <w:t>Address</w:t>
            </w:r>
          </w:p>
        </w:tc>
        <w:sdt>
          <w:sdtPr>
            <w:rPr>
              <w:rFonts w:cstheme="minorHAnsi"/>
            </w:rPr>
            <w:id w:val="928231029"/>
            <w:placeholder>
              <w:docPart w:val="DefaultPlaceholder_-1854013440"/>
            </w:placeholder>
            <w:showingPlcHdr/>
            <w:text/>
          </w:sdtPr>
          <w:sdtEndPr/>
          <w:sdtContent>
            <w:tc>
              <w:tcPr>
                <w:tcW w:w="7848" w:type="dxa"/>
                <w:vAlign w:val="center"/>
              </w:tcPr>
              <w:p w14:paraId="560C4B94" w14:textId="083CEDCB" w:rsidR="007F6C20" w:rsidRPr="00D23F8F" w:rsidRDefault="00402370" w:rsidP="00B72AEA">
                <w:pPr>
                  <w:rPr>
                    <w:rFonts w:cstheme="minorHAnsi"/>
                  </w:rPr>
                </w:pPr>
                <w:r w:rsidRPr="000A1AD4">
                  <w:rPr>
                    <w:rStyle w:val="PlaceholderText"/>
                  </w:rPr>
                  <w:t>Click or tap here to enter text.</w:t>
                </w:r>
              </w:p>
            </w:tc>
          </w:sdtContent>
        </w:sdt>
      </w:tr>
      <w:tr w:rsidR="007F6C20" w:rsidRPr="00D23F8F" w14:paraId="40238274" w14:textId="77777777" w:rsidTr="00B72AEA">
        <w:trPr>
          <w:trHeight w:val="446"/>
        </w:trPr>
        <w:tc>
          <w:tcPr>
            <w:tcW w:w="2781" w:type="dxa"/>
            <w:shd w:val="clear" w:color="auto" w:fill="D9E2F3" w:themeFill="accent1" w:themeFillTint="33"/>
            <w:vAlign w:val="center"/>
          </w:tcPr>
          <w:p w14:paraId="44771CC1" w14:textId="77777777" w:rsidR="007F6C20" w:rsidRPr="00D23F8F" w:rsidRDefault="007F6C20" w:rsidP="00B72AEA">
            <w:pPr>
              <w:rPr>
                <w:rFonts w:cstheme="minorHAnsi"/>
                <w:b/>
              </w:rPr>
            </w:pPr>
            <w:r w:rsidRPr="00D23F8F">
              <w:rPr>
                <w:rFonts w:cstheme="minorHAnsi"/>
                <w:b/>
              </w:rPr>
              <w:t>Telephone</w:t>
            </w:r>
          </w:p>
        </w:tc>
        <w:sdt>
          <w:sdtPr>
            <w:rPr>
              <w:rFonts w:cstheme="minorHAnsi"/>
            </w:rPr>
            <w:id w:val="-579135075"/>
            <w:placeholder>
              <w:docPart w:val="DefaultPlaceholder_-1854013440"/>
            </w:placeholder>
            <w:showingPlcHdr/>
            <w:text/>
          </w:sdtPr>
          <w:sdtEndPr/>
          <w:sdtContent>
            <w:tc>
              <w:tcPr>
                <w:tcW w:w="7848" w:type="dxa"/>
                <w:vAlign w:val="center"/>
              </w:tcPr>
              <w:p w14:paraId="2896E6DD" w14:textId="6DDC105C" w:rsidR="007F6C20" w:rsidRPr="00D23F8F" w:rsidRDefault="00402370" w:rsidP="00B72AEA">
                <w:pPr>
                  <w:rPr>
                    <w:rFonts w:cstheme="minorHAnsi"/>
                  </w:rPr>
                </w:pPr>
                <w:r w:rsidRPr="000A1AD4">
                  <w:rPr>
                    <w:rStyle w:val="PlaceholderText"/>
                  </w:rPr>
                  <w:t>Click or tap here to enter text.</w:t>
                </w:r>
              </w:p>
            </w:tc>
          </w:sdtContent>
        </w:sdt>
      </w:tr>
      <w:tr w:rsidR="007F6C20" w:rsidRPr="00D23F8F" w14:paraId="426C804A" w14:textId="77777777" w:rsidTr="00B72AEA">
        <w:trPr>
          <w:trHeight w:val="446"/>
        </w:trPr>
        <w:tc>
          <w:tcPr>
            <w:tcW w:w="2781" w:type="dxa"/>
            <w:shd w:val="clear" w:color="auto" w:fill="D9E2F3" w:themeFill="accent1" w:themeFillTint="33"/>
            <w:vAlign w:val="center"/>
          </w:tcPr>
          <w:p w14:paraId="2D5071A3" w14:textId="77777777" w:rsidR="007F6C20" w:rsidRPr="00D23F8F" w:rsidRDefault="007F6C20" w:rsidP="00B72AEA">
            <w:pPr>
              <w:rPr>
                <w:rFonts w:cstheme="minorHAnsi"/>
                <w:b/>
              </w:rPr>
            </w:pPr>
            <w:r w:rsidRPr="00D23F8F">
              <w:rPr>
                <w:rFonts w:cstheme="minorHAnsi"/>
                <w:b/>
              </w:rPr>
              <w:t>Email</w:t>
            </w:r>
          </w:p>
        </w:tc>
        <w:sdt>
          <w:sdtPr>
            <w:rPr>
              <w:rFonts w:cstheme="minorHAnsi"/>
            </w:rPr>
            <w:id w:val="-200249631"/>
            <w:placeholder>
              <w:docPart w:val="DefaultPlaceholder_-1854013440"/>
            </w:placeholder>
            <w:showingPlcHdr/>
            <w:text/>
          </w:sdtPr>
          <w:sdtEndPr/>
          <w:sdtContent>
            <w:tc>
              <w:tcPr>
                <w:tcW w:w="7848" w:type="dxa"/>
                <w:vAlign w:val="center"/>
              </w:tcPr>
              <w:p w14:paraId="0224375C" w14:textId="0B6D6510" w:rsidR="007F6C20" w:rsidRPr="00D23F8F" w:rsidRDefault="00402370" w:rsidP="00B72AEA">
                <w:pPr>
                  <w:rPr>
                    <w:rFonts w:cstheme="minorHAnsi"/>
                  </w:rPr>
                </w:pPr>
                <w:r w:rsidRPr="000A1AD4">
                  <w:rPr>
                    <w:rStyle w:val="PlaceholderText"/>
                  </w:rPr>
                  <w:t>Click or tap here to enter text.</w:t>
                </w:r>
              </w:p>
            </w:tc>
          </w:sdtContent>
        </w:sdt>
      </w:tr>
    </w:tbl>
    <w:p w14:paraId="7D047DBD" w14:textId="77777777" w:rsidR="00CF0E42" w:rsidRPr="00D23F8F" w:rsidRDefault="00CF0E42" w:rsidP="00094EE6">
      <w:pPr>
        <w:rPr>
          <w:rFonts w:cstheme="minorHAnsi"/>
          <w:b/>
          <w:color w:val="0070C0"/>
          <w:sz w:val="16"/>
          <w:szCs w:val="16"/>
        </w:rPr>
      </w:pPr>
    </w:p>
    <w:p w14:paraId="0E45A5A2" w14:textId="0DCF6124" w:rsidR="007C6D34" w:rsidRPr="00D23F8F" w:rsidRDefault="00CF0E42" w:rsidP="00094EE6">
      <w:pPr>
        <w:rPr>
          <w:rFonts w:cstheme="minorHAnsi"/>
          <w:b/>
          <w:color w:val="0070C0"/>
          <w:sz w:val="28"/>
          <w:szCs w:val="28"/>
        </w:rPr>
      </w:pPr>
      <w:r w:rsidRPr="00D23F8F">
        <w:rPr>
          <w:rFonts w:cstheme="minorHAnsi"/>
          <w:b/>
          <w:color w:val="0070C0"/>
          <w:sz w:val="28"/>
          <w:szCs w:val="28"/>
        </w:rPr>
        <w:t xml:space="preserve">Areas </w:t>
      </w:r>
      <w:r w:rsidR="007C6D34" w:rsidRPr="00D23F8F">
        <w:rPr>
          <w:rFonts w:cstheme="minorHAnsi"/>
          <w:b/>
          <w:color w:val="0070C0"/>
          <w:sz w:val="28"/>
          <w:szCs w:val="28"/>
        </w:rPr>
        <w:t>for Consideration</w:t>
      </w:r>
    </w:p>
    <w:p w14:paraId="67CE6789" w14:textId="5AB807D2" w:rsidR="007C6D34" w:rsidRPr="00D23F8F" w:rsidRDefault="00B23282" w:rsidP="00094EE6">
      <w:pPr>
        <w:rPr>
          <w:rFonts w:cstheme="minorHAnsi"/>
        </w:rPr>
      </w:pPr>
      <w:r w:rsidRPr="00D23F8F">
        <w:rPr>
          <w:rFonts w:cstheme="minorHAnsi"/>
        </w:rPr>
        <w:t>For w</w:t>
      </w:r>
      <w:r w:rsidR="00EB2EB0" w:rsidRPr="00D23F8F">
        <w:rPr>
          <w:rFonts w:cstheme="minorHAnsi"/>
        </w:rPr>
        <w:t>hich</w:t>
      </w:r>
      <w:r w:rsidR="00303468" w:rsidRPr="00D23F8F">
        <w:rPr>
          <w:rFonts w:cstheme="minorHAnsi"/>
        </w:rPr>
        <w:t xml:space="preserve"> TIA-related needs are you or your organization qualified to </w:t>
      </w:r>
      <w:r w:rsidR="00EB2EB0" w:rsidRPr="00D23F8F">
        <w:rPr>
          <w:rFonts w:cstheme="minorHAnsi"/>
        </w:rPr>
        <w:t>provide technical assi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F0E42" w:rsidRPr="00D23F8F" w14:paraId="38EE43CE" w14:textId="77777777" w:rsidTr="003B3A74">
        <w:trPr>
          <w:trHeight w:val="1170"/>
        </w:trPr>
        <w:tc>
          <w:tcPr>
            <w:tcW w:w="4675" w:type="dxa"/>
          </w:tcPr>
          <w:p w14:paraId="1F48CD7D" w14:textId="660D7410" w:rsidR="00CF0E42" w:rsidRPr="00D91190" w:rsidRDefault="008C6310" w:rsidP="00D91190">
            <w:pPr>
              <w:ind w:left="360"/>
              <w:rPr>
                <w:rFonts w:cstheme="minorHAnsi"/>
              </w:rPr>
            </w:pPr>
            <w:sdt>
              <w:sdtPr>
                <w:rPr>
                  <w:rFonts w:cstheme="minorHAnsi"/>
                </w:rPr>
                <w:id w:val="1834488342"/>
                <w14:checkbox>
                  <w14:checked w14:val="0"/>
                  <w14:checkedState w14:val="2612" w14:font="MS Gothic"/>
                  <w14:uncheckedState w14:val="2610" w14:font="MS Gothic"/>
                </w14:checkbox>
              </w:sdtPr>
              <w:sdtEndPr/>
              <w:sdtContent>
                <w:r w:rsidR="0080207C">
                  <w:rPr>
                    <w:rFonts w:ascii="MS Gothic" w:eastAsia="MS Gothic" w:hAnsi="MS Gothic" w:cstheme="minorHAnsi" w:hint="eastAsia"/>
                  </w:rPr>
                  <w:t>☐</w:t>
                </w:r>
              </w:sdtContent>
            </w:sdt>
            <w:r w:rsidR="00CF0E42" w:rsidRPr="00D91190">
              <w:rPr>
                <w:rFonts w:cstheme="minorHAnsi"/>
              </w:rPr>
              <w:t>General TIA application support</w:t>
            </w:r>
          </w:p>
          <w:p w14:paraId="47000183" w14:textId="2A9D235C" w:rsidR="00CF0E42" w:rsidRPr="00D91190" w:rsidRDefault="008C6310" w:rsidP="00D91190">
            <w:pPr>
              <w:ind w:left="360"/>
              <w:rPr>
                <w:rFonts w:cstheme="minorHAnsi"/>
              </w:rPr>
            </w:pPr>
            <w:sdt>
              <w:sdtPr>
                <w:rPr>
                  <w:rFonts w:cstheme="minorHAnsi"/>
                </w:rPr>
                <w:id w:val="-99885426"/>
                <w14:checkbox>
                  <w14:checked w14:val="0"/>
                  <w14:checkedState w14:val="2612" w14:font="MS Gothic"/>
                  <w14:uncheckedState w14:val="2610" w14:font="MS Gothic"/>
                </w14:checkbox>
              </w:sdtPr>
              <w:sdtEndPr/>
              <w:sdtContent>
                <w:r w:rsidR="00D91190">
                  <w:rPr>
                    <w:rFonts w:ascii="MS Gothic" w:eastAsia="MS Gothic" w:hAnsi="MS Gothic" w:cstheme="minorHAnsi" w:hint="eastAsia"/>
                  </w:rPr>
                  <w:t>☐</w:t>
                </w:r>
              </w:sdtContent>
            </w:sdt>
            <w:r w:rsidR="00CF0E42" w:rsidRPr="00D91190">
              <w:rPr>
                <w:rFonts w:cstheme="minorHAnsi"/>
              </w:rPr>
              <w:t xml:space="preserve">Teacher observation and appraisal </w:t>
            </w:r>
          </w:p>
          <w:p w14:paraId="6646D4E8" w14:textId="2FAB728F" w:rsidR="00CF0E42" w:rsidRPr="00D91190" w:rsidRDefault="008C6310" w:rsidP="00D91190">
            <w:pPr>
              <w:ind w:left="360"/>
              <w:rPr>
                <w:rFonts w:cstheme="minorHAnsi"/>
              </w:rPr>
            </w:pPr>
            <w:sdt>
              <w:sdtPr>
                <w:rPr>
                  <w:rFonts w:cstheme="minorHAnsi"/>
                </w:rPr>
                <w:id w:val="1425231118"/>
                <w14:checkbox>
                  <w14:checked w14:val="0"/>
                  <w14:checkedState w14:val="2612" w14:font="MS Gothic"/>
                  <w14:uncheckedState w14:val="2610" w14:font="MS Gothic"/>
                </w14:checkbox>
              </w:sdtPr>
              <w:sdtEndPr/>
              <w:sdtContent>
                <w:r w:rsidR="00D91190">
                  <w:rPr>
                    <w:rFonts w:ascii="MS Gothic" w:eastAsia="MS Gothic" w:hAnsi="MS Gothic" w:cstheme="minorHAnsi" w:hint="eastAsia"/>
                  </w:rPr>
                  <w:t>☐</w:t>
                </w:r>
              </w:sdtContent>
            </w:sdt>
            <w:r w:rsidR="00CF0E42" w:rsidRPr="00D91190">
              <w:rPr>
                <w:rFonts w:cstheme="minorHAnsi"/>
              </w:rPr>
              <w:t xml:space="preserve">Student growth measures </w:t>
            </w:r>
          </w:p>
          <w:p w14:paraId="4662ABB6" w14:textId="48BB98BA" w:rsidR="00CF0E42" w:rsidRPr="00D91190" w:rsidRDefault="008C6310" w:rsidP="00D91190">
            <w:pPr>
              <w:ind w:left="360"/>
              <w:rPr>
                <w:rFonts w:cstheme="minorHAnsi"/>
              </w:rPr>
            </w:pPr>
            <w:sdt>
              <w:sdtPr>
                <w:rPr>
                  <w:rFonts w:cstheme="minorHAnsi"/>
                </w:rPr>
                <w:id w:val="1377422503"/>
                <w14:checkbox>
                  <w14:checked w14:val="0"/>
                  <w14:checkedState w14:val="2612" w14:font="MS Gothic"/>
                  <w14:uncheckedState w14:val="2610" w14:font="MS Gothic"/>
                </w14:checkbox>
              </w:sdtPr>
              <w:sdtEndPr/>
              <w:sdtContent>
                <w:r w:rsidR="00D91190">
                  <w:rPr>
                    <w:rFonts w:ascii="MS Gothic" w:eastAsia="MS Gothic" w:hAnsi="MS Gothic" w:cstheme="minorHAnsi" w:hint="eastAsia"/>
                  </w:rPr>
                  <w:t>☐</w:t>
                </w:r>
              </w:sdtContent>
            </w:sdt>
            <w:r w:rsidR="00CF0E42" w:rsidRPr="00D91190">
              <w:rPr>
                <w:rFonts w:cstheme="minorHAnsi"/>
              </w:rPr>
              <w:t>Data analysis</w:t>
            </w:r>
          </w:p>
        </w:tc>
        <w:tc>
          <w:tcPr>
            <w:tcW w:w="4675" w:type="dxa"/>
          </w:tcPr>
          <w:p w14:paraId="52624061" w14:textId="13E8ADD2" w:rsidR="00CF0E42" w:rsidRPr="00D91190" w:rsidRDefault="008C6310" w:rsidP="00D91190">
            <w:pPr>
              <w:ind w:left="360"/>
              <w:rPr>
                <w:rFonts w:cstheme="minorHAnsi"/>
              </w:rPr>
            </w:pPr>
            <w:sdt>
              <w:sdtPr>
                <w:rPr>
                  <w:rFonts w:cstheme="minorHAnsi"/>
                </w:rPr>
                <w:id w:val="-323510751"/>
                <w14:checkbox>
                  <w14:checked w14:val="0"/>
                  <w14:checkedState w14:val="2612" w14:font="MS Gothic"/>
                  <w14:uncheckedState w14:val="2610" w14:font="MS Gothic"/>
                </w14:checkbox>
              </w:sdtPr>
              <w:sdtEndPr/>
              <w:sdtContent>
                <w:r w:rsidR="00D91190">
                  <w:rPr>
                    <w:rFonts w:ascii="MS Gothic" w:eastAsia="MS Gothic" w:hAnsi="MS Gothic" w:cstheme="minorHAnsi" w:hint="eastAsia"/>
                  </w:rPr>
                  <w:t>☐</w:t>
                </w:r>
              </w:sdtContent>
            </w:sdt>
            <w:r w:rsidR="00CF0E42" w:rsidRPr="00D91190">
              <w:rPr>
                <w:rFonts w:cstheme="minorHAnsi"/>
              </w:rPr>
              <w:t>Human capital and compensation</w:t>
            </w:r>
          </w:p>
          <w:p w14:paraId="1E4CAC39" w14:textId="069C9B1E" w:rsidR="00CF0E42" w:rsidRPr="00D91190" w:rsidRDefault="008C6310" w:rsidP="00D91190">
            <w:pPr>
              <w:ind w:left="360"/>
              <w:rPr>
                <w:rFonts w:cstheme="minorHAnsi"/>
              </w:rPr>
            </w:pPr>
            <w:sdt>
              <w:sdtPr>
                <w:rPr>
                  <w:rFonts w:cstheme="minorHAnsi"/>
                </w:rPr>
                <w:id w:val="1615782170"/>
                <w14:checkbox>
                  <w14:checked w14:val="0"/>
                  <w14:checkedState w14:val="2612" w14:font="MS Gothic"/>
                  <w14:uncheckedState w14:val="2610" w14:font="MS Gothic"/>
                </w14:checkbox>
              </w:sdtPr>
              <w:sdtEndPr/>
              <w:sdtContent>
                <w:r w:rsidR="00D91190">
                  <w:rPr>
                    <w:rFonts w:ascii="MS Gothic" w:eastAsia="MS Gothic" w:hAnsi="MS Gothic" w:cstheme="minorHAnsi" w:hint="eastAsia"/>
                  </w:rPr>
                  <w:t>☐</w:t>
                </w:r>
              </w:sdtContent>
            </w:sdt>
            <w:r w:rsidR="00CF0E42" w:rsidRPr="00D91190">
              <w:rPr>
                <w:rFonts w:cstheme="minorHAnsi"/>
              </w:rPr>
              <w:t>Change management and communication</w:t>
            </w:r>
          </w:p>
          <w:p w14:paraId="7E77B828" w14:textId="7D42D3E3" w:rsidR="00CF0E42" w:rsidRPr="00D91190" w:rsidRDefault="008C6310" w:rsidP="00D91190">
            <w:pPr>
              <w:ind w:left="360"/>
              <w:rPr>
                <w:rFonts w:cstheme="minorHAnsi"/>
              </w:rPr>
            </w:pPr>
            <w:sdt>
              <w:sdtPr>
                <w:rPr>
                  <w:rFonts w:cstheme="minorHAnsi"/>
                </w:rPr>
                <w:id w:val="892703556"/>
                <w14:checkbox>
                  <w14:checked w14:val="0"/>
                  <w14:checkedState w14:val="2612" w14:font="MS Gothic"/>
                  <w14:uncheckedState w14:val="2610" w14:font="MS Gothic"/>
                </w14:checkbox>
              </w:sdtPr>
              <w:sdtEndPr/>
              <w:sdtContent>
                <w:r w:rsidR="00D91190">
                  <w:rPr>
                    <w:rFonts w:ascii="MS Gothic" w:eastAsia="MS Gothic" w:hAnsi="MS Gothic" w:cstheme="minorHAnsi" w:hint="eastAsia"/>
                  </w:rPr>
                  <w:t>☐</w:t>
                </w:r>
              </w:sdtContent>
            </w:sdt>
            <w:r w:rsidR="00CF0E42" w:rsidRPr="00D91190">
              <w:rPr>
                <w:rFonts w:cstheme="minorHAnsi"/>
              </w:rPr>
              <w:t xml:space="preserve">National Board certification </w:t>
            </w:r>
          </w:p>
          <w:p w14:paraId="20355095" w14:textId="34480CA6" w:rsidR="007C6D34" w:rsidRPr="00D91190" w:rsidRDefault="008C6310" w:rsidP="00D91190">
            <w:pPr>
              <w:ind w:left="360"/>
              <w:rPr>
                <w:rFonts w:cstheme="minorHAnsi"/>
              </w:rPr>
            </w:pPr>
            <w:sdt>
              <w:sdtPr>
                <w:rPr>
                  <w:rFonts w:cstheme="minorHAnsi"/>
                </w:rPr>
                <w:id w:val="1054892694"/>
                <w14:checkbox>
                  <w14:checked w14:val="0"/>
                  <w14:checkedState w14:val="2612" w14:font="MS Gothic"/>
                  <w14:uncheckedState w14:val="2610" w14:font="MS Gothic"/>
                </w14:checkbox>
              </w:sdtPr>
              <w:sdtEndPr/>
              <w:sdtContent>
                <w:r w:rsidR="00D91190">
                  <w:rPr>
                    <w:rFonts w:ascii="MS Gothic" w:eastAsia="MS Gothic" w:hAnsi="MS Gothic" w:cstheme="minorHAnsi" w:hint="eastAsia"/>
                  </w:rPr>
                  <w:t>☐</w:t>
                </w:r>
              </w:sdtContent>
            </w:sdt>
            <w:r w:rsidR="007C6D34" w:rsidRPr="00D91190">
              <w:rPr>
                <w:rFonts w:cstheme="minorHAnsi"/>
              </w:rPr>
              <w:t xml:space="preserve">Other (please specify) </w:t>
            </w:r>
            <w:sdt>
              <w:sdtPr>
                <w:id w:val="-969749631"/>
                <w:placeholder>
                  <w:docPart w:val="DefaultPlaceholder_-1854013440"/>
                </w:placeholder>
                <w:showingPlcHdr/>
                <w:text/>
              </w:sdtPr>
              <w:sdtEndPr/>
              <w:sdtContent>
                <w:r w:rsidR="007C6D34" w:rsidRPr="00D23F8F">
                  <w:rPr>
                    <w:rStyle w:val="PlaceholderText"/>
                    <w:rFonts w:cstheme="minorHAnsi"/>
                  </w:rPr>
                  <w:t>Click or tap here to enter text.</w:t>
                </w:r>
              </w:sdtContent>
            </w:sdt>
          </w:p>
          <w:p w14:paraId="51E0D23D" w14:textId="77777777" w:rsidR="00CF0E42" w:rsidRPr="00D23F8F" w:rsidRDefault="00CF0E42" w:rsidP="00D91190">
            <w:pPr>
              <w:rPr>
                <w:rFonts w:cstheme="minorHAnsi"/>
              </w:rPr>
            </w:pPr>
          </w:p>
        </w:tc>
      </w:tr>
    </w:tbl>
    <w:p w14:paraId="0B1DFACF" w14:textId="77777777" w:rsidR="00D73AC2" w:rsidRPr="00644100" w:rsidRDefault="00D73AC2" w:rsidP="00094EE6">
      <w:pPr>
        <w:rPr>
          <w:rFonts w:cstheme="minorHAnsi"/>
          <w:b/>
          <w:color w:val="0070C0"/>
          <w:sz w:val="28"/>
          <w:szCs w:val="28"/>
        </w:rPr>
      </w:pPr>
    </w:p>
    <w:p w14:paraId="27B7D55B" w14:textId="34256FEB" w:rsidR="00094EE6" w:rsidRPr="00644100" w:rsidRDefault="0036169A" w:rsidP="00094EE6">
      <w:pPr>
        <w:rPr>
          <w:rFonts w:cstheme="minorHAnsi"/>
          <w:b/>
          <w:color w:val="0070C0"/>
          <w:sz w:val="28"/>
          <w:szCs w:val="28"/>
        </w:rPr>
      </w:pPr>
      <w:r w:rsidRPr="00644100">
        <w:rPr>
          <w:rFonts w:cstheme="minorHAnsi"/>
          <w:b/>
          <w:color w:val="0070C0"/>
          <w:sz w:val="28"/>
          <w:szCs w:val="28"/>
        </w:rPr>
        <w:t>Statement of Qualifications</w:t>
      </w:r>
    </w:p>
    <w:tbl>
      <w:tblPr>
        <w:tblStyle w:val="TableGrid"/>
        <w:tblW w:w="0" w:type="auto"/>
        <w:tblBorders>
          <w:top w:val="single" w:sz="12" w:space="0" w:color="A5A5A5" w:themeColor="accent3"/>
          <w:left w:val="single" w:sz="12" w:space="0" w:color="A5A5A5" w:themeColor="accent3"/>
          <w:bottom w:val="single" w:sz="12" w:space="0" w:color="A5A5A5" w:themeColor="accent3"/>
          <w:right w:val="single" w:sz="12" w:space="0" w:color="A5A5A5" w:themeColor="accent3"/>
          <w:insideH w:val="single" w:sz="12" w:space="0" w:color="A5A5A5" w:themeColor="accent3"/>
          <w:insideV w:val="single" w:sz="12" w:space="0" w:color="A5A5A5" w:themeColor="accent3"/>
        </w:tblBorders>
        <w:tblLook w:val="04A0" w:firstRow="1" w:lastRow="0" w:firstColumn="1" w:lastColumn="0" w:noHBand="0" w:noVBand="1"/>
      </w:tblPr>
      <w:tblGrid>
        <w:gridCol w:w="10073"/>
      </w:tblGrid>
      <w:tr w:rsidR="0036169A" w:rsidRPr="00D23F8F" w14:paraId="2731A826" w14:textId="4AA86571" w:rsidTr="00644100">
        <w:trPr>
          <w:trHeight w:val="1509"/>
        </w:trPr>
        <w:tc>
          <w:tcPr>
            <w:tcW w:w="10073" w:type="dxa"/>
            <w:shd w:val="clear" w:color="auto" w:fill="auto"/>
            <w:vAlign w:val="center"/>
          </w:tcPr>
          <w:p w14:paraId="2D4C5561" w14:textId="77777777" w:rsidR="0036169A" w:rsidRDefault="0036169A" w:rsidP="003B3A74">
            <w:pPr>
              <w:rPr>
                <w:rFonts w:cstheme="minorHAnsi"/>
              </w:rPr>
            </w:pPr>
            <w:r w:rsidRPr="00D23F8F">
              <w:rPr>
                <w:rFonts w:cstheme="minorHAnsi"/>
                <w:b/>
              </w:rPr>
              <w:t xml:space="preserve">Statement of Qualifications </w:t>
            </w:r>
            <w:r w:rsidRPr="00D23F8F">
              <w:rPr>
                <w:rFonts w:cstheme="minorHAnsi"/>
              </w:rPr>
              <w:t>Please  a brief description of your understanding of TIA and how your work and/or areas of focus qualify you or your organization to support local school districts (250 words or less).</w:t>
            </w:r>
          </w:p>
          <w:sdt>
            <w:sdtPr>
              <w:rPr>
                <w:rFonts w:cstheme="minorHAnsi"/>
              </w:rPr>
              <w:id w:val="-1988931134"/>
              <w:placeholder>
                <w:docPart w:val="DefaultPlaceholder_-1854013440"/>
              </w:placeholder>
              <w:showingPlcHdr/>
            </w:sdtPr>
            <w:sdtEndPr/>
            <w:sdtContent>
              <w:p w14:paraId="658F4B87" w14:textId="112E0895" w:rsidR="0036169A" w:rsidRDefault="0036169A" w:rsidP="003B3A74">
                <w:pPr>
                  <w:rPr>
                    <w:rFonts w:cstheme="minorHAnsi"/>
                  </w:rPr>
                </w:pPr>
                <w:r w:rsidRPr="000A1AD4">
                  <w:rPr>
                    <w:rStyle w:val="PlaceholderText"/>
                  </w:rPr>
                  <w:t>Click or tap here to enter text.</w:t>
                </w:r>
              </w:p>
            </w:sdtContent>
          </w:sdt>
          <w:p w14:paraId="6FA64381" w14:textId="3392B574" w:rsidR="0036169A" w:rsidRPr="00D23F8F" w:rsidRDefault="0036169A" w:rsidP="003B3A74">
            <w:pPr>
              <w:rPr>
                <w:rFonts w:cstheme="minorHAnsi"/>
              </w:rPr>
            </w:pPr>
          </w:p>
        </w:tc>
      </w:tr>
    </w:tbl>
    <w:p w14:paraId="06122F37" w14:textId="272D44C8" w:rsidR="00023A62" w:rsidRDefault="00023A62">
      <w:pPr>
        <w:rPr>
          <w:rFonts w:cstheme="minorHAnsi"/>
          <w:b/>
        </w:rPr>
      </w:pPr>
    </w:p>
    <w:p w14:paraId="39B34032" w14:textId="5D017F2E" w:rsidR="00023A62" w:rsidRPr="00D23F8F" w:rsidRDefault="00023A62" w:rsidP="00FF547E">
      <w:pPr>
        <w:rPr>
          <w:rFonts w:cstheme="minorHAnsi"/>
          <w:b/>
          <w:color w:val="0070C0"/>
          <w:sz w:val="28"/>
          <w:szCs w:val="28"/>
        </w:rPr>
      </w:pPr>
      <w:r>
        <w:rPr>
          <w:rFonts w:cstheme="minorHAnsi"/>
          <w:b/>
          <w:color w:val="0070C0"/>
          <w:sz w:val="28"/>
          <w:szCs w:val="28"/>
        </w:rPr>
        <w:t xml:space="preserve">Sample Materials </w:t>
      </w:r>
    </w:p>
    <w:p w14:paraId="695A9E93" w14:textId="24EB5D84" w:rsidR="00015BCC" w:rsidRPr="00D23F8F" w:rsidRDefault="00D557BA">
      <w:pPr>
        <w:rPr>
          <w:rFonts w:cstheme="minorHAnsi"/>
          <w:b/>
          <w:color w:val="0070C0"/>
          <w:sz w:val="28"/>
          <w:szCs w:val="28"/>
        </w:rPr>
      </w:pPr>
      <w:r>
        <w:rPr>
          <w:rFonts w:cstheme="minorHAnsi"/>
        </w:rPr>
        <w:t xml:space="preserve">Along with this </w:t>
      </w:r>
      <w:r w:rsidR="00FF547E">
        <w:rPr>
          <w:rFonts w:cstheme="minorHAnsi"/>
        </w:rPr>
        <w:t xml:space="preserve">completed </w:t>
      </w:r>
      <w:r>
        <w:rPr>
          <w:rFonts w:cstheme="minorHAnsi"/>
        </w:rPr>
        <w:t xml:space="preserve">application, </w:t>
      </w:r>
      <w:r w:rsidR="00FF547E">
        <w:rPr>
          <w:rFonts w:cstheme="minorHAnsi"/>
        </w:rPr>
        <w:t xml:space="preserve">please submit </w:t>
      </w:r>
      <w:r w:rsidR="0036169A" w:rsidRPr="00D23F8F">
        <w:rPr>
          <w:rFonts w:cstheme="minorHAnsi"/>
        </w:rPr>
        <w:t xml:space="preserve">high-quality sample materials developed by you or your organization that would be relevant for your future TIA-related technical assistance. If applying for multiple areas of support, please ensure that your materials include content specific to each area.  </w:t>
      </w:r>
    </w:p>
    <w:p w14:paraId="34BC366A" w14:textId="109E5BE3" w:rsidR="00754572" w:rsidRDefault="00CD797C" w:rsidP="00FF547E">
      <w:pPr>
        <w:rPr>
          <w:rFonts w:cstheme="minorHAnsi"/>
          <w:b/>
          <w:color w:val="0070C0"/>
          <w:sz w:val="28"/>
          <w:szCs w:val="28"/>
        </w:rPr>
      </w:pPr>
      <w:r w:rsidRPr="00D23F8F">
        <w:rPr>
          <w:rFonts w:cstheme="minorHAnsi"/>
          <w:b/>
          <w:color w:val="0070C0"/>
          <w:sz w:val="28"/>
          <w:szCs w:val="28"/>
        </w:rPr>
        <w:t>Experience</w:t>
      </w:r>
    </w:p>
    <w:p w14:paraId="2637C2F9" w14:textId="443F8414" w:rsidR="00644100" w:rsidRPr="00CC690B" w:rsidRDefault="00644100" w:rsidP="00FF547E">
      <w:pPr>
        <w:rPr>
          <w:rFonts w:cstheme="minorHAnsi"/>
          <w:b/>
          <w:i/>
          <w:color w:val="0070C0"/>
          <w:sz w:val="28"/>
          <w:szCs w:val="28"/>
        </w:rPr>
      </w:pPr>
      <w:r w:rsidRPr="00CC690B">
        <w:rPr>
          <w:rFonts w:cstheme="minorHAnsi"/>
          <w:b/>
          <w:i/>
        </w:rPr>
        <w:t>Please complete this portion of the application only for your selected areas of support</w:t>
      </w:r>
    </w:p>
    <w:p w14:paraId="3366ACF0" w14:textId="2F5CA7CE" w:rsidR="00D67627" w:rsidRPr="00DF3670" w:rsidRDefault="00D46B92">
      <w:pPr>
        <w:rPr>
          <w:rFonts w:cstheme="minorHAnsi"/>
        </w:rPr>
      </w:pPr>
      <w:r w:rsidRPr="00D23F8F">
        <w:rPr>
          <w:rFonts w:cstheme="minorHAnsi"/>
        </w:rPr>
        <w:t xml:space="preserve">Provide a narrative of your experience </w:t>
      </w:r>
      <w:r w:rsidR="00D67627" w:rsidRPr="00D23F8F">
        <w:rPr>
          <w:rFonts w:cstheme="minorHAnsi"/>
        </w:rPr>
        <w:t>that qualifies you to be a</w:t>
      </w:r>
      <w:r w:rsidR="004A433A" w:rsidRPr="00D23F8F">
        <w:rPr>
          <w:rFonts w:cstheme="minorHAnsi"/>
        </w:rPr>
        <w:t xml:space="preserve"> provider for the Teacher Incentive Allotment. Strong applications will include explicit evidence of experience </w:t>
      </w:r>
      <w:r w:rsidR="00D20B6D" w:rsidRPr="00D23F8F">
        <w:rPr>
          <w:rFonts w:cstheme="minorHAnsi"/>
        </w:rPr>
        <w:t xml:space="preserve">working with districts </w:t>
      </w:r>
      <w:r w:rsidR="00AE4CD9" w:rsidRPr="00D23F8F">
        <w:rPr>
          <w:rFonts w:cstheme="minorHAnsi"/>
        </w:rPr>
        <w:t>and achieving successful outcomes</w:t>
      </w:r>
      <w:r w:rsidRPr="00D23F8F">
        <w:rPr>
          <w:rFonts w:cstheme="minorHAnsi"/>
        </w:rPr>
        <w:t xml:space="preserve">. </w:t>
      </w:r>
    </w:p>
    <w:tbl>
      <w:tblPr>
        <w:tblStyle w:val="TableGrid"/>
        <w:tblW w:w="0" w:type="auto"/>
        <w:tblBorders>
          <w:top w:val="single" w:sz="12" w:space="0" w:color="A5A5A5" w:themeColor="accent3"/>
          <w:left w:val="single" w:sz="12" w:space="0" w:color="A5A5A5" w:themeColor="accent3"/>
          <w:bottom w:val="single" w:sz="12" w:space="0" w:color="A5A5A5" w:themeColor="accent3"/>
          <w:right w:val="single" w:sz="12" w:space="0" w:color="A5A5A5" w:themeColor="accent3"/>
          <w:insideH w:val="single" w:sz="12" w:space="0" w:color="A5A5A5" w:themeColor="accent3"/>
          <w:insideV w:val="single" w:sz="12" w:space="0" w:color="A5A5A5" w:themeColor="accent3"/>
        </w:tblBorders>
        <w:tblLook w:val="04A0" w:firstRow="1" w:lastRow="0" w:firstColumn="1" w:lastColumn="0" w:noHBand="0" w:noVBand="1"/>
      </w:tblPr>
      <w:tblGrid>
        <w:gridCol w:w="10155"/>
      </w:tblGrid>
      <w:tr w:rsidR="00CC690B" w:rsidRPr="00D23F8F" w14:paraId="5A995C3C" w14:textId="77777777" w:rsidTr="0064526F">
        <w:trPr>
          <w:trHeight w:val="357"/>
        </w:trPr>
        <w:tc>
          <w:tcPr>
            <w:tcW w:w="10155" w:type="dxa"/>
            <w:shd w:val="clear" w:color="auto" w:fill="D9E2F3" w:themeFill="accent1" w:themeFillTint="33"/>
          </w:tcPr>
          <w:p w14:paraId="16F8FFD6" w14:textId="1DB8E928" w:rsidR="00CC690B" w:rsidRPr="00CC690B" w:rsidRDefault="00CC690B" w:rsidP="00D46B92">
            <w:pPr>
              <w:jc w:val="center"/>
              <w:rPr>
                <w:rFonts w:cstheme="minorHAnsi"/>
                <w:b/>
                <w:sz w:val="24"/>
                <w:szCs w:val="24"/>
              </w:rPr>
            </w:pPr>
          </w:p>
          <w:p w14:paraId="62B1E285" w14:textId="3280EC60" w:rsidR="00CC690B" w:rsidRPr="00CC690B" w:rsidRDefault="00CC690B" w:rsidP="00CC690B">
            <w:pPr>
              <w:rPr>
                <w:rFonts w:cstheme="minorHAnsi"/>
                <w:b/>
                <w:sz w:val="24"/>
                <w:szCs w:val="24"/>
              </w:rPr>
            </w:pPr>
            <w:r w:rsidRPr="00CC690B">
              <w:rPr>
                <w:rFonts w:cstheme="minorHAnsi"/>
                <w:b/>
                <w:sz w:val="24"/>
                <w:szCs w:val="24"/>
              </w:rPr>
              <w:t>Teacher Observation  and Appraisal</w:t>
            </w:r>
          </w:p>
          <w:p w14:paraId="28CCF9D6" w14:textId="609E3C15" w:rsidR="00CC690B" w:rsidRPr="00D23F8F" w:rsidRDefault="00CC690B" w:rsidP="00D46B92">
            <w:pPr>
              <w:jc w:val="center"/>
              <w:rPr>
                <w:rFonts w:cstheme="minorHAnsi"/>
                <w:b/>
              </w:rPr>
            </w:pPr>
          </w:p>
        </w:tc>
      </w:tr>
      <w:tr w:rsidR="00CC690B" w:rsidRPr="00D23F8F" w14:paraId="65D252B9" w14:textId="77777777" w:rsidTr="0064526F">
        <w:tc>
          <w:tcPr>
            <w:tcW w:w="10155" w:type="dxa"/>
            <w:vAlign w:val="center"/>
          </w:tcPr>
          <w:p w14:paraId="71DBD568" w14:textId="77777777" w:rsidR="00CC690B" w:rsidRPr="00D23F8F" w:rsidRDefault="00CC690B" w:rsidP="00D46B92">
            <w:pPr>
              <w:rPr>
                <w:rFonts w:cstheme="minorHAnsi"/>
                <w:b/>
              </w:rPr>
            </w:pPr>
          </w:p>
          <w:p w14:paraId="30C66534" w14:textId="5CD0C207" w:rsidR="00CC690B" w:rsidRPr="00D23F8F" w:rsidRDefault="00CC690B" w:rsidP="00D46B92">
            <w:pPr>
              <w:pStyle w:val="ListParagraph"/>
              <w:numPr>
                <w:ilvl w:val="0"/>
                <w:numId w:val="8"/>
              </w:numPr>
              <w:rPr>
                <w:rFonts w:cstheme="minorHAnsi"/>
              </w:rPr>
            </w:pPr>
            <w:r w:rsidRPr="00D23F8F">
              <w:rPr>
                <w:rFonts w:cstheme="minorHAnsi"/>
              </w:rPr>
              <w:t>Please describe experience in calibrating teams to observation scoring rubrics to ensure the rubric is used with fidelity.</w:t>
            </w:r>
          </w:p>
          <w:sdt>
            <w:sdtPr>
              <w:rPr>
                <w:rFonts w:cstheme="minorHAnsi"/>
              </w:rPr>
              <w:id w:val="-780951596"/>
              <w:placeholder>
                <w:docPart w:val="FA741A4A87C2417EAC941EE4377DB764"/>
              </w:placeholder>
              <w:showingPlcHdr/>
              <w:text/>
            </w:sdtPr>
            <w:sdtEndPr/>
            <w:sdtContent>
              <w:p w14:paraId="46255AC0" w14:textId="7976F3E3" w:rsidR="00CC690B" w:rsidRPr="00D23F8F" w:rsidRDefault="00CC690B" w:rsidP="009D666A">
                <w:pPr>
                  <w:ind w:left="360"/>
                  <w:rPr>
                    <w:rFonts w:cstheme="minorHAnsi"/>
                  </w:rPr>
                </w:pPr>
                <w:r w:rsidRPr="00D23F8F">
                  <w:rPr>
                    <w:rStyle w:val="PlaceholderText"/>
                    <w:rFonts w:cstheme="minorHAnsi"/>
                  </w:rPr>
                  <w:t>Click or tap here to enter text.</w:t>
                </w:r>
              </w:p>
            </w:sdtContent>
          </w:sdt>
          <w:p w14:paraId="22174FF1" w14:textId="77777777" w:rsidR="00CC690B" w:rsidRPr="00D23F8F" w:rsidRDefault="00CC690B">
            <w:pPr>
              <w:rPr>
                <w:rFonts w:cstheme="minorHAnsi"/>
              </w:rPr>
            </w:pPr>
          </w:p>
          <w:p w14:paraId="7362A25F" w14:textId="08868FD7" w:rsidR="00CC690B" w:rsidRPr="00D23F8F" w:rsidRDefault="00CC690B" w:rsidP="00D46B92">
            <w:pPr>
              <w:pStyle w:val="ListParagraph"/>
              <w:numPr>
                <w:ilvl w:val="0"/>
                <w:numId w:val="8"/>
              </w:numPr>
              <w:rPr>
                <w:rFonts w:cstheme="minorHAnsi"/>
              </w:rPr>
            </w:pPr>
            <w:r w:rsidRPr="00D23F8F">
              <w:rPr>
                <w:rFonts w:cstheme="minorHAnsi"/>
              </w:rPr>
              <w:t>How have you worked with districts to create local rubrics or enhance local rubrics to align with Section 21.351?</w:t>
            </w:r>
          </w:p>
          <w:sdt>
            <w:sdtPr>
              <w:rPr>
                <w:rFonts w:cstheme="minorHAnsi"/>
              </w:rPr>
              <w:id w:val="550419854"/>
              <w:placeholder>
                <w:docPart w:val="FA741A4A87C2417EAC941EE4377DB764"/>
              </w:placeholder>
              <w:showingPlcHdr/>
              <w:text/>
            </w:sdtPr>
            <w:sdtEndPr/>
            <w:sdtContent>
              <w:p w14:paraId="29FBFDD7" w14:textId="22CCA50D" w:rsidR="00CC690B" w:rsidRPr="00D23F8F" w:rsidRDefault="00CC690B" w:rsidP="009D666A">
                <w:pPr>
                  <w:ind w:left="360"/>
                  <w:rPr>
                    <w:rFonts w:cstheme="minorHAnsi"/>
                  </w:rPr>
                </w:pPr>
                <w:r w:rsidRPr="00D23F8F">
                  <w:rPr>
                    <w:rStyle w:val="PlaceholderText"/>
                    <w:rFonts w:cstheme="minorHAnsi"/>
                  </w:rPr>
                  <w:t>Click or tap here to enter text.</w:t>
                </w:r>
              </w:p>
            </w:sdtContent>
          </w:sdt>
          <w:p w14:paraId="4345E72A" w14:textId="77777777" w:rsidR="00CC690B" w:rsidRPr="00D23F8F" w:rsidRDefault="00CC690B">
            <w:pPr>
              <w:rPr>
                <w:rFonts w:cstheme="minorHAnsi"/>
              </w:rPr>
            </w:pPr>
          </w:p>
          <w:p w14:paraId="4FDE41BA" w14:textId="1C8C640C" w:rsidR="00CC690B" w:rsidRPr="00FF547E" w:rsidRDefault="00CC690B" w:rsidP="00FF547E">
            <w:pPr>
              <w:rPr>
                <w:rFonts w:cstheme="minorHAnsi"/>
              </w:rPr>
            </w:pPr>
          </w:p>
          <w:p w14:paraId="50E6F447" w14:textId="4FB07D87" w:rsidR="00CC690B" w:rsidRPr="00D23F8F" w:rsidRDefault="00CC690B" w:rsidP="00D46B92">
            <w:pPr>
              <w:pStyle w:val="ListParagraph"/>
              <w:numPr>
                <w:ilvl w:val="0"/>
                <w:numId w:val="8"/>
              </w:numPr>
              <w:rPr>
                <w:rFonts w:cstheme="minorHAnsi"/>
              </w:rPr>
            </w:pPr>
            <w:r w:rsidRPr="00D23F8F">
              <w:rPr>
                <w:rFonts w:cstheme="minorHAnsi"/>
              </w:rPr>
              <w:t xml:space="preserve">Please list any additional experience supporting districts with improving teacher observation procedures and data analysis. </w:t>
            </w:r>
          </w:p>
          <w:sdt>
            <w:sdtPr>
              <w:rPr>
                <w:rFonts w:cstheme="minorHAnsi"/>
              </w:rPr>
              <w:id w:val="-1929030770"/>
              <w:placeholder>
                <w:docPart w:val="FA741A4A87C2417EAC941EE4377DB764"/>
              </w:placeholder>
              <w:showingPlcHdr/>
              <w:text/>
            </w:sdtPr>
            <w:sdtEndPr/>
            <w:sdtContent>
              <w:p w14:paraId="0EAD64F7" w14:textId="5AFE4B31" w:rsidR="00CC690B" w:rsidRPr="00D23F8F" w:rsidRDefault="00CC690B" w:rsidP="009D666A">
                <w:pPr>
                  <w:ind w:left="360"/>
                  <w:rPr>
                    <w:rFonts w:cstheme="minorHAnsi"/>
                  </w:rPr>
                </w:pPr>
                <w:r w:rsidRPr="00D23F8F">
                  <w:rPr>
                    <w:rStyle w:val="PlaceholderText"/>
                    <w:rFonts w:cstheme="minorHAnsi"/>
                  </w:rPr>
                  <w:t>Click or tap here to enter text.</w:t>
                </w:r>
              </w:p>
            </w:sdtContent>
          </w:sdt>
          <w:p w14:paraId="101F0EDA" w14:textId="064BCDAE" w:rsidR="00CC690B" w:rsidRPr="00D23F8F" w:rsidRDefault="00CC690B" w:rsidP="001A5BAE">
            <w:pPr>
              <w:pStyle w:val="ListParagraph"/>
              <w:rPr>
                <w:rFonts w:cstheme="minorHAnsi"/>
              </w:rPr>
            </w:pPr>
          </w:p>
          <w:p w14:paraId="195B7CE0" w14:textId="77777777" w:rsidR="00CC690B" w:rsidRPr="00D23F8F" w:rsidRDefault="00CC690B">
            <w:pPr>
              <w:rPr>
                <w:rFonts w:cstheme="minorHAnsi"/>
              </w:rPr>
            </w:pPr>
          </w:p>
        </w:tc>
      </w:tr>
    </w:tbl>
    <w:p w14:paraId="32C7C36E" w14:textId="0E0AE9BB" w:rsidR="00D73AC2" w:rsidRDefault="00D73AC2">
      <w:pPr>
        <w:rPr>
          <w:rFonts w:cstheme="minorHAnsi"/>
          <w:sz w:val="24"/>
          <w:szCs w:val="24"/>
        </w:rPr>
      </w:pPr>
    </w:p>
    <w:p w14:paraId="53B5714A" w14:textId="72C81339" w:rsidR="00CC690B" w:rsidRDefault="00CC690B">
      <w:pPr>
        <w:rPr>
          <w:rFonts w:cstheme="minorHAnsi"/>
          <w:sz w:val="24"/>
          <w:szCs w:val="24"/>
        </w:rPr>
      </w:pPr>
    </w:p>
    <w:p w14:paraId="00966EC4" w14:textId="26240ED3" w:rsidR="00CC690B" w:rsidRDefault="00CC690B">
      <w:pPr>
        <w:rPr>
          <w:rFonts w:cstheme="minorHAnsi"/>
          <w:sz w:val="24"/>
          <w:szCs w:val="24"/>
        </w:rPr>
      </w:pPr>
    </w:p>
    <w:p w14:paraId="50598247" w14:textId="14E7CA08" w:rsidR="00CC690B" w:rsidRDefault="00CC690B">
      <w:pPr>
        <w:rPr>
          <w:rFonts w:cstheme="minorHAnsi"/>
          <w:sz w:val="24"/>
          <w:szCs w:val="24"/>
        </w:rPr>
      </w:pPr>
    </w:p>
    <w:p w14:paraId="1B3E43D0" w14:textId="3EBC512A" w:rsidR="00CC690B" w:rsidRDefault="00CC690B">
      <w:pPr>
        <w:rPr>
          <w:rFonts w:cstheme="minorHAnsi"/>
          <w:sz w:val="24"/>
          <w:szCs w:val="24"/>
        </w:rPr>
      </w:pPr>
    </w:p>
    <w:p w14:paraId="5982807D" w14:textId="77777777" w:rsidR="00CC690B" w:rsidRPr="00CC690B" w:rsidRDefault="00CC690B">
      <w:pPr>
        <w:rPr>
          <w:rFonts w:cstheme="minorHAnsi"/>
          <w:sz w:val="24"/>
          <w:szCs w:val="24"/>
        </w:rPr>
      </w:pPr>
    </w:p>
    <w:tbl>
      <w:tblPr>
        <w:tblStyle w:val="TableGrid"/>
        <w:tblW w:w="0" w:type="auto"/>
        <w:tblBorders>
          <w:top w:val="single" w:sz="12" w:space="0" w:color="A5A5A5" w:themeColor="accent3"/>
          <w:left w:val="single" w:sz="12" w:space="0" w:color="A5A5A5" w:themeColor="accent3"/>
          <w:bottom w:val="single" w:sz="12" w:space="0" w:color="A5A5A5" w:themeColor="accent3"/>
          <w:right w:val="single" w:sz="12" w:space="0" w:color="A5A5A5" w:themeColor="accent3"/>
          <w:insideH w:val="single" w:sz="12" w:space="0" w:color="A5A5A5" w:themeColor="accent3"/>
          <w:insideV w:val="single" w:sz="12" w:space="0" w:color="A5A5A5" w:themeColor="accent3"/>
        </w:tblBorders>
        <w:tblLook w:val="04A0" w:firstRow="1" w:lastRow="0" w:firstColumn="1" w:lastColumn="0" w:noHBand="0" w:noVBand="1"/>
      </w:tblPr>
      <w:tblGrid>
        <w:gridCol w:w="10030"/>
      </w:tblGrid>
      <w:tr w:rsidR="00CC690B" w:rsidRPr="00CC690B" w14:paraId="3C580BE7" w14:textId="77777777" w:rsidTr="00D46EC2">
        <w:trPr>
          <w:trHeight w:val="729"/>
        </w:trPr>
        <w:tc>
          <w:tcPr>
            <w:tcW w:w="10030" w:type="dxa"/>
            <w:shd w:val="clear" w:color="auto" w:fill="DEEAF6" w:themeFill="accent5" w:themeFillTint="33"/>
            <w:vAlign w:val="center"/>
          </w:tcPr>
          <w:p w14:paraId="4CC1A808" w14:textId="3E0FAAAD" w:rsidR="00CC690B" w:rsidRPr="00CC690B" w:rsidRDefault="00CC690B" w:rsidP="00CC690B">
            <w:pPr>
              <w:rPr>
                <w:rFonts w:cstheme="minorHAnsi"/>
                <w:b/>
                <w:sz w:val="24"/>
                <w:szCs w:val="24"/>
              </w:rPr>
            </w:pPr>
            <w:r w:rsidRPr="00CC690B">
              <w:rPr>
                <w:rFonts w:cstheme="minorHAnsi"/>
                <w:b/>
                <w:sz w:val="24"/>
                <w:szCs w:val="24"/>
              </w:rPr>
              <w:t xml:space="preserve">Student Growth Measures </w:t>
            </w:r>
          </w:p>
        </w:tc>
      </w:tr>
      <w:tr w:rsidR="00CC690B" w:rsidRPr="00D23F8F" w14:paraId="5EB8F119" w14:textId="77777777" w:rsidTr="00D46EC2">
        <w:trPr>
          <w:trHeight w:val="3512"/>
        </w:trPr>
        <w:tc>
          <w:tcPr>
            <w:tcW w:w="10030" w:type="dxa"/>
            <w:vAlign w:val="center"/>
          </w:tcPr>
          <w:p w14:paraId="74996F7C" w14:textId="798528BF" w:rsidR="00CC690B" w:rsidRPr="00CC690B" w:rsidRDefault="00CC690B">
            <w:pPr>
              <w:rPr>
                <w:rFonts w:cstheme="minorHAnsi"/>
                <w:b/>
              </w:rPr>
            </w:pPr>
          </w:p>
          <w:p w14:paraId="46AED850" w14:textId="376CD135" w:rsidR="00CC690B" w:rsidRPr="00D23F8F" w:rsidRDefault="00CC690B" w:rsidP="004575ED">
            <w:pPr>
              <w:pStyle w:val="ListParagraph"/>
              <w:numPr>
                <w:ilvl w:val="0"/>
                <w:numId w:val="2"/>
              </w:numPr>
              <w:rPr>
                <w:rFonts w:cstheme="minorHAnsi"/>
              </w:rPr>
            </w:pPr>
            <w:r w:rsidRPr="00D23F8F">
              <w:rPr>
                <w:rFonts w:cstheme="minorHAnsi"/>
              </w:rPr>
              <w:t>What experience do you have working with districts to design valid and reliable student growth measures, such as SLO’s portfolios, pre and posttests?</w:t>
            </w:r>
          </w:p>
          <w:sdt>
            <w:sdtPr>
              <w:rPr>
                <w:rFonts w:cstheme="minorHAnsi"/>
              </w:rPr>
              <w:id w:val="1088734009"/>
              <w:placeholder>
                <w:docPart w:val="F4885D4C506E40DE89197A201DFCE0F8"/>
              </w:placeholder>
              <w:showingPlcHdr/>
              <w:text/>
            </w:sdtPr>
            <w:sdtEndPr/>
            <w:sdtContent>
              <w:p w14:paraId="604FB037" w14:textId="04791277" w:rsidR="00CC690B" w:rsidRDefault="00CC690B" w:rsidP="003B01AE">
                <w:pPr>
                  <w:ind w:left="360"/>
                  <w:rPr>
                    <w:rFonts w:cstheme="minorHAnsi"/>
                  </w:rPr>
                </w:pPr>
                <w:r w:rsidRPr="00D23F8F">
                  <w:rPr>
                    <w:rStyle w:val="PlaceholderText"/>
                    <w:rFonts w:cstheme="minorHAnsi"/>
                  </w:rPr>
                  <w:t>Click or tap here to enter text.</w:t>
                </w:r>
              </w:p>
            </w:sdtContent>
          </w:sdt>
          <w:p w14:paraId="33C60213" w14:textId="77777777" w:rsidR="00D46EC2" w:rsidRPr="00D23F8F" w:rsidRDefault="00D46EC2" w:rsidP="003B01AE">
            <w:pPr>
              <w:ind w:left="360"/>
              <w:rPr>
                <w:rFonts w:cstheme="minorHAnsi"/>
              </w:rPr>
            </w:pPr>
          </w:p>
          <w:p w14:paraId="4EA8E2FB" w14:textId="77777777" w:rsidR="00CC690B" w:rsidRPr="00D23F8F" w:rsidRDefault="00CC690B" w:rsidP="0099752E">
            <w:pPr>
              <w:pStyle w:val="ListParagraph"/>
              <w:rPr>
                <w:rFonts w:cstheme="minorHAnsi"/>
              </w:rPr>
            </w:pPr>
          </w:p>
          <w:p w14:paraId="55EA3480" w14:textId="14CD5BF0" w:rsidR="00CC690B" w:rsidRPr="00D23F8F" w:rsidRDefault="00CC690B" w:rsidP="00CF5842">
            <w:pPr>
              <w:pStyle w:val="ListParagraph"/>
              <w:numPr>
                <w:ilvl w:val="0"/>
                <w:numId w:val="2"/>
              </w:numPr>
              <w:rPr>
                <w:rFonts w:cstheme="minorHAnsi"/>
              </w:rPr>
            </w:pPr>
            <w:r w:rsidRPr="00D23F8F">
              <w:rPr>
                <w:rFonts w:cstheme="minorHAnsi"/>
              </w:rPr>
              <w:t>What experience do you have analyzing validity and reliability of district-developed student growth measures?</w:t>
            </w:r>
          </w:p>
          <w:p w14:paraId="22DFD695" w14:textId="77777777" w:rsidR="00CC690B" w:rsidRPr="00D23F8F" w:rsidRDefault="00CC690B" w:rsidP="004575ED">
            <w:pPr>
              <w:pStyle w:val="ListParagraph"/>
              <w:rPr>
                <w:rFonts w:cstheme="minorHAnsi"/>
              </w:rPr>
            </w:pPr>
          </w:p>
          <w:sdt>
            <w:sdtPr>
              <w:rPr>
                <w:rFonts w:cstheme="minorHAnsi"/>
              </w:rPr>
              <w:id w:val="1954667050"/>
              <w:placeholder>
                <w:docPart w:val="512E989CFBCF40B495F414BD695F4AFD"/>
              </w:placeholder>
              <w:showingPlcHdr/>
              <w:text/>
            </w:sdtPr>
            <w:sdtEndPr/>
            <w:sdtContent>
              <w:p w14:paraId="7B29D720" w14:textId="77777777" w:rsidR="00CC690B" w:rsidRPr="00D23F8F" w:rsidRDefault="00CC690B" w:rsidP="003B01AE">
                <w:pPr>
                  <w:ind w:left="360"/>
                  <w:rPr>
                    <w:rFonts w:cstheme="minorHAnsi"/>
                  </w:rPr>
                </w:pPr>
                <w:r w:rsidRPr="00D23F8F">
                  <w:rPr>
                    <w:rStyle w:val="PlaceholderText"/>
                    <w:rFonts w:cstheme="minorHAnsi"/>
                  </w:rPr>
                  <w:t>Click or tap here to enter text.</w:t>
                </w:r>
              </w:p>
            </w:sdtContent>
          </w:sdt>
          <w:p w14:paraId="3CAD483C" w14:textId="77777777" w:rsidR="00CC690B" w:rsidRPr="00D23F8F" w:rsidRDefault="00CC690B" w:rsidP="00192EAE">
            <w:pPr>
              <w:pStyle w:val="ListParagraph"/>
              <w:rPr>
                <w:rFonts w:cstheme="minorHAnsi"/>
              </w:rPr>
            </w:pPr>
          </w:p>
        </w:tc>
      </w:tr>
    </w:tbl>
    <w:p w14:paraId="4F679E75" w14:textId="77777777" w:rsidR="00D73AC2" w:rsidRPr="00D23F8F" w:rsidRDefault="00D73AC2">
      <w:pPr>
        <w:rPr>
          <w:rFonts w:cstheme="minorHAnsi"/>
        </w:rPr>
      </w:pPr>
    </w:p>
    <w:tbl>
      <w:tblPr>
        <w:tblStyle w:val="TableGrid"/>
        <w:tblW w:w="0" w:type="auto"/>
        <w:tblBorders>
          <w:top w:val="single" w:sz="12" w:space="0" w:color="A5A5A5" w:themeColor="accent3"/>
          <w:left w:val="single" w:sz="12" w:space="0" w:color="A5A5A5" w:themeColor="accent3"/>
          <w:bottom w:val="single" w:sz="12" w:space="0" w:color="A5A5A5" w:themeColor="accent3"/>
          <w:right w:val="single" w:sz="12" w:space="0" w:color="A5A5A5" w:themeColor="accent3"/>
          <w:insideH w:val="single" w:sz="12" w:space="0" w:color="A5A5A5" w:themeColor="accent3"/>
          <w:insideV w:val="single" w:sz="12" w:space="0" w:color="A5A5A5" w:themeColor="accent3"/>
        </w:tblBorders>
        <w:tblLook w:val="04A0" w:firstRow="1" w:lastRow="0" w:firstColumn="1" w:lastColumn="0" w:noHBand="0" w:noVBand="1"/>
      </w:tblPr>
      <w:tblGrid>
        <w:gridCol w:w="10258"/>
      </w:tblGrid>
      <w:tr w:rsidR="00CC690B" w:rsidRPr="00D23F8F" w14:paraId="1AA9DF0D" w14:textId="77777777" w:rsidTr="00755073">
        <w:trPr>
          <w:trHeight w:val="735"/>
        </w:trPr>
        <w:tc>
          <w:tcPr>
            <w:tcW w:w="10258" w:type="dxa"/>
            <w:shd w:val="clear" w:color="auto" w:fill="DEEAF6" w:themeFill="accent5" w:themeFillTint="33"/>
            <w:vAlign w:val="center"/>
          </w:tcPr>
          <w:p w14:paraId="6CD3F6A4" w14:textId="0E26B70F" w:rsidR="00CC690B" w:rsidRPr="00CC690B" w:rsidRDefault="00CC690B" w:rsidP="00CC690B">
            <w:pPr>
              <w:rPr>
                <w:rFonts w:cstheme="minorHAnsi"/>
                <w:b/>
                <w:sz w:val="24"/>
                <w:szCs w:val="24"/>
              </w:rPr>
            </w:pPr>
            <w:r w:rsidRPr="00CC690B">
              <w:rPr>
                <w:rFonts w:cstheme="minorHAnsi"/>
                <w:b/>
                <w:sz w:val="24"/>
                <w:szCs w:val="24"/>
              </w:rPr>
              <w:t>Data Analysis</w:t>
            </w:r>
          </w:p>
        </w:tc>
      </w:tr>
      <w:tr w:rsidR="00CC690B" w:rsidRPr="00D23F8F" w14:paraId="6F74822B" w14:textId="77777777" w:rsidTr="00D46EC2">
        <w:trPr>
          <w:trHeight w:val="4038"/>
        </w:trPr>
        <w:tc>
          <w:tcPr>
            <w:tcW w:w="10258" w:type="dxa"/>
            <w:vAlign w:val="center"/>
          </w:tcPr>
          <w:p w14:paraId="50FED2EE" w14:textId="4E8778AC" w:rsidR="00CC690B" w:rsidRPr="00D23F8F" w:rsidRDefault="00CC690B" w:rsidP="00CF5842">
            <w:pPr>
              <w:pStyle w:val="ListParagraph"/>
              <w:numPr>
                <w:ilvl w:val="0"/>
                <w:numId w:val="12"/>
              </w:numPr>
              <w:rPr>
                <w:rFonts w:cstheme="minorHAnsi"/>
              </w:rPr>
            </w:pPr>
            <w:r w:rsidRPr="00D23F8F">
              <w:rPr>
                <w:rFonts w:cstheme="minorHAnsi"/>
              </w:rPr>
              <w:t>How have you worked with districts to analyze and act on trends in teacher observation data?</w:t>
            </w:r>
          </w:p>
          <w:sdt>
            <w:sdtPr>
              <w:rPr>
                <w:rFonts w:cstheme="minorHAnsi"/>
              </w:rPr>
              <w:id w:val="1182391202"/>
              <w:placeholder>
                <w:docPart w:val="374B5931DC5E49F6BBC369574343F6EF"/>
              </w:placeholder>
              <w:showingPlcHdr/>
              <w:text/>
            </w:sdtPr>
            <w:sdtEndPr/>
            <w:sdtContent>
              <w:p w14:paraId="5AEEE3CE" w14:textId="663B376D" w:rsidR="00CC690B" w:rsidRDefault="00CC690B" w:rsidP="00CF5842">
                <w:pPr>
                  <w:pStyle w:val="ListParagraph"/>
                  <w:ind w:left="360"/>
                  <w:rPr>
                    <w:rFonts w:cstheme="minorHAnsi"/>
                  </w:rPr>
                </w:pPr>
                <w:r w:rsidRPr="00D23F8F">
                  <w:rPr>
                    <w:rStyle w:val="PlaceholderText"/>
                    <w:rFonts w:cstheme="minorHAnsi"/>
                  </w:rPr>
                  <w:t>Click or tap here to enter text.</w:t>
                </w:r>
              </w:p>
            </w:sdtContent>
          </w:sdt>
          <w:p w14:paraId="08CA4E1B" w14:textId="77777777" w:rsidR="00D46EC2" w:rsidRPr="00D23F8F" w:rsidRDefault="00D46EC2" w:rsidP="00CF5842">
            <w:pPr>
              <w:pStyle w:val="ListParagraph"/>
              <w:ind w:left="360"/>
              <w:rPr>
                <w:rFonts w:cstheme="minorHAnsi"/>
              </w:rPr>
            </w:pPr>
          </w:p>
          <w:p w14:paraId="4BB3EFAE" w14:textId="77777777" w:rsidR="00CC690B" w:rsidRPr="00D23F8F" w:rsidRDefault="00CC690B" w:rsidP="00CF5842">
            <w:pPr>
              <w:pStyle w:val="ListParagraph"/>
              <w:ind w:left="360"/>
              <w:rPr>
                <w:rFonts w:cstheme="minorHAnsi"/>
              </w:rPr>
            </w:pPr>
          </w:p>
          <w:p w14:paraId="0EF3C101" w14:textId="7DD9268E" w:rsidR="00CC690B" w:rsidRPr="00D23F8F" w:rsidRDefault="00CC690B" w:rsidP="00CF5842">
            <w:pPr>
              <w:pStyle w:val="ListParagraph"/>
              <w:numPr>
                <w:ilvl w:val="0"/>
                <w:numId w:val="12"/>
              </w:numPr>
              <w:rPr>
                <w:rFonts w:cstheme="minorHAnsi"/>
              </w:rPr>
            </w:pPr>
            <w:r w:rsidRPr="00D23F8F">
              <w:rPr>
                <w:rFonts w:cstheme="minorHAnsi"/>
              </w:rPr>
              <w:t>Describe experience working with districts to analyze student growth data from STAAR and other standardized tests.</w:t>
            </w:r>
          </w:p>
          <w:sdt>
            <w:sdtPr>
              <w:rPr>
                <w:rFonts w:cstheme="minorHAnsi"/>
              </w:rPr>
              <w:id w:val="-2085753447"/>
              <w:placeholder>
                <w:docPart w:val="009EFEDF919449AA9F77550A1F29B220"/>
              </w:placeholder>
              <w:showingPlcHdr/>
              <w:text/>
            </w:sdtPr>
            <w:sdtEndPr/>
            <w:sdtContent>
              <w:p w14:paraId="383FF035" w14:textId="77777777" w:rsidR="00CC690B" w:rsidRPr="00D23F8F" w:rsidRDefault="00CC690B" w:rsidP="00CF5842">
                <w:pPr>
                  <w:ind w:left="360"/>
                  <w:rPr>
                    <w:rFonts w:cstheme="minorHAnsi"/>
                  </w:rPr>
                </w:pPr>
                <w:r w:rsidRPr="00D23F8F">
                  <w:rPr>
                    <w:rStyle w:val="PlaceholderText"/>
                    <w:rFonts w:cstheme="minorHAnsi"/>
                  </w:rPr>
                  <w:t>Click or tap here to enter text.</w:t>
                </w:r>
              </w:p>
            </w:sdtContent>
          </w:sdt>
          <w:p w14:paraId="07EF033A" w14:textId="5DF3E628" w:rsidR="00CC690B" w:rsidRDefault="00CC690B" w:rsidP="00CF5842">
            <w:pPr>
              <w:rPr>
                <w:rFonts w:cstheme="minorHAnsi"/>
              </w:rPr>
            </w:pPr>
          </w:p>
          <w:p w14:paraId="70D176DA" w14:textId="77777777" w:rsidR="00D46EC2" w:rsidRPr="00D23F8F" w:rsidRDefault="00D46EC2" w:rsidP="00CF5842">
            <w:pPr>
              <w:rPr>
                <w:rFonts w:cstheme="minorHAnsi"/>
              </w:rPr>
            </w:pPr>
          </w:p>
          <w:p w14:paraId="775B7B51" w14:textId="4058BBCE" w:rsidR="00CC690B" w:rsidRPr="00D23F8F" w:rsidRDefault="00CC690B" w:rsidP="00CF5842">
            <w:pPr>
              <w:pStyle w:val="ListParagraph"/>
              <w:numPr>
                <w:ilvl w:val="0"/>
                <w:numId w:val="12"/>
              </w:numPr>
              <w:spacing w:after="160" w:line="259" w:lineRule="auto"/>
              <w:rPr>
                <w:rFonts w:cstheme="minorHAnsi"/>
              </w:rPr>
            </w:pPr>
            <w:r w:rsidRPr="00D23F8F">
              <w:rPr>
                <w:rFonts w:cstheme="minorHAnsi"/>
              </w:rPr>
              <w:t>How would you support districts in analyzing congruence between student growth data and teacher appraisal and planning next steps?</w:t>
            </w:r>
          </w:p>
          <w:sdt>
            <w:sdtPr>
              <w:rPr>
                <w:rFonts w:cstheme="minorHAnsi"/>
              </w:rPr>
              <w:id w:val="1077488723"/>
              <w:placeholder>
                <w:docPart w:val="18A561CB021F4733ABD31C6F039C66BD"/>
              </w:placeholder>
              <w:showingPlcHdr/>
              <w:text/>
            </w:sdtPr>
            <w:sdtEndPr/>
            <w:sdtContent>
              <w:p w14:paraId="0B96DBEC" w14:textId="77777777" w:rsidR="00CC690B" w:rsidRPr="00D23F8F" w:rsidRDefault="00CC690B" w:rsidP="00CF5842">
                <w:pPr>
                  <w:ind w:left="360"/>
                  <w:rPr>
                    <w:rFonts w:cstheme="minorHAnsi"/>
                  </w:rPr>
                </w:pPr>
                <w:r w:rsidRPr="00D23F8F">
                  <w:rPr>
                    <w:rStyle w:val="PlaceholderText"/>
                    <w:rFonts w:cstheme="minorHAnsi"/>
                  </w:rPr>
                  <w:t>Click or tap here to enter text.</w:t>
                </w:r>
              </w:p>
            </w:sdtContent>
          </w:sdt>
          <w:p w14:paraId="4DA28927" w14:textId="77777777" w:rsidR="00CC690B" w:rsidRPr="00D23F8F" w:rsidRDefault="00CC690B" w:rsidP="00CF5842">
            <w:pPr>
              <w:pStyle w:val="ListParagraph"/>
              <w:ind w:left="360"/>
              <w:rPr>
                <w:rFonts w:cstheme="minorHAnsi"/>
              </w:rPr>
            </w:pPr>
          </w:p>
        </w:tc>
      </w:tr>
    </w:tbl>
    <w:p w14:paraId="5536CBB7" w14:textId="2EC97FBC" w:rsidR="00D73AC2" w:rsidRDefault="00D73AC2">
      <w:pPr>
        <w:rPr>
          <w:rFonts w:cstheme="minorHAnsi"/>
        </w:rPr>
      </w:pPr>
    </w:p>
    <w:p w14:paraId="03361090" w14:textId="4C261FCE" w:rsidR="00D46EC2" w:rsidRDefault="00D46EC2">
      <w:pPr>
        <w:rPr>
          <w:rFonts w:cstheme="minorHAnsi"/>
        </w:rPr>
      </w:pPr>
    </w:p>
    <w:p w14:paraId="6D9F0437" w14:textId="0871B5C8" w:rsidR="00D46EC2" w:rsidRDefault="00D46EC2">
      <w:pPr>
        <w:rPr>
          <w:rFonts w:cstheme="minorHAnsi"/>
        </w:rPr>
      </w:pPr>
    </w:p>
    <w:p w14:paraId="0D57809E" w14:textId="70EDE165" w:rsidR="00D46EC2" w:rsidRDefault="00D46EC2">
      <w:pPr>
        <w:rPr>
          <w:rFonts w:cstheme="minorHAnsi"/>
        </w:rPr>
      </w:pPr>
    </w:p>
    <w:p w14:paraId="70ECE224" w14:textId="4AAC620F" w:rsidR="00D46EC2" w:rsidRDefault="00D46EC2">
      <w:pPr>
        <w:rPr>
          <w:rFonts w:cstheme="minorHAnsi"/>
        </w:rPr>
      </w:pPr>
    </w:p>
    <w:p w14:paraId="523AB157" w14:textId="30B232EB" w:rsidR="00D46EC2" w:rsidRDefault="00D46EC2">
      <w:pPr>
        <w:rPr>
          <w:rFonts w:cstheme="minorHAnsi"/>
        </w:rPr>
      </w:pPr>
    </w:p>
    <w:p w14:paraId="3F5832D2" w14:textId="43573C0C" w:rsidR="00D46EC2" w:rsidRDefault="00D46EC2">
      <w:pPr>
        <w:rPr>
          <w:rFonts w:cstheme="minorHAnsi"/>
        </w:rPr>
      </w:pPr>
    </w:p>
    <w:p w14:paraId="04A76E15" w14:textId="2636C750" w:rsidR="00755073" w:rsidRDefault="00755073">
      <w:pPr>
        <w:rPr>
          <w:rFonts w:cstheme="minorHAnsi"/>
        </w:rPr>
      </w:pPr>
    </w:p>
    <w:p w14:paraId="1E891DEF" w14:textId="77777777" w:rsidR="00755073" w:rsidRPr="00D23F8F" w:rsidRDefault="00755073">
      <w:pPr>
        <w:rPr>
          <w:rFonts w:cstheme="minorHAnsi"/>
        </w:rPr>
      </w:pPr>
    </w:p>
    <w:tbl>
      <w:tblPr>
        <w:tblStyle w:val="TableGrid"/>
        <w:tblW w:w="0" w:type="auto"/>
        <w:tblBorders>
          <w:top w:val="single" w:sz="12" w:space="0" w:color="A5A5A5" w:themeColor="accent3"/>
          <w:left w:val="single" w:sz="12" w:space="0" w:color="A5A5A5" w:themeColor="accent3"/>
          <w:bottom w:val="single" w:sz="12" w:space="0" w:color="A5A5A5" w:themeColor="accent3"/>
          <w:right w:val="single" w:sz="12" w:space="0" w:color="A5A5A5" w:themeColor="accent3"/>
          <w:insideH w:val="single" w:sz="12" w:space="0" w:color="A5A5A5" w:themeColor="accent3"/>
          <w:insideV w:val="single" w:sz="12" w:space="0" w:color="A5A5A5" w:themeColor="accent3"/>
        </w:tblBorders>
        <w:tblLook w:val="04A0" w:firstRow="1" w:lastRow="0" w:firstColumn="1" w:lastColumn="0" w:noHBand="0" w:noVBand="1"/>
      </w:tblPr>
      <w:tblGrid>
        <w:gridCol w:w="10065"/>
      </w:tblGrid>
      <w:tr w:rsidR="00D46EC2" w:rsidRPr="00D23F8F" w14:paraId="28C77B27" w14:textId="77777777" w:rsidTr="00D46EC2">
        <w:trPr>
          <w:trHeight w:val="576"/>
        </w:trPr>
        <w:tc>
          <w:tcPr>
            <w:tcW w:w="10065" w:type="dxa"/>
            <w:shd w:val="clear" w:color="auto" w:fill="DEEAF6" w:themeFill="accent5" w:themeFillTint="33"/>
            <w:vAlign w:val="center"/>
          </w:tcPr>
          <w:p w14:paraId="441D07F8" w14:textId="143704D0" w:rsidR="00D46EC2" w:rsidRPr="00D46EC2" w:rsidRDefault="00D46EC2" w:rsidP="00D46EC2">
            <w:pPr>
              <w:rPr>
                <w:rFonts w:cstheme="minorHAnsi"/>
                <w:sz w:val="24"/>
                <w:szCs w:val="24"/>
              </w:rPr>
            </w:pPr>
            <w:r w:rsidRPr="00D46EC2">
              <w:rPr>
                <w:rFonts w:cstheme="minorHAnsi"/>
                <w:b/>
                <w:sz w:val="24"/>
                <w:szCs w:val="24"/>
              </w:rPr>
              <w:t>Change Management and Communication</w:t>
            </w:r>
          </w:p>
        </w:tc>
      </w:tr>
      <w:tr w:rsidR="00CC690B" w:rsidRPr="00D23F8F" w14:paraId="0F05CA86" w14:textId="77777777" w:rsidTr="0064526F">
        <w:trPr>
          <w:trHeight w:val="1439"/>
        </w:trPr>
        <w:tc>
          <w:tcPr>
            <w:tcW w:w="10065" w:type="dxa"/>
            <w:vAlign w:val="center"/>
          </w:tcPr>
          <w:p w14:paraId="7D3A0286" w14:textId="77777777" w:rsidR="00CC690B" w:rsidRPr="00D23F8F" w:rsidRDefault="00CC690B" w:rsidP="00953902">
            <w:pPr>
              <w:pStyle w:val="ListParagraph"/>
              <w:numPr>
                <w:ilvl w:val="0"/>
                <w:numId w:val="3"/>
              </w:numPr>
              <w:rPr>
                <w:rFonts w:cstheme="minorHAnsi"/>
              </w:rPr>
            </w:pPr>
            <w:r w:rsidRPr="00D23F8F">
              <w:rPr>
                <w:rFonts w:cstheme="minorHAnsi"/>
              </w:rPr>
              <w:t>How have you assisted districts in developing a successful stakeholder engagement system?</w:t>
            </w:r>
          </w:p>
          <w:p w14:paraId="5357874D" w14:textId="3337C2D4" w:rsidR="00CC690B" w:rsidRPr="00D23F8F" w:rsidRDefault="00CC690B" w:rsidP="003B01AE">
            <w:pPr>
              <w:pStyle w:val="ListParagraph"/>
              <w:ind w:left="360"/>
              <w:rPr>
                <w:rFonts w:cstheme="minorHAnsi"/>
              </w:rPr>
            </w:pPr>
            <w:r w:rsidRPr="00D23F8F">
              <w:rPr>
                <w:rFonts w:cstheme="minorHAnsi"/>
              </w:rPr>
              <w:t xml:space="preserve"> </w:t>
            </w:r>
            <w:sdt>
              <w:sdtPr>
                <w:rPr>
                  <w:rFonts w:cstheme="minorHAnsi"/>
                </w:rPr>
                <w:id w:val="-761529066"/>
                <w:placeholder>
                  <w:docPart w:val="DF0074D2A94449E497F7E608E13CBCF1"/>
                </w:placeholder>
                <w:showingPlcHdr/>
                <w:text/>
              </w:sdtPr>
              <w:sdtEndPr/>
              <w:sdtContent>
                <w:r w:rsidRPr="00D23F8F">
                  <w:rPr>
                    <w:rStyle w:val="PlaceholderText"/>
                    <w:rFonts w:cstheme="minorHAnsi"/>
                  </w:rPr>
                  <w:t>Click or tap here to enter text.</w:t>
                </w:r>
              </w:sdtContent>
            </w:sdt>
          </w:p>
          <w:p w14:paraId="2B3B4CE8" w14:textId="77777777" w:rsidR="00CC690B" w:rsidRPr="00D23F8F" w:rsidRDefault="00CC690B" w:rsidP="009770F7">
            <w:pPr>
              <w:pStyle w:val="ListParagraph"/>
              <w:rPr>
                <w:rFonts w:cstheme="minorHAnsi"/>
              </w:rPr>
            </w:pPr>
          </w:p>
          <w:p w14:paraId="16680289" w14:textId="77777777" w:rsidR="00CC690B" w:rsidRPr="00D23F8F" w:rsidRDefault="00CC690B" w:rsidP="00953902">
            <w:pPr>
              <w:pStyle w:val="ListParagraph"/>
              <w:numPr>
                <w:ilvl w:val="0"/>
                <w:numId w:val="3"/>
              </w:numPr>
              <w:rPr>
                <w:rFonts w:cstheme="minorHAnsi"/>
              </w:rPr>
            </w:pPr>
            <w:r w:rsidRPr="00D23F8F">
              <w:rPr>
                <w:rFonts w:cstheme="minorHAnsi"/>
              </w:rPr>
              <w:t xml:space="preserve">Provide examples of how you have assisted districts with communication plans. </w:t>
            </w:r>
          </w:p>
          <w:p w14:paraId="696DF701" w14:textId="15667375" w:rsidR="00CC690B" w:rsidRPr="00D23F8F" w:rsidRDefault="008C6310" w:rsidP="003B01AE">
            <w:pPr>
              <w:pStyle w:val="ListParagraph"/>
              <w:ind w:left="360"/>
              <w:rPr>
                <w:rFonts w:cstheme="minorHAnsi"/>
              </w:rPr>
            </w:pPr>
            <w:sdt>
              <w:sdtPr>
                <w:rPr>
                  <w:rFonts w:cstheme="minorHAnsi"/>
                </w:rPr>
                <w:id w:val="704142649"/>
                <w:placeholder>
                  <w:docPart w:val="DF0074D2A94449E497F7E608E13CBCF1"/>
                </w:placeholder>
                <w:showingPlcHdr/>
                <w:text/>
              </w:sdtPr>
              <w:sdtEndPr/>
              <w:sdtContent>
                <w:r w:rsidR="00CC690B" w:rsidRPr="00D23F8F">
                  <w:rPr>
                    <w:rStyle w:val="PlaceholderText"/>
                    <w:rFonts w:cstheme="minorHAnsi"/>
                  </w:rPr>
                  <w:t>Click or tap here to enter text.</w:t>
                </w:r>
              </w:sdtContent>
            </w:sdt>
          </w:p>
          <w:p w14:paraId="1EBADA2B" w14:textId="77777777" w:rsidR="00CC690B" w:rsidRPr="00D23F8F" w:rsidRDefault="00CC690B" w:rsidP="00545664">
            <w:pPr>
              <w:pStyle w:val="ListParagraph"/>
              <w:rPr>
                <w:rFonts w:cstheme="minorHAnsi"/>
              </w:rPr>
            </w:pPr>
          </w:p>
          <w:p w14:paraId="067B2D25" w14:textId="77777777" w:rsidR="00CC690B" w:rsidRPr="00D23F8F" w:rsidRDefault="00CC690B" w:rsidP="00B437B4">
            <w:pPr>
              <w:pStyle w:val="ListParagraph"/>
              <w:numPr>
                <w:ilvl w:val="0"/>
                <w:numId w:val="3"/>
              </w:numPr>
              <w:rPr>
                <w:rFonts w:cstheme="minorHAnsi"/>
              </w:rPr>
            </w:pPr>
            <w:r w:rsidRPr="00D23F8F">
              <w:rPr>
                <w:rFonts w:cstheme="minorHAnsi"/>
              </w:rPr>
              <w:t>Provide an example of how you supported a school district through a successful change management process.</w:t>
            </w:r>
          </w:p>
          <w:p w14:paraId="3EE5A411" w14:textId="3BCEC57D" w:rsidR="00CC690B" w:rsidRPr="00D23F8F" w:rsidRDefault="008C6310" w:rsidP="003B01AE">
            <w:pPr>
              <w:pStyle w:val="ListParagraph"/>
              <w:ind w:left="360"/>
              <w:rPr>
                <w:rFonts w:cstheme="minorHAnsi"/>
              </w:rPr>
            </w:pPr>
            <w:sdt>
              <w:sdtPr>
                <w:rPr>
                  <w:rFonts w:cstheme="minorHAnsi"/>
                </w:rPr>
                <w:id w:val="607394479"/>
                <w:placeholder>
                  <w:docPart w:val="DF0074D2A94449E497F7E608E13CBCF1"/>
                </w:placeholder>
                <w:showingPlcHdr/>
                <w:text/>
              </w:sdtPr>
              <w:sdtEndPr/>
              <w:sdtContent>
                <w:r w:rsidR="00CC690B" w:rsidRPr="00D23F8F">
                  <w:rPr>
                    <w:rStyle w:val="PlaceholderText"/>
                    <w:rFonts w:cstheme="minorHAnsi"/>
                  </w:rPr>
                  <w:t>Click or tap here to enter text.</w:t>
                </w:r>
              </w:sdtContent>
            </w:sdt>
          </w:p>
          <w:p w14:paraId="0AD3F0BA" w14:textId="77777777" w:rsidR="00CC690B" w:rsidRPr="00D23F8F" w:rsidRDefault="00CC690B" w:rsidP="00B437B4">
            <w:pPr>
              <w:pStyle w:val="ListParagraph"/>
              <w:rPr>
                <w:rFonts w:cstheme="minorHAnsi"/>
              </w:rPr>
            </w:pPr>
          </w:p>
          <w:p w14:paraId="410FAEE5" w14:textId="77777777" w:rsidR="00CC690B" w:rsidRPr="00D23F8F" w:rsidRDefault="00CC690B" w:rsidP="00B437B4">
            <w:pPr>
              <w:pStyle w:val="ListParagraph"/>
              <w:numPr>
                <w:ilvl w:val="0"/>
                <w:numId w:val="3"/>
              </w:numPr>
              <w:rPr>
                <w:rFonts w:cstheme="minorHAnsi"/>
              </w:rPr>
            </w:pPr>
            <w:r w:rsidRPr="00D23F8F">
              <w:rPr>
                <w:rFonts w:cstheme="minorHAnsi"/>
              </w:rPr>
              <w:t>Based on your experience supporting large scale change management, what lessons learned would you share with districts as they develop a local designation system?</w:t>
            </w:r>
          </w:p>
          <w:p w14:paraId="13F31129" w14:textId="62A3CD81" w:rsidR="00CC690B" w:rsidRPr="00D23F8F" w:rsidRDefault="00CC690B" w:rsidP="003B01AE">
            <w:pPr>
              <w:pStyle w:val="ListParagraph"/>
              <w:ind w:left="360"/>
              <w:rPr>
                <w:rFonts w:cstheme="minorHAnsi"/>
              </w:rPr>
            </w:pPr>
            <w:r w:rsidRPr="00D23F8F">
              <w:rPr>
                <w:rFonts w:cstheme="minorHAnsi"/>
              </w:rPr>
              <w:t xml:space="preserve"> </w:t>
            </w:r>
            <w:sdt>
              <w:sdtPr>
                <w:rPr>
                  <w:rFonts w:cstheme="minorHAnsi"/>
                </w:rPr>
                <w:id w:val="519818691"/>
                <w:placeholder>
                  <w:docPart w:val="DF0074D2A94449E497F7E608E13CBCF1"/>
                </w:placeholder>
                <w:showingPlcHdr/>
                <w:text/>
              </w:sdtPr>
              <w:sdtEndPr/>
              <w:sdtContent>
                <w:r w:rsidRPr="00D23F8F">
                  <w:rPr>
                    <w:rStyle w:val="PlaceholderText"/>
                    <w:rFonts w:cstheme="minorHAnsi"/>
                  </w:rPr>
                  <w:t>Click or tap here to enter text.</w:t>
                </w:r>
              </w:sdtContent>
            </w:sdt>
          </w:p>
          <w:p w14:paraId="6EE5FC00" w14:textId="77777777" w:rsidR="00CC690B" w:rsidRPr="00D23F8F" w:rsidRDefault="00CC690B" w:rsidP="00665756">
            <w:pPr>
              <w:pStyle w:val="ListParagraph"/>
              <w:rPr>
                <w:rFonts w:cstheme="minorHAnsi"/>
              </w:rPr>
            </w:pPr>
          </w:p>
          <w:p w14:paraId="37666813" w14:textId="77777777" w:rsidR="00CC690B" w:rsidRPr="00D23F8F" w:rsidRDefault="00CC690B" w:rsidP="00192EAE">
            <w:pPr>
              <w:pStyle w:val="ListParagraph"/>
              <w:numPr>
                <w:ilvl w:val="0"/>
                <w:numId w:val="3"/>
              </w:numPr>
              <w:rPr>
                <w:rFonts w:cstheme="minorHAnsi"/>
              </w:rPr>
            </w:pPr>
            <w:r w:rsidRPr="00D23F8F">
              <w:rPr>
                <w:rFonts w:cstheme="minorHAnsi"/>
              </w:rPr>
              <w:t>Give examples of how you have worked with districts on performance monitoring and continuous improvement.</w:t>
            </w:r>
          </w:p>
          <w:p w14:paraId="34A12E8C" w14:textId="3C7A3595" w:rsidR="00CC690B" w:rsidRPr="00D23F8F" w:rsidRDefault="008C6310" w:rsidP="003B01AE">
            <w:pPr>
              <w:pStyle w:val="ListParagraph"/>
              <w:ind w:left="360"/>
              <w:rPr>
                <w:rFonts w:cstheme="minorHAnsi"/>
              </w:rPr>
            </w:pPr>
            <w:sdt>
              <w:sdtPr>
                <w:rPr>
                  <w:rFonts w:cstheme="minorHAnsi"/>
                </w:rPr>
                <w:id w:val="-2066250656"/>
                <w:placeholder>
                  <w:docPart w:val="DF0074D2A94449E497F7E608E13CBCF1"/>
                </w:placeholder>
                <w:showingPlcHdr/>
                <w:text/>
              </w:sdtPr>
              <w:sdtEndPr/>
              <w:sdtContent>
                <w:r w:rsidR="00CC690B" w:rsidRPr="00D23F8F">
                  <w:rPr>
                    <w:rStyle w:val="PlaceholderText"/>
                    <w:rFonts w:cstheme="minorHAnsi"/>
                  </w:rPr>
                  <w:t>Click or tap here to enter text.</w:t>
                </w:r>
              </w:sdtContent>
            </w:sdt>
          </w:p>
          <w:p w14:paraId="268377F8" w14:textId="77777777" w:rsidR="00CC690B" w:rsidRPr="00D23F8F" w:rsidRDefault="00CC690B" w:rsidP="00192EAE">
            <w:pPr>
              <w:pStyle w:val="ListParagraph"/>
              <w:rPr>
                <w:rFonts w:cstheme="minorHAnsi"/>
              </w:rPr>
            </w:pPr>
          </w:p>
          <w:p w14:paraId="2EC80EF8" w14:textId="77777777" w:rsidR="00CC690B" w:rsidRPr="00D23F8F" w:rsidRDefault="00CC690B" w:rsidP="00192EAE">
            <w:pPr>
              <w:pStyle w:val="ListParagraph"/>
              <w:numPr>
                <w:ilvl w:val="0"/>
                <w:numId w:val="3"/>
              </w:numPr>
              <w:rPr>
                <w:rFonts w:cstheme="minorHAnsi"/>
              </w:rPr>
            </w:pPr>
            <w:r w:rsidRPr="00D23F8F">
              <w:rPr>
                <w:rFonts w:cstheme="minorHAnsi"/>
              </w:rPr>
              <w:t>Once a district has an approved designation system, what supports do you offer for large-scale changes in future years, such as adding new teacher groups or changing salary scales?</w:t>
            </w:r>
          </w:p>
          <w:p w14:paraId="22115C11" w14:textId="4AD0292A" w:rsidR="00CC690B" w:rsidRPr="00D23F8F" w:rsidRDefault="008C6310" w:rsidP="003B01AE">
            <w:pPr>
              <w:pStyle w:val="ListParagraph"/>
              <w:ind w:left="360"/>
              <w:rPr>
                <w:rFonts w:cstheme="minorHAnsi"/>
              </w:rPr>
            </w:pPr>
            <w:sdt>
              <w:sdtPr>
                <w:rPr>
                  <w:rFonts w:cstheme="minorHAnsi"/>
                </w:rPr>
                <w:id w:val="-22862608"/>
                <w:placeholder>
                  <w:docPart w:val="DF0074D2A94449E497F7E608E13CBCF1"/>
                </w:placeholder>
                <w:showingPlcHdr/>
                <w:text/>
              </w:sdtPr>
              <w:sdtEndPr/>
              <w:sdtContent>
                <w:r w:rsidR="00CC690B" w:rsidRPr="00D23F8F">
                  <w:rPr>
                    <w:rStyle w:val="PlaceholderText"/>
                    <w:rFonts w:cstheme="minorHAnsi"/>
                  </w:rPr>
                  <w:t>Click or tap here to enter text.</w:t>
                </w:r>
              </w:sdtContent>
            </w:sdt>
          </w:p>
        </w:tc>
      </w:tr>
    </w:tbl>
    <w:p w14:paraId="72723F2D" w14:textId="77777777" w:rsidR="00D73AC2" w:rsidRPr="00D46EC2" w:rsidRDefault="00D73AC2">
      <w:pPr>
        <w:rPr>
          <w:rFonts w:cstheme="minorHAnsi"/>
          <w:sz w:val="24"/>
          <w:szCs w:val="24"/>
        </w:rPr>
      </w:pPr>
    </w:p>
    <w:tbl>
      <w:tblPr>
        <w:tblStyle w:val="TableGrid"/>
        <w:tblW w:w="0" w:type="auto"/>
        <w:tblBorders>
          <w:top w:val="single" w:sz="12" w:space="0" w:color="A5A5A5" w:themeColor="accent3"/>
          <w:left w:val="single" w:sz="12" w:space="0" w:color="A5A5A5" w:themeColor="accent3"/>
          <w:bottom w:val="single" w:sz="12" w:space="0" w:color="A5A5A5" w:themeColor="accent3"/>
          <w:right w:val="single" w:sz="12" w:space="0" w:color="A5A5A5" w:themeColor="accent3"/>
          <w:insideH w:val="single" w:sz="12" w:space="0" w:color="A5A5A5" w:themeColor="accent3"/>
          <w:insideV w:val="single" w:sz="12" w:space="0" w:color="A5A5A5" w:themeColor="accent3"/>
        </w:tblBorders>
        <w:tblLook w:val="04A0" w:firstRow="1" w:lastRow="0" w:firstColumn="1" w:lastColumn="0" w:noHBand="0" w:noVBand="1"/>
      </w:tblPr>
      <w:tblGrid>
        <w:gridCol w:w="10155"/>
      </w:tblGrid>
      <w:tr w:rsidR="00D46EC2" w:rsidRPr="00D46EC2" w14:paraId="5E6C5F54" w14:textId="77777777" w:rsidTr="00D46EC2">
        <w:trPr>
          <w:trHeight w:val="825"/>
        </w:trPr>
        <w:tc>
          <w:tcPr>
            <w:tcW w:w="10155" w:type="dxa"/>
            <w:shd w:val="clear" w:color="auto" w:fill="DEEAF6" w:themeFill="accent5" w:themeFillTint="33"/>
            <w:vAlign w:val="center"/>
          </w:tcPr>
          <w:p w14:paraId="22D4F29E" w14:textId="7F93613A" w:rsidR="00D46EC2" w:rsidRPr="00D46EC2" w:rsidRDefault="00D46EC2" w:rsidP="00D46EC2">
            <w:pPr>
              <w:rPr>
                <w:rFonts w:cstheme="minorHAnsi"/>
                <w:b/>
                <w:sz w:val="24"/>
                <w:szCs w:val="24"/>
              </w:rPr>
            </w:pPr>
            <w:r w:rsidRPr="00D46EC2">
              <w:rPr>
                <w:rFonts w:cstheme="minorHAnsi"/>
                <w:b/>
                <w:sz w:val="24"/>
                <w:szCs w:val="24"/>
                <w:shd w:val="clear" w:color="auto" w:fill="DEEAF6" w:themeFill="accent5" w:themeFillTint="33"/>
              </w:rPr>
              <w:t>Human Capital and Compensation</w:t>
            </w:r>
          </w:p>
        </w:tc>
      </w:tr>
      <w:tr w:rsidR="00D46EC2" w:rsidRPr="00D23F8F" w14:paraId="2CDA217A" w14:textId="77777777" w:rsidTr="00D46EC2">
        <w:tc>
          <w:tcPr>
            <w:tcW w:w="10155" w:type="dxa"/>
            <w:vAlign w:val="center"/>
          </w:tcPr>
          <w:p w14:paraId="242B4B18" w14:textId="77777777" w:rsidR="00D46EC2" w:rsidRPr="00D23F8F" w:rsidRDefault="00D46EC2" w:rsidP="00D46EC2">
            <w:pPr>
              <w:pStyle w:val="ListParagraph"/>
              <w:numPr>
                <w:ilvl w:val="0"/>
                <w:numId w:val="4"/>
              </w:numPr>
              <w:rPr>
                <w:rFonts w:cstheme="minorHAnsi"/>
              </w:rPr>
            </w:pPr>
            <w:r w:rsidRPr="00D23F8F">
              <w:rPr>
                <w:rFonts w:cstheme="minorHAnsi"/>
              </w:rPr>
              <w:t xml:space="preserve">How have you worked with districts to integrate their departments to align sustain long-term teacher recruitment and retention? </w:t>
            </w:r>
          </w:p>
          <w:p w14:paraId="44731D82" w14:textId="5CF45344" w:rsidR="00D46EC2" w:rsidRPr="00D23F8F" w:rsidRDefault="008C6310" w:rsidP="00D46EC2">
            <w:pPr>
              <w:pStyle w:val="ListParagraph"/>
              <w:ind w:left="360"/>
              <w:rPr>
                <w:rFonts w:cstheme="minorHAnsi"/>
              </w:rPr>
            </w:pPr>
            <w:sdt>
              <w:sdtPr>
                <w:rPr>
                  <w:rFonts w:cstheme="minorHAnsi"/>
                </w:rPr>
                <w:id w:val="1864245741"/>
                <w:placeholder>
                  <w:docPart w:val="8939935CDD00487997A4D1545853A2CB"/>
                </w:placeholder>
                <w:showingPlcHdr/>
                <w:text/>
              </w:sdtPr>
              <w:sdtEndPr/>
              <w:sdtContent>
                <w:r w:rsidR="00D46EC2" w:rsidRPr="00D23F8F">
                  <w:rPr>
                    <w:rStyle w:val="PlaceholderText"/>
                    <w:rFonts w:cstheme="minorHAnsi"/>
                  </w:rPr>
                  <w:t>Click or tap here to enter text.</w:t>
                </w:r>
              </w:sdtContent>
            </w:sdt>
          </w:p>
          <w:p w14:paraId="4F81036A" w14:textId="0AE2E27B" w:rsidR="00D46EC2" w:rsidRPr="00D23F8F" w:rsidRDefault="00D46EC2" w:rsidP="00D46EC2">
            <w:pPr>
              <w:ind w:left="360"/>
              <w:rPr>
                <w:rFonts w:cstheme="minorHAnsi"/>
              </w:rPr>
            </w:pPr>
          </w:p>
          <w:p w14:paraId="5BA58F01" w14:textId="5057DD5E" w:rsidR="00D46EC2" w:rsidRPr="00D23F8F" w:rsidRDefault="00D46EC2" w:rsidP="00D46EC2">
            <w:pPr>
              <w:pStyle w:val="ListParagraph"/>
              <w:numPr>
                <w:ilvl w:val="0"/>
                <w:numId w:val="4"/>
              </w:numPr>
              <w:rPr>
                <w:rFonts w:cstheme="minorHAnsi"/>
              </w:rPr>
            </w:pPr>
            <w:r w:rsidRPr="00D23F8F">
              <w:rPr>
                <w:rFonts w:cstheme="minorHAnsi"/>
              </w:rPr>
              <w:t>What experience do you have supporting districts in modifying hiring practices or salary scales in the context of a strategic compensation plan?</w:t>
            </w:r>
          </w:p>
          <w:p w14:paraId="511C4BFF" w14:textId="07F1A076" w:rsidR="00D46EC2" w:rsidRPr="00D23F8F" w:rsidRDefault="00D46EC2" w:rsidP="00D46EC2">
            <w:pPr>
              <w:pStyle w:val="ListParagraph"/>
              <w:ind w:left="360"/>
              <w:rPr>
                <w:rFonts w:cstheme="minorHAnsi"/>
              </w:rPr>
            </w:pPr>
            <w:r w:rsidRPr="00D23F8F">
              <w:rPr>
                <w:rFonts w:cstheme="minorHAnsi"/>
              </w:rPr>
              <w:t xml:space="preserve"> </w:t>
            </w:r>
            <w:sdt>
              <w:sdtPr>
                <w:rPr>
                  <w:rFonts w:cstheme="minorHAnsi"/>
                </w:rPr>
                <w:id w:val="-1511828176"/>
                <w:placeholder>
                  <w:docPart w:val="8939935CDD00487997A4D1545853A2CB"/>
                </w:placeholder>
                <w:showingPlcHdr/>
                <w:text/>
              </w:sdtPr>
              <w:sdtEndPr/>
              <w:sdtContent>
                <w:r w:rsidRPr="00D23F8F">
                  <w:rPr>
                    <w:rStyle w:val="PlaceholderText"/>
                    <w:rFonts w:cstheme="minorHAnsi"/>
                  </w:rPr>
                  <w:t>Click or tap here to enter text.</w:t>
                </w:r>
              </w:sdtContent>
            </w:sdt>
          </w:p>
          <w:p w14:paraId="38B9B6DA" w14:textId="77777777" w:rsidR="00D46EC2" w:rsidRPr="00D23F8F" w:rsidRDefault="00D46EC2" w:rsidP="00D46EC2">
            <w:pPr>
              <w:rPr>
                <w:rFonts w:cstheme="minorHAnsi"/>
              </w:rPr>
            </w:pPr>
          </w:p>
          <w:p w14:paraId="495EB64C" w14:textId="77777777" w:rsidR="00D46EC2" w:rsidRPr="00D23F8F" w:rsidRDefault="00D46EC2" w:rsidP="00D46EC2">
            <w:pPr>
              <w:pStyle w:val="ListParagraph"/>
              <w:numPr>
                <w:ilvl w:val="0"/>
                <w:numId w:val="4"/>
              </w:numPr>
              <w:rPr>
                <w:rFonts w:cstheme="minorHAnsi"/>
              </w:rPr>
            </w:pPr>
            <w:r w:rsidRPr="00D23F8F">
              <w:rPr>
                <w:rFonts w:cstheme="minorHAnsi"/>
              </w:rPr>
              <w:t>How would you support districts in developing a spending plan for TIA funds? How would this support be differentiated for large and smaller school districts?</w:t>
            </w:r>
          </w:p>
          <w:p w14:paraId="1A775FB5" w14:textId="55D4376A" w:rsidR="00D46EC2" w:rsidRPr="00D23F8F" w:rsidRDefault="00D46EC2" w:rsidP="00D46EC2">
            <w:pPr>
              <w:pStyle w:val="ListParagraph"/>
              <w:ind w:left="360"/>
              <w:rPr>
                <w:rFonts w:cstheme="minorHAnsi"/>
              </w:rPr>
            </w:pPr>
            <w:r w:rsidRPr="00D23F8F">
              <w:rPr>
                <w:rFonts w:cstheme="minorHAnsi"/>
              </w:rPr>
              <w:t xml:space="preserve"> </w:t>
            </w:r>
            <w:sdt>
              <w:sdtPr>
                <w:rPr>
                  <w:rFonts w:cstheme="minorHAnsi"/>
                </w:rPr>
                <w:id w:val="609472497"/>
                <w:placeholder>
                  <w:docPart w:val="8939935CDD00487997A4D1545853A2CB"/>
                </w:placeholder>
                <w:showingPlcHdr/>
                <w:text/>
              </w:sdtPr>
              <w:sdtEndPr/>
              <w:sdtContent>
                <w:r w:rsidRPr="00D23F8F">
                  <w:rPr>
                    <w:rStyle w:val="PlaceholderText"/>
                    <w:rFonts w:cstheme="minorHAnsi"/>
                  </w:rPr>
                  <w:t>Click or tap here to enter text.</w:t>
                </w:r>
              </w:sdtContent>
            </w:sdt>
          </w:p>
          <w:p w14:paraId="709F6703" w14:textId="77777777" w:rsidR="00D46EC2" w:rsidRPr="00D23F8F" w:rsidRDefault="00D46EC2" w:rsidP="00D46EC2">
            <w:pPr>
              <w:pStyle w:val="ListParagraph"/>
              <w:rPr>
                <w:rFonts w:cstheme="minorHAnsi"/>
              </w:rPr>
            </w:pPr>
          </w:p>
          <w:p w14:paraId="35410631" w14:textId="77777777" w:rsidR="00D46EC2" w:rsidRPr="00D23F8F" w:rsidRDefault="00D46EC2" w:rsidP="00D46EC2">
            <w:pPr>
              <w:pStyle w:val="ListParagraph"/>
              <w:numPr>
                <w:ilvl w:val="0"/>
                <w:numId w:val="4"/>
              </w:numPr>
              <w:rPr>
                <w:rFonts w:cstheme="minorHAnsi"/>
              </w:rPr>
            </w:pPr>
            <w:r w:rsidRPr="00D23F8F">
              <w:rPr>
                <w:rFonts w:cstheme="minorHAnsi"/>
              </w:rPr>
              <w:t>How have you helped districts align spending and compensation plans with long-term district goals?</w:t>
            </w:r>
          </w:p>
          <w:p w14:paraId="021DC8C1" w14:textId="6072F57F" w:rsidR="00D46EC2" w:rsidRPr="00D23F8F" w:rsidRDefault="00D46EC2" w:rsidP="00D46EC2">
            <w:pPr>
              <w:pStyle w:val="ListParagraph"/>
              <w:ind w:left="360"/>
              <w:rPr>
                <w:rFonts w:cstheme="minorHAnsi"/>
              </w:rPr>
            </w:pPr>
            <w:r w:rsidRPr="00D23F8F">
              <w:rPr>
                <w:rFonts w:cstheme="minorHAnsi"/>
              </w:rPr>
              <w:t xml:space="preserve"> </w:t>
            </w:r>
            <w:sdt>
              <w:sdtPr>
                <w:rPr>
                  <w:rFonts w:cstheme="minorHAnsi"/>
                </w:rPr>
                <w:id w:val="378900261"/>
                <w:placeholder>
                  <w:docPart w:val="8939935CDD00487997A4D1545853A2CB"/>
                </w:placeholder>
                <w:showingPlcHdr/>
                <w:text/>
              </w:sdtPr>
              <w:sdtEndPr/>
              <w:sdtContent>
                <w:r w:rsidRPr="00D23F8F">
                  <w:rPr>
                    <w:rStyle w:val="PlaceholderText"/>
                    <w:rFonts w:cstheme="minorHAnsi"/>
                  </w:rPr>
                  <w:t>Click or tap here to enter text.</w:t>
                </w:r>
              </w:sdtContent>
            </w:sdt>
          </w:p>
          <w:p w14:paraId="4BAB3275" w14:textId="77777777" w:rsidR="00D46EC2" w:rsidRPr="00D23F8F" w:rsidRDefault="00D46EC2" w:rsidP="00D46EC2">
            <w:pPr>
              <w:pStyle w:val="ListParagraph"/>
              <w:rPr>
                <w:rFonts w:cstheme="minorHAnsi"/>
              </w:rPr>
            </w:pPr>
          </w:p>
          <w:p w14:paraId="2D2B9A3B" w14:textId="77777777" w:rsidR="00D46EC2" w:rsidRPr="00D23F8F" w:rsidRDefault="00D46EC2" w:rsidP="00D46EC2">
            <w:pPr>
              <w:pStyle w:val="ListParagraph"/>
              <w:numPr>
                <w:ilvl w:val="0"/>
                <w:numId w:val="4"/>
              </w:numPr>
              <w:rPr>
                <w:rFonts w:cstheme="minorHAnsi"/>
              </w:rPr>
            </w:pPr>
            <w:r w:rsidRPr="00D23F8F">
              <w:rPr>
                <w:rFonts w:cstheme="minorHAnsi"/>
              </w:rPr>
              <w:t>What support do you offer for districts developing a communication strategy once their local designation system is approved?</w:t>
            </w:r>
          </w:p>
          <w:p w14:paraId="1EEE08F3" w14:textId="3EDC2A3A" w:rsidR="00D46EC2" w:rsidRPr="00D23F8F" w:rsidRDefault="00D46EC2" w:rsidP="00D46EC2">
            <w:pPr>
              <w:rPr>
                <w:rFonts w:cstheme="minorHAnsi"/>
              </w:rPr>
            </w:pPr>
            <w:r w:rsidRPr="00D23F8F">
              <w:rPr>
                <w:rFonts w:cstheme="minorHAnsi"/>
              </w:rPr>
              <w:t xml:space="preserve">   </w:t>
            </w:r>
            <w:sdt>
              <w:sdtPr>
                <w:rPr>
                  <w:rFonts w:cstheme="minorHAnsi"/>
                </w:rPr>
                <w:id w:val="1956134522"/>
                <w:placeholder>
                  <w:docPart w:val="8939935CDD00487997A4D1545853A2CB"/>
                </w:placeholder>
                <w:showingPlcHdr/>
                <w:text/>
              </w:sdtPr>
              <w:sdtEndPr/>
              <w:sdtContent>
                <w:r w:rsidRPr="00D23F8F">
                  <w:rPr>
                    <w:rStyle w:val="PlaceholderText"/>
                    <w:rFonts w:cstheme="minorHAnsi"/>
                  </w:rPr>
                  <w:t>Click or tap here to enter text.</w:t>
                </w:r>
              </w:sdtContent>
            </w:sdt>
          </w:p>
        </w:tc>
      </w:tr>
    </w:tbl>
    <w:tbl>
      <w:tblPr>
        <w:tblStyle w:val="TableGrid"/>
        <w:tblpPr w:leftFromText="180" w:rightFromText="180" w:vertAnchor="text" w:horzAnchor="margin" w:tblpY="346"/>
        <w:tblW w:w="0" w:type="auto"/>
        <w:tblBorders>
          <w:top w:val="single" w:sz="12" w:space="0" w:color="A5A5A5" w:themeColor="accent3"/>
          <w:left w:val="single" w:sz="12" w:space="0" w:color="A5A5A5" w:themeColor="accent3"/>
          <w:bottom w:val="single" w:sz="12" w:space="0" w:color="A5A5A5" w:themeColor="accent3"/>
          <w:right w:val="single" w:sz="12" w:space="0" w:color="A5A5A5" w:themeColor="accent3"/>
          <w:insideH w:val="single" w:sz="12" w:space="0" w:color="A5A5A5" w:themeColor="accent3"/>
          <w:insideV w:val="single" w:sz="12" w:space="0" w:color="A5A5A5" w:themeColor="accent3"/>
        </w:tblBorders>
        <w:tblLook w:val="04A0" w:firstRow="1" w:lastRow="0" w:firstColumn="1" w:lastColumn="0" w:noHBand="0" w:noVBand="1"/>
      </w:tblPr>
      <w:tblGrid>
        <w:gridCol w:w="10280"/>
      </w:tblGrid>
      <w:tr w:rsidR="00D46EC2" w:rsidRPr="00D23F8F" w14:paraId="36C6A5DA" w14:textId="77777777" w:rsidTr="00D46EC2">
        <w:trPr>
          <w:trHeight w:val="736"/>
        </w:trPr>
        <w:tc>
          <w:tcPr>
            <w:tcW w:w="10280" w:type="dxa"/>
            <w:shd w:val="clear" w:color="auto" w:fill="DEEAF6" w:themeFill="accent5" w:themeFillTint="33"/>
            <w:vAlign w:val="center"/>
          </w:tcPr>
          <w:p w14:paraId="451E4EED" w14:textId="417337BD" w:rsidR="00D46EC2" w:rsidRPr="00D46EC2" w:rsidRDefault="00D46EC2" w:rsidP="00D46EC2">
            <w:pPr>
              <w:rPr>
                <w:rFonts w:cstheme="minorHAnsi"/>
                <w:sz w:val="24"/>
                <w:szCs w:val="24"/>
              </w:rPr>
            </w:pPr>
            <w:r w:rsidRPr="00D46EC2">
              <w:rPr>
                <w:rFonts w:cstheme="minorHAnsi"/>
                <w:b/>
                <w:sz w:val="24"/>
                <w:szCs w:val="24"/>
              </w:rPr>
              <w:lastRenderedPageBreak/>
              <w:t>National Board Certification</w:t>
            </w:r>
          </w:p>
        </w:tc>
      </w:tr>
      <w:tr w:rsidR="00D46EC2" w:rsidRPr="00D23F8F" w14:paraId="49D9FAEA" w14:textId="77777777" w:rsidTr="00D46EC2">
        <w:trPr>
          <w:trHeight w:val="3769"/>
        </w:trPr>
        <w:tc>
          <w:tcPr>
            <w:tcW w:w="10280" w:type="dxa"/>
            <w:vAlign w:val="center"/>
          </w:tcPr>
          <w:p w14:paraId="063D6B19" w14:textId="77777777" w:rsidR="00D46EC2" w:rsidRPr="00D23F8F" w:rsidRDefault="00D46EC2" w:rsidP="00D46EC2">
            <w:pPr>
              <w:pStyle w:val="ListParagraph"/>
              <w:numPr>
                <w:ilvl w:val="0"/>
                <w:numId w:val="6"/>
              </w:numPr>
              <w:rPr>
                <w:rFonts w:cstheme="minorHAnsi"/>
              </w:rPr>
            </w:pPr>
            <w:r w:rsidRPr="00D23F8F">
              <w:rPr>
                <w:rFonts w:cstheme="minorHAnsi"/>
              </w:rPr>
              <w:t>What experience do you have supporting districts in forming National Board candidate cohorts?</w:t>
            </w:r>
          </w:p>
          <w:p w14:paraId="7D426496" w14:textId="33C91ACF" w:rsidR="00D46EC2" w:rsidRDefault="00D46EC2" w:rsidP="00D46EC2">
            <w:pPr>
              <w:pStyle w:val="ListParagraph"/>
              <w:ind w:left="360"/>
              <w:rPr>
                <w:rFonts w:cstheme="minorHAnsi"/>
              </w:rPr>
            </w:pPr>
            <w:r w:rsidRPr="00D23F8F">
              <w:rPr>
                <w:rFonts w:cstheme="minorHAnsi"/>
              </w:rPr>
              <w:t xml:space="preserve"> </w:t>
            </w:r>
            <w:sdt>
              <w:sdtPr>
                <w:rPr>
                  <w:rFonts w:cstheme="minorHAnsi"/>
                </w:rPr>
                <w:id w:val="-2066638280"/>
                <w:placeholder>
                  <w:docPart w:val="F8FF981C35C449A486A52A278CF111BD"/>
                </w:placeholder>
                <w:showingPlcHdr/>
                <w:text/>
              </w:sdtPr>
              <w:sdtEndPr/>
              <w:sdtContent>
                <w:r w:rsidRPr="00D23F8F">
                  <w:rPr>
                    <w:rStyle w:val="PlaceholderText"/>
                    <w:rFonts w:cstheme="minorHAnsi"/>
                  </w:rPr>
                  <w:t>Click or tap here to enter text.</w:t>
                </w:r>
              </w:sdtContent>
            </w:sdt>
          </w:p>
          <w:p w14:paraId="45164B7F" w14:textId="77777777" w:rsidR="00D46EC2" w:rsidRPr="00D23F8F" w:rsidRDefault="00D46EC2" w:rsidP="00D46EC2">
            <w:pPr>
              <w:pStyle w:val="ListParagraph"/>
              <w:ind w:left="360"/>
              <w:rPr>
                <w:rFonts w:cstheme="minorHAnsi"/>
              </w:rPr>
            </w:pPr>
          </w:p>
          <w:p w14:paraId="7719CBC5" w14:textId="77777777" w:rsidR="00D46EC2" w:rsidRPr="00D23F8F" w:rsidRDefault="00D46EC2" w:rsidP="00D46EC2">
            <w:pPr>
              <w:pStyle w:val="ListParagraph"/>
              <w:rPr>
                <w:rFonts w:cstheme="minorHAnsi"/>
              </w:rPr>
            </w:pPr>
          </w:p>
          <w:p w14:paraId="33AB3961" w14:textId="77777777" w:rsidR="00D46EC2" w:rsidRPr="00D23F8F" w:rsidRDefault="00D46EC2" w:rsidP="00D46EC2">
            <w:pPr>
              <w:pStyle w:val="ListParagraph"/>
              <w:numPr>
                <w:ilvl w:val="0"/>
                <w:numId w:val="6"/>
              </w:numPr>
              <w:rPr>
                <w:rFonts w:cstheme="minorHAnsi"/>
              </w:rPr>
            </w:pPr>
            <w:r w:rsidRPr="00D23F8F">
              <w:rPr>
                <w:rFonts w:cstheme="minorHAnsi"/>
              </w:rPr>
              <w:t>If offering direct support to candidates, what is your overall completion rate from initial registration to certification?</w:t>
            </w:r>
          </w:p>
          <w:p w14:paraId="4AC51EF8" w14:textId="77777777" w:rsidR="00D46EC2" w:rsidRPr="00D23F8F" w:rsidRDefault="00D46EC2" w:rsidP="00D46EC2">
            <w:pPr>
              <w:ind w:left="360"/>
              <w:rPr>
                <w:rFonts w:cstheme="minorHAnsi"/>
              </w:rPr>
            </w:pPr>
            <w:r w:rsidRPr="00D23F8F">
              <w:rPr>
                <w:rFonts w:cstheme="minorHAnsi"/>
              </w:rPr>
              <w:t xml:space="preserve"> </w:t>
            </w:r>
            <w:sdt>
              <w:sdtPr>
                <w:rPr>
                  <w:rFonts w:cstheme="minorHAnsi"/>
                </w:rPr>
                <w:id w:val="498553251"/>
                <w:placeholder>
                  <w:docPart w:val="F8FF981C35C449A486A52A278CF111BD"/>
                </w:placeholder>
                <w:showingPlcHdr/>
                <w:text/>
              </w:sdtPr>
              <w:sdtEndPr/>
              <w:sdtContent>
                <w:r w:rsidRPr="00D23F8F">
                  <w:rPr>
                    <w:rStyle w:val="PlaceholderText"/>
                    <w:rFonts w:cstheme="minorHAnsi"/>
                  </w:rPr>
                  <w:t>Click or tap here to enter text.</w:t>
                </w:r>
              </w:sdtContent>
            </w:sdt>
          </w:p>
          <w:p w14:paraId="0741FD0B" w14:textId="77777777" w:rsidR="00D46EC2" w:rsidRPr="00D23F8F" w:rsidRDefault="00D46EC2" w:rsidP="00D46EC2">
            <w:pPr>
              <w:pStyle w:val="ListParagraph"/>
              <w:rPr>
                <w:rFonts w:cstheme="minorHAnsi"/>
              </w:rPr>
            </w:pPr>
          </w:p>
          <w:p w14:paraId="09954686" w14:textId="77777777" w:rsidR="00D46EC2" w:rsidRPr="00D23F8F" w:rsidRDefault="00D46EC2" w:rsidP="00D46EC2">
            <w:pPr>
              <w:pStyle w:val="ListParagraph"/>
              <w:rPr>
                <w:rFonts w:cstheme="minorHAnsi"/>
              </w:rPr>
            </w:pPr>
          </w:p>
          <w:p w14:paraId="3EBF26A5" w14:textId="77777777" w:rsidR="00D46EC2" w:rsidRPr="00D23F8F" w:rsidRDefault="00D46EC2" w:rsidP="00D46EC2">
            <w:pPr>
              <w:pStyle w:val="ListParagraph"/>
              <w:numPr>
                <w:ilvl w:val="0"/>
                <w:numId w:val="6"/>
              </w:numPr>
              <w:rPr>
                <w:rFonts w:cstheme="minorHAnsi"/>
              </w:rPr>
            </w:pPr>
            <w:r w:rsidRPr="00D23F8F">
              <w:rPr>
                <w:rFonts w:cstheme="minorHAnsi"/>
              </w:rPr>
              <w:t xml:space="preserve">What are common barriers that districts may encounter when supporting teachers through the National Board certification process, and how does your organization address them?  </w:t>
            </w:r>
          </w:p>
          <w:p w14:paraId="463A68F9" w14:textId="77777777" w:rsidR="00D46EC2" w:rsidRPr="00D23F8F" w:rsidRDefault="008C6310" w:rsidP="00D46EC2">
            <w:pPr>
              <w:pStyle w:val="ListParagraph"/>
              <w:ind w:left="360"/>
              <w:rPr>
                <w:rFonts w:cstheme="minorHAnsi"/>
              </w:rPr>
            </w:pPr>
            <w:sdt>
              <w:sdtPr>
                <w:rPr>
                  <w:rFonts w:cstheme="minorHAnsi"/>
                </w:rPr>
                <w:id w:val="1766273658"/>
                <w:placeholder>
                  <w:docPart w:val="F8FF981C35C449A486A52A278CF111BD"/>
                </w:placeholder>
                <w:showingPlcHdr/>
                <w:text/>
              </w:sdtPr>
              <w:sdtEndPr/>
              <w:sdtContent>
                <w:r w:rsidR="00D46EC2" w:rsidRPr="00D23F8F">
                  <w:rPr>
                    <w:rStyle w:val="PlaceholderText"/>
                    <w:rFonts w:cstheme="minorHAnsi"/>
                  </w:rPr>
                  <w:t>Click or tap here to enter text.</w:t>
                </w:r>
              </w:sdtContent>
            </w:sdt>
          </w:p>
        </w:tc>
      </w:tr>
    </w:tbl>
    <w:p w14:paraId="6BB6B04C" w14:textId="2975467E" w:rsidR="00A17CFA" w:rsidRPr="00D23F8F" w:rsidRDefault="003B01AE">
      <w:pPr>
        <w:rPr>
          <w:rFonts w:cstheme="minorHAnsi"/>
        </w:rPr>
      </w:pPr>
      <w:r w:rsidRPr="00D23F8F">
        <w:rPr>
          <w:rFonts w:cstheme="minorHAnsi"/>
        </w:rPr>
        <w:br w:type="page"/>
      </w:r>
    </w:p>
    <w:p w14:paraId="340056BB" w14:textId="77777777" w:rsidR="00755073" w:rsidRDefault="00755073">
      <w:pPr>
        <w:rPr>
          <w:rFonts w:cstheme="minorHAnsi"/>
          <w:b/>
          <w:color w:val="0070C0"/>
          <w:sz w:val="28"/>
          <w:szCs w:val="28"/>
        </w:rPr>
      </w:pPr>
    </w:p>
    <w:p w14:paraId="3B41622B" w14:textId="27EFC25E" w:rsidR="00B57684" w:rsidRPr="00D23F8F" w:rsidRDefault="008D3A36">
      <w:pPr>
        <w:rPr>
          <w:rFonts w:cstheme="minorHAnsi"/>
          <w:b/>
          <w:color w:val="0070C0"/>
          <w:sz w:val="28"/>
          <w:szCs w:val="28"/>
        </w:rPr>
      </w:pPr>
      <w:r w:rsidRPr="00D23F8F">
        <w:rPr>
          <w:rFonts w:cstheme="minorHAnsi"/>
          <w:b/>
          <w:color w:val="0070C0"/>
          <w:sz w:val="28"/>
          <w:szCs w:val="28"/>
        </w:rPr>
        <w:t>References</w:t>
      </w:r>
    </w:p>
    <w:p w14:paraId="3AE3224E" w14:textId="253F554B" w:rsidR="00B57684" w:rsidRPr="00D23F8F" w:rsidRDefault="008D3A36">
      <w:pPr>
        <w:rPr>
          <w:rFonts w:cstheme="minorHAnsi"/>
        </w:rPr>
      </w:pPr>
      <w:r w:rsidRPr="00D23F8F">
        <w:rPr>
          <w:rFonts w:cstheme="minorHAnsi"/>
        </w:rPr>
        <w:t xml:space="preserve">Complete the </w:t>
      </w:r>
      <w:r w:rsidR="007F3A94" w:rsidRPr="00D23F8F">
        <w:rPr>
          <w:rFonts w:cstheme="minorHAnsi"/>
        </w:rPr>
        <w:t>reference fields below for</w:t>
      </w:r>
      <w:r w:rsidR="00DC2404" w:rsidRPr="00D23F8F">
        <w:rPr>
          <w:rFonts w:cstheme="minorHAnsi"/>
        </w:rPr>
        <w:t xml:space="preserve"> </w:t>
      </w:r>
      <w:r w:rsidR="007F3A94" w:rsidRPr="00D23F8F">
        <w:rPr>
          <w:rFonts w:cstheme="minorHAnsi"/>
        </w:rPr>
        <w:t xml:space="preserve">a minimum of two </w:t>
      </w:r>
      <w:r w:rsidR="00DC2404" w:rsidRPr="00D23F8F">
        <w:rPr>
          <w:rFonts w:cstheme="minorHAnsi"/>
        </w:rPr>
        <w:t>school</w:t>
      </w:r>
      <w:r w:rsidR="00B57684" w:rsidRPr="00D23F8F">
        <w:rPr>
          <w:rFonts w:cstheme="minorHAnsi"/>
        </w:rPr>
        <w:t xml:space="preserve"> districts in which you have provided the types of services described in this application</w:t>
      </w:r>
      <w:r w:rsidR="00DC2404" w:rsidRPr="00D23F8F">
        <w:rPr>
          <w:rFonts w:cstheme="minorHAnsi"/>
        </w:rPr>
        <w:t xml:space="preserve">. Please </w:t>
      </w:r>
      <w:r w:rsidR="007E1767" w:rsidRPr="00D23F8F">
        <w:rPr>
          <w:rFonts w:cstheme="minorHAnsi"/>
        </w:rPr>
        <w:t>select the indicator if the district listed is</w:t>
      </w:r>
      <w:r w:rsidR="00457C76" w:rsidRPr="00D23F8F">
        <w:rPr>
          <w:rFonts w:cstheme="minorHAnsi"/>
        </w:rPr>
        <w:t xml:space="preserve"> a charter or</w:t>
      </w:r>
      <w:r w:rsidR="007E1767" w:rsidRPr="00D23F8F">
        <w:rPr>
          <w:rFonts w:cstheme="minorHAnsi"/>
        </w:rPr>
        <w:t xml:space="preserve"> considered</w:t>
      </w:r>
      <w:hyperlink r:id="rId13" w:history="1">
        <w:r w:rsidR="007E1767" w:rsidRPr="00A035A5">
          <w:rPr>
            <w:rStyle w:val="Hyperlink"/>
            <w:rFonts w:cstheme="minorHAnsi"/>
          </w:rPr>
          <w:t xml:space="preserve"> rural under TIA proposed rules.</w:t>
        </w:r>
      </w:hyperlink>
      <w:r w:rsidR="008F5AAC" w:rsidRPr="009800EE">
        <w:rPr>
          <w:rFonts w:cstheme="minorHAnsi"/>
        </w:rPr>
        <w:t xml:space="preserve"> If you or your organization provided services to multiple districts </w:t>
      </w:r>
      <w:r w:rsidR="000B284B" w:rsidRPr="009800EE">
        <w:rPr>
          <w:rFonts w:cstheme="minorHAnsi"/>
        </w:rPr>
        <w:t>simultaneously, please list</w:t>
      </w:r>
      <w:r w:rsidR="000B284B" w:rsidRPr="00D23F8F">
        <w:rPr>
          <w:rFonts w:cstheme="minorHAnsi"/>
        </w:rPr>
        <w:t xml:space="preserve"> them in the same field.  </w:t>
      </w:r>
    </w:p>
    <w:tbl>
      <w:tblPr>
        <w:tblStyle w:val="TableGrid"/>
        <w:tblW w:w="9795" w:type="dxa"/>
        <w:tblBorders>
          <w:top w:val="single" w:sz="12" w:space="0" w:color="A5A5A5" w:themeColor="accent3"/>
          <w:left w:val="single" w:sz="12" w:space="0" w:color="A5A5A5" w:themeColor="accent3"/>
          <w:bottom w:val="single" w:sz="12" w:space="0" w:color="A5A5A5" w:themeColor="accent3"/>
          <w:right w:val="single" w:sz="12" w:space="0" w:color="A5A5A5" w:themeColor="accent3"/>
          <w:insideH w:val="single" w:sz="12" w:space="0" w:color="A5A5A5" w:themeColor="accent3"/>
          <w:insideV w:val="single" w:sz="12" w:space="0" w:color="A5A5A5" w:themeColor="accent3"/>
        </w:tblBorders>
        <w:tblLook w:val="04A0" w:firstRow="1" w:lastRow="0" w:firstColumn="1" w:lastColumn="0" w:noHBand="0" w:noVBand="1"/>
      </w:tblPr>
      <w:tblGrid>
        <w:gridCol w:w="2865"/>
        <w:gridCol w:w="6930"/>
      </w:tblGrid>
      <w:tr w:rsidR="008504C4" w:rsidRPr="00D23F8F" w14:paraId="2E59D908" w14:textId="77777777" w:rsidTr="00322ED6">
        <w:trPr>
          <w:trHeight w:val="717"/>
        </w:trPr>
        <w:tc>
          <w:tcPr>
            <w:tcW w:w="2865" w:type="dxa"/>
            <w:shd w:val="clear" w:color="auto" w:fill="D9E2F3" w:themeFill="accent1" w:themeFillTint="33"/>
            <w:vAlign w:val="center"/>
          </w:tcPr>
          <w:p w14:paraId="412C5F8F" w14:textId="77777777" w:rsidR="008504C4" w:rsidRPr="00D23F8F" w:rsidRDefault="008504C4" w:rsidP="0064526F">
            <w:pPr>
              <w:rPr>
                <w:rFonts w:cstheme="minorHAnsi"/>
                <w:b/>
              </w:rPr>
            </w:pPr>
            <w:r w:rsidRPr="00D23F8F">
              <w:rPr>
                <w:rFonts w:cstheme="minorHAnsi"/>
                <w:b/>
              </w:rPr>
              <w:t>District(s)</w:t>
            </w:r>
          </w:p>
        </w:tc>
        <w:tc>
          <w:tcPr>
            <w:tcW w:w="6930" w:type="dxa"/>
          </w:tcPr>
          <w:sdt>
            <w:sdtPr>
              <w:rPr>
                <w:rFonts w:cstheme="minorHAnsi"/>
              </w:rPr>
              <w:id w:val="-928889106"/>
              <w:placeholder>
                <w:docPart w:val="3CD92F598B354DEFBBD282A695113640"/>
              </w:placeholder>
              <w:showingPlcHdr/>
              <w:text/>
            </w:sdtPr>
            <w:sdtEndPr/>
            <w:sdtContent>
              <w:p w14:paraId="5BA9BE7C" w14:textId="480C7A01" w:rsidR="008504C4" w:rsidRPr="00D23F8F" w:rsidRDefault="008504C4" w:rsidP="00322ED6">
                <w:pPr>
                  <w:rPr>
                    <w:rFonts w:cstheme="minorHAnsi"/>
                  </w:rPr>
                </w:pPr>
                <w:r w:rsidRPr="00D23F8F">
                  <w:rPr>
                    <w:rStyle w:val="PlaceholderText"/>
                    <w:rFonts w:cstheme="minorHAnsi"/>
                  </w:rPr>
                  <w:t>Click or tap here to enter text.</w:t>
                </w:r>
              </w:p>
            </w:sdtContent>
          </w:sdt>
          <w:p w14:paraId="19FD8812" w14:textId="21B15188" w:rsidR="008504C4" w:rsidRPr="00D23F8F" w:rsidRDefault="008C6310" w:rsidP="0064526F">
            <w:pPr>
              <w:rPr>
                <w:rFonts w:cstheme="minorHAnsi"/>
              </w:rPr>
            </w:pPr>
            <w:sdt>
              <w:sdtPr>
                <w:rPr>
                  <w:rFonts w:cstheme="minorHAnsi"/>
                </w:rPr>
                <w:id w:val="1943341252"/>
                <w14:checkbox>
                  <w14:checked w14:val="0"/>
                  <w14:checkedState w14:val="2612" w14:font="MS Gothic"/>
                  <w14:uncheckedState w14:val="2610" w14:font="MS Gothic"/>
                </w14:checkbox>
              </w:sdtPr>
              <w:sdtEndPr/>
              <w:sdtContent>
                <w:r w:rsidR="008504C4" w:rsidRPr="00D23F8F">
                  <w:rPr>
                    <w:rFonts w:ascii="Segoe UI Symbol" w:eastAsia="MS Gothic" w:hAnsi="Segoe UI Symbol" w:cs="Segoe UI Symbol"/>
                  </w:rPr>
                  <w:t>☐</w:t>
                </w:r>
              </w:sdtContent>
            </w:sdt>
            <w:r w:rsidR="008504C4" w:rsidRPr="00D23F8F">
              <w:rPr>
                <w:rFonts w:cstheme="minorHAnsi"/>
              </w:rPr>
              <w:t xml:space="preserve">Rural      </w:t>
            </w:r>
            <w:sdt>
              <w:sdtPr>
                <w:rPr>
                  <w:rFonts w:cstheme="minorHAnsi"/>
                </w:rPr>
                <w:id w:val="-1998414607"/>
                <w14:checkbox>
                  <w14:checked w14:val="0"/>
                  <w14:checkedState w14:val="2612" w14:font="MS Gothic"/>
                  <w14:uncheckedState w14:val="2610" w14:font="MS Gothic"/>
                </w14:checkbox>
              </w:sdtPr>
              <w:sdtEndPr/>
              <w:sdtContent>
                <w:r w:rsidR="008504C4" w:rsidRPr="00D23F8F">
                  <w:rPr>
                    <w:rFonts w:ascii="Segoe UI Symbol" w:eastAsia="MS Gothic" w:hAnsi="Segoe UI Symbol" w:cs="Segoe UI Symbol"/>
                  </w:rPr>
                  <w:t>☐</w:t>
                </w:r>
              </w:sdtContent>
            </w:sdt>
            <w:r w:rsidR="008504C4" w:rsidRPr="00D23F8F">
              <w:rPr>
                <w:rFonts w:cstheme="minorHAnsi"/>
              </w:rPr>
              <w:t xml:space="preserve">Charter </w:t>
            </w:r>
            <w:r w:rsidR="00322ED6" w:rsidRPr="00D23F8F">
              <w:rPr>
                <w:rFonts w:cstheme="minorHAnsi"/>
              </w:rPr>
              <w:t>(If applicable)</w:t>
            </w:r>
          </w:p>
        </w:tc>
      </w:tr>
      <w:tr w:rsidR="008504C4" w:rsidRPr="00D23F8F" w14:paraId="41F9385D" w14:textId="77777777" w:rsidTr="008504C4">
        <w:trPr>
          <w:trHeight w:val="2517"/>
        </w:trPr>
        <w:tc>
          <w:tcPr>
            <w:tcW w:w="2865" w:type="dxa"/>
            <w:shd w:val="clear" w:color="auto" w:fill="D9E2F3" w:themeFill="accent1" w:themeFillTint="33"/>
            <w:vAlign w:val="center"/>
          </w:tcPr>
          <w:p w14:paraId="47E7CE1D" w14:textId="77777777" w:rsidR="008504C4" w:rsidRPr="00D23F8F" w:rsidRDefault="008504C4" w:rsidP="0064526F">
            <w:pPr>
              <w:rPr>
                <w:rFonts w:cstheme="minorHAnsi"/>
                <w:b/>
              </w:rPr>
            </w:pPr>
            <w:r w:rsidRPr="00D23F8F">
              <w:rPr>
                <w:rFonts w:cstheme="minorHAnsi"/>
                <w:b/>
              </w:rPr>
              <w:t>Areas of Support</w:t>
            </w:r>
          </w:p>
        </w:tc>
        <w:tc>
          <w:tcPr>
            <w:tcW w:w="6930" w:type="dxa"/>
          </w:tcPr>
          <w:p w14:paraId="22DB0FF2" w14:textId="77777777" w:rsidR="008504C4" w:rsidRPr="00D23F8F" w:rsidRDefault="008C6310" w:rsidP="0064526F">
            <w:pPr>
              <w:rPr>
                <w:rFonts w:cstheme="minorHAnsi"/>
              </w:rPr>
            </w:pPr>
            <w:sdt>
              <w:sdtPr>
                <w:rPr>
                  <w:rFonts w:cstheme="minorHAnsi"/>
                </w:rPr>
                <w:id w:val="414212728"/>
                <w14:checkbox>
                  <w14:checked w14:val="0"/>
                  <w14:checkedState w14:val="2612" w14:font="MS Gothic"/>
                  <w14:uncheckedState w14:val="2610" w14:font="MS Gothic"/>
                </w14:checkbox>
              </w:sdtPr>
              <w:sdtEndPr/>
              <w:sdtContent>
                <w:r w:rsidR="008504C4" w:rsidRPr="00D23F8F">
                  <w:rPr>
                    <w:rFonts w:ascii="Segoe UI Symbol" w:eastAsia="MS Gothic" w:hAnsi="Segoe UI Symbol" w:cs="Segoe UI Symbol"/>
                  </w:rPr>
                  <w:t>☐</w:t>
                </w:r>
              </w:sdtContent>
            </w:sdt>
            <w:r w:rsidR="008504C4" w:rsidRPr="00D23F8F">
              <w:rPr>
                <w:rFonts w:cstheme="minorHAnsi"/>
              </w:rPr>
              <w:t>General TIA application support</w:t>
            </w:r>
          </w:p>
          <w:p w14:paraId="0A64C736" w14:textId="389F255B" w:rsidR="008504C4" w:rsidRPr="00D23F8F" w:rsidRDefault="008C6310" w:rsidP="0064526F">
            <w:pPr>
              <w:rPr>
                <w:rFonts w:cstheme="minorHAnsi"/>
              </w:rPr>
            </w:pPr>
            <w:sdt>
              <w:sdtPr>
                <w:rPr>
                  <w:rFonts w:cstheme="minorHAnsi"/>
                </w:rPr>
                <w:id w:val="-457637280"/>
                <w14:checkbox>
                  <w14:checked w14:val="0"/>
                  <w14:checkedState w14:val="2612" w14:font="MS Gothic"/>
                  <w14:uncheckedState w14:val="2610" w14:font="MS Gothic"/>
                </w14:checkbox>
              </w:sdtPr>
              <w:sdtEndPr/>
              <w:sdtContent>
                <w:r w:rsidR="008504C4" w:rsidRPr="00D23F8F">
                  <w:rPr>
                    <w:rFonts w:ascii="Segoe UI Symbol" w:eastAsia="MS Gothic" w:hAnsi="Segoe UI Symbol" w:cs="Segoe UI Symbol"/>
                  </w:rPr>
                  <w:t>☐</w:t>
                </w:r>
              </w:sdtContent>
            </w:sdt>
            <w:r w:rsidR="008504C4" w:rsidRPr="00D23F8F">
              <w:rPr>
                <w:rFonts w:cstheme="minorHAnsi"/>
              </w:rPr>
              <w:t xml:space="preserve">Teacher observation and appraisal </w:t>
            </w:r>
          </w:p>
          <w:p w14:paraId="573B09F4" w14:textId="77777777" w:rsidR="008504C4" w:rsidRPr="00D23F8F" w:rsidRDefault="008C6310" w:rsidP="0064526F">
            <w:pPr>
              <w:rPr>
                <w:rFonts w:cstheme="minorHAnsi"/>
              </w:rPr>
            </w:pPr>
            <w:sdt>
              <w:sdtPr>
                <w:rPr>
                  <w:rFonts w:cstheme="minorHAnsi"/>
                </w:rPr>
                <w:id w:val="1833793941"/>
                <w14:checkbox>
                  <w14:checked w14:val="0"/>
                  <w14:checkedState w14:val="2612" w14:font="MS Gothic"/>
                  <w14:uncheckedState w14:val="2610" w14:font="MS Gothic"/>
                </w14:checkbox>
              </w:sdtPr>
              <w:sdtEndPr/>
              <w:sdtContent>
                <w:r w:rsidR="008504C4" w:rsidRPr="00D23F8F">
                  <w:rPr>
                    <w:rFonts w:ascii="Segoe UI Symbol" w:eastAsia="MS Gothic" w:hAnsi="Segoe UI Symbol" w:cs="Segoe UI Symbol"/>
                  </w:rPr>
                  <w:t>☐</w:t>
                </w:r>
              </w:sdtContent>
            </w:sdt>
            <w:r w:rsidR="008504C4" w:rsidRPr="00D23F8F">
              <w:rPr>
                <w:rFonts w:cstheme="minorHAnsi"/>
              </w:rPr>
              <w:t xml:space="preserve">Student growth measures </w:t>
            </w:r>
          </w:p>
          <w:p w14:paraId="0EF9BD58" w14:textId="77777777" w:rsidR="008504C4" w:rsidRPr="00D23F8F" w:rsidRDefault="008C6310" w:rsidP="0064526F">
            <w:pPr>
              <w:rPr>
                <w:rFonts w:cstheme="minorHAnsi"/>
              </w:rPr>
            </w:pPr>
            <w:sdt>
              <w:sdtPr>
                <w:rPr>
                  <w:rFonts w:cstheme="minorHAnsi"/>
                </w:rPr>
                <w:id w:val="-1336221435"/>
                <w14:checkbox>
                  <w14:checked w14:val="0"/>
                  <w14:checkedState w14:val="2612" w14:font="MS Gothic"/>
                  <w14:uncheckedState w14:val="2610" w14:font="MS Gothic"/>
                </w14:checkbox>
              </w:sdtPr>
              <w:sdtEndPr/>
              <w:sdtContent>
                <w:r w:rsidR="008504C4" w:rsidRPr="00D23F8F">
                  <w:rPr>
                    <w:rFonts w:ascii="Segoe UI Symbol" w:eastAsia="MS Gothic" w:hAnsi="Segoe UI Symbol" w:cs="Segoe UI Symbol"/>
                  </w:rPr>
                  <w:t>☐</w:t>
                </w:r>
              </w:sdtContent>
            </w:sdt>
            <w:r w:rsidR="008504C4" w:rsidRPr="00D23F8F">
              <w:rPr>
                <w:rFonts w:cstheme="minorHAnsi"/>
              </w:rPr>
              <w:t>Data analysis</w:t>
            </w:r>
          </w:p>
          <w:p w14:paraId="1DE19B6F" w14:textId="77777777" w:rsidR="008504C4" w:rsidRPr="00D23F8F" w:rsidRDefault="008C6310" w:rsidP="0064526F">
            <w:pPr>
              <w:rPr>
                <w:rFonts w:cstheme="minorHAnsi"/>
              </w:rPr>
            </w:pPr>
            <w:sdt>
              <w:sdtPr>
                <w:rPr>
                  <w:rFonts w:cstheme="minorHAnsi"/>
                </w:rPr>
                <w:id w:val="-466203390"/>
                <w14:checkbox>
                  <w14:checked w14:val="0"/>
                  <w14:checkedState w14:val="2612" w14:font="MS Gothic"/>
                  <w14:uncheckedState w14:val="2610" w14:font="MS Gothic"/>
                </w14:checkbox>
              </w:sdtPr>
              <w:sdtEndPr/>
              <w:sdtContent>
                <w:r w:rsidR="008504C4" w:rsidRPr="00D23F8F">
                  <w:rPr>
                    <w:rFonts w:ascii="Segoe UI Symbol" w:eastAsia="MS Gothic" w:hAnsi="Segoe UI Symbol" w:cs="Segoe UI Symbol"/>
                  </w:rPr>
                  <w:t>☐</w:t>
                </w:r>
              </w:sdtContent>
            </w:sdt>
            <w:r w:rsidR="008504C4" w:rsidRPr="00D23F8F">
              <w:rPr>
                <w:rFonts w:cstheme="minorHAnsi"/>
              </w:rPr>
              <w:t>Human capital and compensation</w:t>
            </w:r>
          </w:p>
          <w:p w14:paraId="7AACB683" w14:textId="793645F8" w:rsidR="008504C4" w:rsidRPr="00D23F8F" w:rsidRDefault="008C6310" w:rsidP="0064526F">
            <w:pPr>
              <w:rPr>
                <w:rFonts w:cstheme="minorHAnsi"/>
              </w:rPr>
            </w:pPr>
            <w:sdt>
              <w:sdtPr>
                <w:rPr>
                  <w:rFonts w:cstheme="minorHAnsi"/>
                </w:rPr>
                <w:id w:val="-1771384304"/>
                <w14:checkbox>
                  <w14:checked w14:val="0"/>
                  <w14:checkedState w14:val="2612" w14:font="MS Gothic"/>
                  <w14:uncheckedState w14:val="2610" w14:font="MS Gothic"/>
                </w14:checkbox>
              </w:sdtPr>
              <w:sdtEndPr/>
              <w:sdtContent>
                <w:r w:rsidR="008504C4" w:rsidRPr="00D23F8F">
                  <w:rPr>
                    <w:rFonts w:ascii="Segoe UI Symbol" w:eastAsia="MS Gothic" w:hAnsi="Segoe UI Symbol" w:cs="Segoe UI Symbol"/>
                  </w:rPr>
                  <w:t>☐</w:t>
                </w:r>
              </w:sdtContent>
            </w:sdt>
            <w:r w:rsidR="008504C4" w:rsidRPr="00D23F8F">
              <w:rPr>
                <w:rFonts w:cstheme="minorHAnsi"/>
              </w:rPr>
              <w:t>Change management and   communication</w:t>
            </w:r>
          </w:p>
          <w:p w14:paraId="4EE2B274" w14:textId="77777777" w:rsidR="008504C4" w:rsidRPr="00D23F8F" w:rsidRDefault="008C6310" w:rsidP="0064526F">
            <w:pPr>
              <w:rPr>
                <w:rFonts w:cstheme="minorHAnsi"/>
              </w:rPr>
            </w:pPr>
            <w:sdt>
              <w:sdtPr>
                <w:rPr>
                  <w:rFonts w:cstheme="minorHAnsi"/>
                </w:rPr>
                <w:id w:val="480510892"/>
                <w14:checkbox>
                  <w14:checked w14:val="0"/>
                  <w14:checkedState w14:val="2612" w14:font="MS Gothic"/>
                  <w14:uncheckedState w14:val="2610" w14:font="MS Gothic"/>
                </w14:checkbox>
              </w:sdtPr>
              <w:sdtEndPr/>
              <w:sdtContent>
                <w:r w:rsidR="008504C4" w:rsidRPr="00D23F8F">
                  <w:rPr>
                    <w:rFonts w:ascii="Segoe UI Symbol" w:eastAsia="MS Gothic" w:hAnsi="Segoe UI Symbol" w:cs="Segoe UI Symbol"/>
                  </w:rPr>
                  <w:t>☐</w:t>
                </w:r>
              </w:sdtContent>
            </w:sdt>
            <w:r w:rsidR="008504C4" w:rsidRPr="00D23F8F">
              <w:rPr>
                <w:rFonts w:cstheme="minorHAnsi"/>
              </w:rPr>
              <w:t xml:space="preserve">National Board certification </w:t>
            </w:r>
          </w:p>
          <w:p w14:paraId="69E4F783" w14:textId="77777777" w:rsidR="008504C4" w:rsidRPr="00D23F8F" w:rsidRDefault="008C6310" w:rsidP="0064526F">
            <w:pPr>
              <w:rPr>
                <w:rFonts w:cstheme="minorHAnsi"/>
              </w:rPr>
            </w:pPr>
            <w:sdt>
              <w:sdtPr>
                <w:rPr>
                  <w:rFonts w:cstheme="minorHAnsi"/>
                </w:rPr>
                <w:id w:val="908965154"/>
                <w14:checkbox>
                  <w14:checked w14:val="0"/>
                  <w14:checkedState w14:val="2612" w14:font="MS Gothic"/>
                  <w14:uncheckedState w14:val="2610" w14:font="MS Gothic"/>
                </w14:checkbox>
              </w:sdtPr>
              <w:sdtEndPr/>
              <w:sdtContent>
                <w:r w:rsidR="008504C4" w:rsidRPr="00D23F8F">
                  <w:rPr>
                    <w:rFonts w:ascii="Segoe UI Symbol" w:eastAsia="MS Gothic" w:hAnsi="Segoe UI Symbol" w:cs="Segoe UI Symbol"/>
                  </w:rPr>
                  <w:t>☐</w:t>
                </w:r>
              </w:sdtContent>
            </w:sdt>
            <w:r w:rsidR="008504C4" w:rsidRPr="00D23F8F">
              <w:rPr>
                <w:rFonts w:cstheme="minorHAnsi"/>
              </w:rPr>
              <w:t>Other (please specify)</w:t>
            </w:r>
            <w:sdt>
              <w:sdtPr>
                <w:rPr>
                  <w:rFonts w:cstheme="minorHAnsi"/>
                </w:rPr>
                <w:id w:val="887845469"/>
                <w:placeholder>
                  <w:docPart w:val="3F40779688C34EEF935E0FDDF6B95050"/>
                </w:placeholder>
                <w:showingPlcHdr/>
                <w:text/>
              </w:sdtPr>
              <w:sdtEndPr/>
              <w:sdtContent>
                <w:r w:rsidR="008504C4" w:rsidRPr="00D23F8F">
                  <w:rPr>
                    <w:rStyle w:val="PlaceholderText"/>
                    <w:rFonts w:cstheme="minorHAnsi"/>
                  </w:rPr>
                  <w:t>Click or tap here to enter text.</w:t>
                </w:r>
              </w:sdtContent>
            </w:sdt>
          </w:p>
          <w:p w14:paraId="0FF84199" w14:textId="77777777" w:rsidR="008504C4" w:rsidRPr="00D23F8F" w:rsidRDefault="008504C4" w:rsidP="0064526F">
            <w:pPr>
              <w:rPr>
                <w:rFonts w:cstheme="minorHAnsi"/>
              </w:rPr>
            </w:pPr>
          </w:p>
        </w:tc>
      </w:tr>
      <w:tr w:rsidR="008504C4" w:rsidRPr="00D23F8F" w14:paraId="383C5A7C" w14:textId="77777777" w:rsidTr="0064526F">
        <w:trPr>
          <w:trHeight w:val="487"/>
        </w:trPr>
        <w:tc>
          <w:tcPr>
            <w:tcW w:w="2865" w:type="dxa"/>
            <w:shd w:val="clear" w:color="auto" w:fill="D9E2F3" w:themeFill="accent1" w:themeFillTint="33"/>
            <w:vAlign w:val="center"/>
          </w:tcPr>
          <w:p w14:paraId="10F420F4" w14:textId="77777777" w:rsidR="008504C4" w:rsidRPr="00D23F8F" w:rsidRDefault="008504C4" w:rsidP="0064526F">
            <w:pPr>
              <w:rPr>
                <w:rFonts w:cstheme="minorHAnsi"/>
                <w:b/>
              </w:rPr>
            </w:pPr>
            <w:r w:rsidRPr="00D23F8F">
              <w:rPr>
                <w:rFonts w:cstheme="minorHAnsi"/>
                <w:b/>
              </w:rPr>
              <w:t xml:space="preserve">Brief Description of Services </w:t>
            </w:r>
          </w:p>
        </w:tc>
        <w:sdt>
          <w:sdtPr>
            <w:rPr>
              <w:rFonts w:cstheme="minorHAnsi"/>
            </w:rPr>
            <w:id w:val="-1575417418"/>
            <w:placeholder>
              <w:docPart w:val="C89C81172987474ABE2507FA055E52E6"/>
            </w:placeholder>
            <w:showingPlcHdr/>
            <w:text/>
          </w:sdtPr>
          <w:sdtEndPr/>
          <w:sdtContent>
            <w:tc>
              <w:tcPr>
                <w:tcW w:w="6930" w:type="dxa"/>
              </w:tcPr>
              <w:p w14:paraId="00A0E9F7" w14:textId="77777777" w:rsidR="008504C4" w:rsidRPr="00D23F8F" w:rsidRDefault="008504C4" w:rsidP="0064526F">
                <w:pPr>
                  <w:rPr>
                    <w:rFonts w:cstheme="minorHAnsi"/>
                  </w:rPr>
                </w:pPr>
                <w:r w:rsidRPr="00D23F8F">
                  <w:rPr>
                    <w:rStyle w:val="PlaceholderText"/>
                    <w:rFonts w:cstheme="minorHAnsi"/>
                  </w:rPr>
                  <w:t>Click or tap here to enter text.</w:t>
                </w:r>
              </w:p>
            </w:tc>
          </w:sdtContent>
        </w:sdt>
      </w:tr>
      <w:tr w:rsidR="008504C4" w:rsidRPr="00D23F8F" w14:paraId="48F00842" w14:textId="77777777" w:rsidTr="0064526F">
        <w:trPr>
          <w:trHeight w:val="487"/>
        </w:trPr>
        <w:tc>
          <w:tcPr>
            <w:tcW w:w="2865" w:type="dxa"/>
            <w:shd w:val="clear" w:color="auto" w:fill="D9E2F3" w:themeFill="accent1" w:themeFillTint="33"/>
            <w:vAlign w:val="center"/>
          </w:tcPr>
          <w:p w14:paraId="7E6811E6" w14:textId="77777777" w:rsidR="008504C4" w:rsidRPr="00D23F8F" w:rsidRDefault="008504C4" w:rsidP="0064526F">
            <w:pPr>
              <w:rPr>
                <w:rFonts w:cstheme="minorHAnsi"/>
                <w:b/>
              </w:rPr>
            </w:pPr>
            <w:r w:rsidRPr="00D23F8F">
              <w:rPr>
                <w:rFonts w:cstheme="minorHAnsi"/>
                <w:b/>
              </w:rPr>
              <w:t>Additional Notes</w:t>
            </w:r>
          </w:p>
        </w:tc>
        <w:sdt>
          <w:sdtPr>
            <w:rPr>
              <w:rFonts w:cstheme="minorHAnsi"/>
            </w:rPr>
            <w:id w:val="-890951015"/>
            <w:placeholder>
              <w:docPart w:val="C89C81172987474ABE2507FA055E52E6"/>
            </w:placeholder>
            <w:showingPlcHdr/>
            <w:text/>
          </w:sdtPr>
          <w:sdtEndPr/>
          <w:sdtContent>
            <w:tc>
              <w:tcPr>
                <w:tcW w:w="6930" w:type="dxa"/>
              </w:tcPr>
              <w:p w14:paraId="79839B76" w14:textId="77777777" w:rsidR="008504C4" w:rsidRPr="00D23F8F" w:rsidRDefault="008504C4" w:rsidP="0064526F">
                <w:pPr>
                  <w:rPr>
                    <w:rFonts w:cstheme="minorHAnsi"/>
                  </w:rPr>
                </w:pPr>
                <w:r w:rsidRPr="00D23F8F">
                  <w:rPr>
                    <w:rStyle w:val="PlaceholderText"/>
                    <w:rFonts w:cstheme="minorHAnsi"/>
                  </w:rPr>
                  <w:t>Click or tap here to enter text.</w:t>
                </w:r>
              </w:p>
            </w:tc>
          </w:sdtContent>
        </w:sdt>
      </w:tr>
    </w:tbl>
    <w:p w14:paraId="26C42563" w14:textId="5C281497" w:rsidR="008F5AAC" w:rsidRPr="00D23F8F" w:rsidRDefault="008F5AAC">
      <w:pPr>
        <w:rPr>
          <w:rFonts w:cstheme="minorHAnsi"/>
          <w:color w:val="C00000"/>
          <w:sz w:val="12"/>
          <w:szCs w:val="12"/>
        </w:rPr>
      </w:pPr>
    </w:p>
    <w:tbl>
      <w:tblPr>
        <w:tblStyle w:val="TableGrid"/>
        <w:tblW w:w="9795" w:type="dxa"/>
        <w:tblBorders>
          <w:top w:val="single" w:sz="12" w:space="0" w:color="A5A5A5" w:themeColor="accent3"/>
          <w:left w:val="single" w:sz="12" w:space="0" w:color="A5A5A5" w:themeColor="accent3"/>
          <w:bottom w:val="single" w:sz="12" w:space="0" w:color="A5A5A5" w:themeColor="accent3"/>
          <w:right w:val="single" w:sz="12" w:space="0" w:color="A5A5A5" w:themeColor="accent3"/>
          <w:insideH w:val="single" w:sz="12" w:space="0" w:color="A5A5A5" w:themeColor="accent3"/>
          <w:insideV w:val="single" w:sz="12" w:space="0" w:color="A5A5A5" w:themeColor="accent3"/>
        </w:tblBorders>
        <w:tblLook w:val="04A0" w:firstRow="1" w:lastRow="0" w:firstColumn="1" w:lastColumn="0" w:noHBand="0" w:noVBand="1"/>
      </w:tblPr>
      <w:tblGrid>
        <w:gridCol w:w="2865"/>
        <w:gridCol w:w="6930"/>
      </w:tblGrid>
      <w:tr w:rsidR="00322ED6" w:rsidRPr="00D23F8F" w14:paraId="4789395F" w14:textId="77777777" w:rsidTr="0064526F">
        <w:trPr>
          <w:trHeight w:val="447"/>
        </w:trPr>
        <w:tc>
          <w:tcPr>
            <w:tcW w:w="2865" w:type="dxa"/>
            <w:shd w:val="clear" w:color="auto" w:fill="D9E2F3" w:themeFill="accent1" w:themeFillTint="33"/>
            <w:vAlign w:val="center"/>
          </w:tcPr>
          <w:p w14:paraId="1A38E897" w14:textId="77777777" w:rsidR="00322ED6" w:rsidRPr="00D23F8F" w:rsidRDefault="00322ED6" w:rsidP="00322ED6">
            <w:pPr>
              <w:rPr>
                <w:rFonts w:cstheme="minorHAnsi"/>
                <w:b/>
              </w:rPr>
            </w:pPr>
            <w:r w:rsidRPr="00D23F8F">
              <w:rPr>
                <w:rFonts w:cstheme="minorHAnsi"/>
                <w:b/>
              </w:rPr>
              <w:t>District(s)</w:t>
            </w:r>
          </w:p>
        </w:tc>
        <w:tc>
          <w:tcPr>
            <w:tcW w:w="6930" w:type="dxa"/>
          </w:tcPr>
          <w:sdt>
            <w:sdtPr>
              <w:rPr>
                <w:rFonts w:cstheme="minorHAnsi"/>
              </w:rPr>
              <w:id w:val="-1875297987"/>
              <w:placeholder>
                <w:docPart w:val="647E040BCAD44B06849F049F4AA16CAE"/>
              </w:placeholder>
              <w:showingPlcHdr/>
              <w:text/>
            </w:sdtPr>
            <w:sdtEndPr/>
            <w:sdtContent>
              <w:p w14:paraId="54F5FA82" w14:textId="77777777" w:rsidR="00322ED6" w:rsidRPr="00D23F8F" w:rsidRDefault="00322ED6" w:rsidP="00322ED6">
                <w:pPr>
                  <w:rPr>
                    <w:rFonts w:cstheme="minorHAnsi"/>
                  </w:rPr>
                </w:pPr>
                <w:r w:rsidRPr="00D23F8F">
                  <w:rPr>
                    <w:rStyle w:val="PlaceholderText"/>
                    <w:rFonts w:cstheme="minorHAnsi"/>
                  </w:rPr>
                  <w:t>Click or tap here to enter text.</w:t>
                </w:r>
              </w:p>
            </w:sdtContent>
          </w:sdt>
          <w:p w14:paraId="399C983D" w14:textId="7B984363" w:rsidR="00322ED6" w:rsidRPr="00D23F8F" w:rsidRDefault="008C6310" w:rsidP="00322ED6">
            <w:pPr>
              <w:rPr>
                <w:rFonts w:cstheme="minorHAnsi"/>
              </w:rPr>
            </w:pPr>
            <w:sdt>
              <w:sdtPr>
                <w:rPr>
                  <w:rFonts w:cstheme="minorHAnsi"/>
                </w:rPr>
                <w:id w:val="985047097"/>
                <w14:checkbox>
                  <w14:checked w14:val="0"/>
                  <w14:checkedState w14:val="2612" w14:font="MS Gothic"/>
                  <w14:uncheckedState w14:val="2610" w14:font="MS Gothic"/>
                </w14:checkbox>
              </w:sdtPr>
              <w:sdtEndPr/>
              <w:sdtContent>
                <w:r w:rsidR="00322ED6" w:rsidRPr="00D23F8F">
                  <w:rPr>
                    <w:rFonts w:ascii="Segoe UI Symbol" w:eastAsia="MS Gothic" w:hAnsi="Segoe UI Symbol" w:cs="Segoe UI Symbol"/>
                  </w:rPr>
                  <w:t>☐</w:t>
                </w:r>
              </w:sdtContent>
            </w:sdt>
            <w:r w:rsidR="00322ED6" w:rsidRPr="00D23F8F">
              <w:rPr>
                <w:rFonts w:cstheme="minorHAnsi"/>
              </w:rPr>
              <w:t xml:space="preserve">Rural      </w:t>
            </w:r>
            <w:sdt>
              <w:sdtPr>
                <w:rPr>
                  <w:rFonts w:cstheme="minorHAnsi"/>
                </w:rPr>
                <w:id w:val="-92319300"/>
                <w14:checkbox>
                  <w14:checked w14:val="0"/>
                  <w14:checkedState w14:val="2612" w14:font="MS Gothic"/>
                  <w14:uncheckedState w14:val="2610" w14:font="MS Gothic"/>
                </w14:checkbox>
              </w:sdtPr>
              <w:sdtEndPr/>
              <w:sdtContent>
                <w:r w:rsidR="00322ED6" w:rsidRPr="00D23F8F">
                  <w:rPr>
                    <w:rFonts w:ascii="Segoe UI Symbol" w:eastAsia="MS Gothic" w:hAnsi="Segoe UI Symbol" w:cs="Segoe UI Symbol"/>
                  </w:rPr>
                  <w:t>☐</w:t>
                </w:r>
              </w:sdtContent>
            </w:sdt>
            <w:r w:rsidR="00322ED6" w:rsidRPr="00D23F8F">
              <w:rPr>
                <w:rFonts w:cstheme="minorHAnsi"/>
              </w:rPr>
              <w:t>Charter (If applicable)</w:t>
            </w:r>
          </w:p>
        </w:tc>
      </w:tr>
      <w:tr w:rsidR="00322ED6" w:rsidRPr="00D23F8F" w14:paraId="4CADA539" w14:textId="77777777" w:rsidTr="0064526F">
        <w:trPr>
          <w:trHeight w:val="2517"/>
        </w:trPr>
        <w:tc>
          <w:tcPr>
            <w:tcW w:w="2865" w:type="dxa"/>
            <w:shd w:val="clear" w:color="auto" w:fill="D9E2F3" w:themeFill="accent1" w:themeFillTint="33"/>
            <w:vAlign w:val="center"/>
          </w:tcPr>
          <w:p w14:paraId="766AC9D9" w14:textId="77777777" w:rsidR="00322ED6" w:rsidRPr="00D23F8F" w:rsidRDefault="00322ED6" w:rsidP="00322ED6">
            <w:pPr>
              <w:rPr>
                <w:rFonts w:cstheme="minorHAnsi"/>
                <w:b/>
              </w:rPr>
            </w:pPr>
            <w:r w:rsidRPr="00D23F8F">
              <w:rPr>
                <w:rFonts w:cstheme="minorHAnsi"/>
                <w:b/>
              </w:rPr>
              <w:t>Areas of Support</w:t>
            </w:r>
          </w:p>
        </w:tc>
        <w:tc>
          <w:tcPr>
            <w:tcW w:w="6930" w:type="dxa"/>
          </w:tcPr>
          <w:p w14:paraId="79CE8FF3" w14:textId="77777777" w:rsidR="00322ED6" w:rsidRPr="00D23F8F" w:rsidRDefault="008C6310" w:rsidP="00322ED6">
            <w:pPr>
              <w:rPr>
                <w:rFonts w:cstheme="minorHAnsi"/>
              </w:rPr>
            </w:pPr>
            <w:sdt>
              <w:sdtPr>
                <w:rPr>
                  <w:rFonts w:cstheme="minorHAnsi"/>
                </w:rPr>
                <w:id w:val="-1324195052"/>
                <w14:checkbox>
                  <w14:checked w14:val="0"/>
                  <w14:checkedState w14:val="2612" w14:font="MS Gothic"/>
                  <w14:uncheckedState w14:val="2610" w14:font="MS Gothic"/>
                </w14:checkbox>
              </w:sdtPr>
              <w:sdtEndPr/>
              <w:sdtContent>
                <w:r w:rsidR="00322ED6" w:rsidRPr="00D23F8F">
                  <w:rPr>
                    <w:rFonts w:ascii="Segoe UI Symbol" w:eastAsia="MS Gothic" w:hAnsi="Segoe UI Symbol" w:cs="Segoe UI Symbol"/>
                  </w:rPr>
                  <w:t>☐</w:t>
                </w:r>
              </w:sdtContent>
            </w:sdt>
            <w:r w:rsidR="00322ED6" w:rsidRPr="00D23F8F">
              <w:rPr>
                <w:rFonts w:cstheme="minorHAnsi"/>
              </w:rPr>
              <w:t>General TIA application support</w:t>
            </w:r>
          </w:p>
          <w:p w14:paraId="047562E1" w14:textId="77777777" w:rsidR="00322ED6" w:rsidRPr="00D23F8F" w:rsidRDefault="008C6310" w:rsidP="00322ED6">
            <w:pPr>
              <w:rPr>
                <w:rFonts w:cstheme="minorHAnsi"/>
              </w:rPr>
            </w:pPr>
            <w:sdt>
              <w:sdtPr>
                <w:rPr>
                  <w:rFonts w:cstheme="minorHAnsi"/>
                </w:rPr>
                <w:id w:val="1429695615"/>
                <w14:checkbox>
                  <w14:checked w14:val="0"/>
                  <w14:checkedState w14:val="2612" w14:font="MS Gothic"/>
                  <w14:uncheckedState w14:val="2610" w14:font="MS Gothic"/>
                </w14:checkbox>
              </w:sdtPr>
              <w:sdtEndPr/>
              <w:sdtContent>
                <w:r w:rsidR="00322ED6" w:rsidRPr="00D23F8F">
                  <w:rPr>
                    <w:rFonts w:ascii="Segoe UI Symbol" w:eastAsia="MS Gothic" w:hAnsi="Segoe UI Symbol" w:cs="Segoe UI Symbol"/>
                  </w:rPr>
                  <w:t>☐</w:t>
                </w:r>
              </w:sdtContent>
            </w:sdt>
            <w:r w:rsidR="00322ED6" w:rsidRPr="00D23F8F">
              <w:rPr>
                <w:rFonts w:cstheme="minorHAnsi"/>
              </w:rPr>
              <w:t xml:space="preserve">Teacher observation and appraisal </w:t>
            </w:r>
          </w:p>
          <w:p w14:paraId="265F001F" w14:textId="77777777" w:rsidR="00322ED6" w:rsidRPr="00D23F8F" w:rsidRDefault="008C6310" w:rsidP="00322ED6">
            <w:pPr>
              <w:rPr>
                <w:rFonts w:cstheme="minorHAnsi"/>
              </w:rPr>
            </w:pPr>
            <w:sdt>
              <w:sdtPr>
                <w:rPr>
                  <w:rFonts w:cstheme="minorHAnsi"/>
                </w:rPr>
                <w:id w:val="-1800598976"/>
                <w14:checkbox>
                  <w14:checked w14:val="0"/>
                  <w14:checkedState w14:val="2612" w14:font="MS Gothic"/>
                  <w14:uncheckedState w14:val="2610" w14:font="MS Gothic"/>
                </w14:checkbox>
              </w:sdtPr>
              <w:sdtEndPr/>
              <w:sdtContent>
                <w:r w:rsidR="00322ED6" w:rsidRPr="00D23F8F">
                  <w:rPr>
                    <w:rFonts w:ascii="Segoe UI Symbol" w:eastAsia="MS Gothic" w:hAnsi="Segoe UI Symbol" w:cs="Segoe UI Symbol"/>
                  </w:rPr>
                  <w:t>☐</w:t>
                </w:r>
              </w:sdtContent>
            </w:sdt>
            <w:r w:rsidR="00322ED6" w:rsidRPr="00D23F8F">
              <w:rPr>
                <w:rFonts w:cstheme="minorHAnsi"/>
              </w:rPr>
              <w:t xml:space="preserve">Student growth measures </w:t>
            </w:r>
          </w:p>
          <w:p w14:paraId="25946973" w14:textId="77777777" w:rsidR="00322ED6" w:rsidRPr="00D23F8F" w:rsidRDefault="008C6310" w:rsidP="00322ED6">
            <w:pPr>
              <w:rPr>
                <w:rFonts w:cstheme="minorHAnsi"/>
              </w:rPr>
            </w:pPr>
            <w:sdt>
              <w:sdtPr>
                <w:rPr>
                  <w:rFonts w:cstheme="minorHAnsi"/>
                </w:rPr>
                <w:id w:val="-1879004660"/>
                <w14:checkbox>
                  <w14:checked w14:val="0"/>
                  <w14:checkedState w14:val="2612" w14:font="MS Gothic"/>
                  <w14:uncheckedState w14:val="2610" w14:font="MS Gothic"/>
                </w14:checkbox>
              </w:sdtPr>
              <w:sdtEndPr/>
              <w:sdtContent>
                <w:r w:rsidR="00322ED6" w:rsidRPr="00D23F8F">
                  <w:rPr>
                    <w:rFonts w:ascii="Segoe UI Symbol" w:eastAsia="MS Gothic" w:hAnsi="Segoe UI Symbol" w:cs="Segoe UI Symbol"/>
                  </w:rPr>
                  <w:t>☐</w:t>
                </w:r>
              </w:sdtContent>
            </w:sdt>
            <w:r w:rsidR="00322ED6" w:rsidRPr="00D23F8F">
              <w:rPr>
                <w:rFonts w:cstheme="minorHAnsi"/>
              </w:rPr>
              <w:t>Data analysis</w:t>
            </w:r>
          </w:p>
          <w:p w14:paraId="499E1F7E" w14:textId="77777777" w:rsidR="00322ED6" w:rsidRPr="00D23F8F" w:rsidRDefault="008C6310" w:rsidP="00322ED6">
            <w:pPr>
              <w:rPr>
                <w:rFonts w:cstheme="minorHAnsi"/>
              </w:rPr>
            </w:pPr>
            <w:sdt>
              <w:sdtPr>
                <w:rPr>
                  <w:rFonts w:cstheme="minorHAnsi"/>
                </w:rPr>
                <w:id w:val="-362055931"/>
                <w14:checkbox>
                  <w14:checked w14:val="0"/>
                  <w14:checkedState w14:val="2612" w14:font="MS Gothic"/>
                  <w14:uncheckedState w14:val="2610" w14:font="MS Gothic"/>
                </w14:checkbox>
              </w:sdtPr>
              <w:sdtEndPr/>
              <w:sdtContent>
                <w:r w:rsidR="00322ED6" w:rsidRPr="00D23F8F">
                  <w:rPr>
                    <w:rFonts w:ascii="Segoe UI Symbol" w:eastAsia="MS Gothic" w:hAnsi="Segoe UI Symbol" w:cs="Segoe UI Symbol"/>
                  </w:rPr>
                  <w:t>☐</w:t>
                </w:r>
              </w:sdtContent>
            </w:sdt>
            <w:r w:rsidR="00322ED6" w:rsidRPr="00D23F8F">
              <w:rPr>
                <w:rFonts w:cstheme="minorHAnsi"/>
              </w:rPr>
              <w:t>Human capital and compensation</w:t>
            </w:r>
          </w:p>
          <w:p w14:paraId="522AFFE3" w14:textId="77777777" w:rsidR="00322ED6" w:rsidRPr="00D23F8F" w:rsidRDefault="008C6310" w:rsidP="00322ED6">
            <w:pPr>
              <w:rPr>
                <w:rFonts w:cstheme="minorHAnsi"/>
              </w:rPr>
            </w:pPr>
            <w:sdt>
              <w:sdtPr>
                <w:rPr>
                  <w:rFonts w:cstheme="minorHAnsi"/>
                </w:rPr>
                <w:id w:val="1494910345"/>
                <w14:checkbox>
                  <w14:checked w14:val="0"/>
                  <w14:checkedState w14:val="2612" w14:font="MS Gothic"/>
                  <w14:uncheckedState w14:val="2610" w14:font="MS Gothic"/>
                </w14:checkbox>
              </w:sdtPr>
              <w:sdtEndPr/>
              <w:sdtContent>
                <w:r w:rsidR="00322ED6" w:rsidRPr="00D23F8F">
                  <w:rPr>
                    <w:rFonts w:ascii="Segoe UI Symbol" w:eastAsia="MS Gothic" w:hAnsi="Segoe UI Symbol" w:cs="Segoe UI Symbol"/>
                  </w:rPr>
                  <w:t>☐</w:t>
                </w:r>
              </w:sdtContent>
            </w:sdt>
            <w:r w:rsidR="00322ED6" w:rsidRPr="00D23F8F">
              <w:rPr>
                <w:rFonts w:cstheme="minorHAnsi"/>
              </w:rPr>
              <w:t>Change management and   communication</w:t>
            </w:r>
          </w:p>
          <w:p w14:paraId="56A77C82" w14:textId="77777777" w:rsidR="00322ED6" w:rsidRPr="00D23F8F" w:rsidRDefault="008C6310" w:rsidP="00322ED6">
            <w:pPr>
              <w:rPr>
                <w:rFonts w:cstheme="minorHAnsi"/>
              </w:rPr>
            </w:pPr>
            <w:sdt>
              <w:sdtPr>
                <w:rPr>
                  <w:rFonts w:cstheme="minorHAnsi"/>
                </w:rPr>
                <w:id w:val="872196166"/>
                <w14:checkbox>
                  <w14:checked w14:val="0"/>
                  <w14:checkedState w14:val="2612" w14:font="MS Gothic"/>
                  <w14:uncheckedState w14:val="2610" w14:font="MS Gothic"/>
                </w14:checkbox>
              </w:sdtPr>
              <w:sdtEndPr/>
              <w:sdtContent>
                <w:r w:rsidR="00322ED6" w:rsidRPr="00D23F8F">
                  <w:rPr>
                    <w:rFonts w:ascii="Segoe UI Symbol" w:eastAsia="MS Gothic" w:hAnsi="Segoe UI Symbol" w:cs="Segoe UI Symbol"/>
                  </w:rPr>
                  <w:t>☐</w:t>
                </w:r>
              </w:sdtContent>
            </w:sdt>
            <w:r w:rsidR="00322ED6" w:rsidRPr="00D23F8F">
              <w:rPr>
                <w:rFonts w:cstheme="minorHAnsi"/>
              </w:rPr>
              <w:t xml:space="preserve">National Board certification </w:t>
            </w:r>
          </w:p>
          <w:p w14:paraId="72606748" w14:textId="77777777" w:rsidR="00322ED6" w:rsidRPr="00D23F8F" w:rsidRDefault="008C6310" w:rsidP="00322ED6">
            <w:pPr>
              <w:rPr>
                <w:rFonts w:cstheme="minorHAnsi"/>
              </w:rPr>
            </w:pPr>
            <w:sdt>
              <w:sdtPr>
                <w:rPr>
                  <w:rFonts w:cstheme="minorHAnsi"/>
                </w:rPr>
                <w:id w:val="-336930800"/>
                <w14:checkbox>
                  <w14:checked w14:val="0"/>
                  <w14:checkedState w14:val="2612" w14:font="MS Gothic"/>
                  <w14:uncheckedState w14:val="2610" w14:font="MS Gothic"/>
                </w14:checkbox>
              </w:sdtPr>
              <w:sdtEndPr/>
              <w:sdtContent>
                <w:r w:rsidR="00322ED6" w:rsidRPr="00D23F8F">
                  <w:rPr>
                    <w:rFonts w:ascii="Segoe UI Symbol" w:eastAsia="MS Gothic" w:hAnsi="Segoe UI Symbol" w:cs="Segoe UI Symbol"/>
                  </w:rPr>
                  <w:t>☐</w:t>
                </w:r>
              </w:sdtContent>
            </w:sdt>
            <w:r w:rsidR="00322ED6" w:rsidRPr="00D23F8F">
              <w:rPr>
                <w:rFonts w:cstheme="minorHAnsi"/>
              </w:rPr>
              <w:t>Other (please specify)</w:t>
            </w:r>
            <w:sdt>
              <w:sdtPr>
                <w:rPr>
                  <w:rFonts w:cstheme="minorHAnsi"/>
                </w:rPr>
                <w:id w:val="1492608336"/>
                <w:placeholder>
                  <w:docPart w:val="4A0DF596C7D34522852353209B5BD5FC"/>
                </w:placeholder>
                <w:showingPlcHdr/>
                <w:text/>
              </w:sdtPr>
              <w:sdtEndPr/>
              <w:sdtContent>
                <w:r w:rsidR="00322ED6" w:rsidRPr="00D23F8F">
                  <w:rPr>
                    <w:rStyle w:val="PlaceholderText"/>
                    <w:rFonts w:cstheme="minorHAnsi"/>
                  </w:rPr>
                  <w:t>Click or tap here to enter text.</w:t>
                </w:r>
              </w:sdtContent>
            </w:sdt>
          </w:p>
          <w:p w14:paraId="7767301C" w14:textId="77777777" w:rsidR="00322ED6" w:rsidRPr="00D23F8F" w:rsidRDefault="00322ED6" w:rsidP="00322ED6">
            <w:pPr>
              <w:rPr>
                <w:rFonts w:cstheme="minorHAnsi"/>
              </w:rPr>
            </w:pPr>
          </w:p>
        </w:tc>
      </w:tr>
      <w:tr w:rsidR="00322ED6" w:rsidRPr="00D23F8F" w14:paraId="3D26B912" w14:textId="77777777" w:rsidTr="0064526F">
        <w:trPr>
          <w:trHeight w:val="487"/>
        </w:trPr>
        <w:tc>
          <w:tcPr>
            <w:tcW w:w="2865" w:type="dxa"/>
            <w:shd w:val="clear" w:color="auto" w:fill="D9E2F3" w:themeFill="accent1" w:themeFillTint="33"/>
            <w:vAlign w:val="center"/>
          </w:tcPr>
          <w:p w14:paraId="3CA849B5" w14:textId="77777777" w:rsidR="00322ED6" w:rsidRPr="00D23F8F" w:rsidRDefault="00322ED6" w:rsidP="00322ED6">
            <w:pPr>
              <w:rPr>
                <w:rFonts w:cstheme="minorHAnsi"/>
                <w:b/>
              </w:rPr>
            </w:pPr>
            <w:r w:rsidRPr="00D23F8F">
              <w:rPr>
                <w:rFonts w:cstheme="minorHAnsi"/>
                <w:b/>
              </w:rPr>
              <w:t xml:space="preserve">Brief Description of Services </w:t>
            </w:r>
          </w:p>
        </w:tc>
        <w:sdt>
          <w:sdtPr>
            <w:rPr>
              <w:rFonts w:cstheme="minorHAnsi"/>
            </w:rPr>
            <w:id w:val="-151069342"/>
            <w:placeholder>
              <w:docPart w:val="EA0FB52C9BB543CD8AEDCE4DBB9B1462"/>
            </w:placeholder>
            <w:showingPlcHdr/>
            <w:text/>
          </w:sdtPr>
          <w:sdtEndPr/>
          <w:sdtContent>
            <w:tc>
              <w:tcPr>
                <w:tcW w:w="6930" w:type="dxa"/>
              </w:tcPr>
              <w:p w14:paraId="1F2081F8" w14:textId="77777777" w:rsidR="00322ED6" w:rsidRPr="00D23F8F" w:rsidRDefault="00322ED6" w:rsidP="00322ED6">
                <w:pPr>
                  <w:rPr>
                    <w:rFonts w:cstheme="minorHAnsi"/>
                  </w:rPr>
                </w:pPr>
                <w:r w:rsidRPr="00D23F8F">
                  <w:rPr>
                    <w:rStyle w:val="PlaceholderText"/>
                    <w:rFonts w:cstheme="minorHAnsi"/>
                  </w:rPr>
                  <w:t>Click or tap here to enter text.</w:t>
                </w:r>
              </w:p>
            </w:tc>
          </w:sdtContent>
        </w:sdt>
      </w:tr>
      <w:tr w:rsidR="00322ED6" w:rsidRPr="00D23F8F" w14:paraId="2610AC66" w14:textId="77777777" w:rsidTr="0064526F">
        <w:trPr>
          <w:trHeight w:val="487"/>
        </w:trPr>
        <w:tc>
          <w:tcPr>
            <w:tcW w:w="2865" w:type="dxa"/>
            <w:shd w:val="clear" w:color="auto" w:fill="D9E2F3" w:themeFill="accent1" w:themeFillTint="33"/>
            <w:vAlign w:val="center"/>
          </w:tcPr>
          <w:p w14:paraId="1196C74D" w14:textId="77777777" w:rsidR="00322ED6" w:rsidRPr="00D23F8F" w:rsidRDefault="00322ED6" w:rsidP="00322ED6">
            <w:pPr>
              <w:rPr>
                <w:rFonts w:cstheme="minorHAnsi"/>
                <w:b/>
              </w:rPr>
            </w:pPr>
            <w:r w:rsidRPr="00D23F8F">
              <w:rPr>
                <w:rFonts w:cstheme="minorHAnsi"/>
                <w:b/>
              </w:rPr>
              <w:t>Additional Notes</w:t>
            </w:r>
          </w:p>
        </w:tc>
        <w:sdt>
          <w:sdtPr>
            <w:rPr>
              <w:rFonts w:cstheme="minorHAnsi"/>
            </w:rPr>
            <w:id w:val="1821847642"/>
            <w:placeholder>
              <w:docPart w:val="EA0FB52C9BB543CD8AEDCE4DBB9B1462"/>
            </w:placeholder>
            <w:showingPlcHdr/>
            <w:text/>
          </w:sdtPr>
          <w:sdtEndPr/>
          <w:sdtContent>
            <w:tc>
              <w:tcPr>
                <w:tcW w:w="6930" w:type="dxa"/>
              </w:tcPr>
              <w:p w14:paraId="60688DB1" w14:textId="77777777" w:rsidR="00322ED6" w:rsidRPr="00D23F8F" w:rsidRDefault="00322ED6" w:rsidP="00322ED6">
                <w:pPr>
                  <w:rPr>
                    <w:rFonts w:cstheme="minorHAnsi"/>
                  </w:rPr>
                </w:pPr>
                <w:r w:rsidRPr="00D23F8F">
                  <w:rPr>
                    <w:rStyle w:val="PlaceholderText"/>
                    <w:rFonts w:cstheme="minorHAnsi"/>
                  </w:rPr>
                  <w:t>Click or tap here to enter text.</w:t>
                </w:r>
              </w:p>
            </w:tc>
          </w:sdtContent>
        </w:sdt>
      </w:tr>
    </w:tbl>
    <w:p w14:paraId="05E0F398" w14:textId="77777777" w:rsidR="00B70ED2" w:rsidRPr="00D23F8F" w:rsidRDefault="00B70ED2">
      <w:pPr>
        <w:rPr>
          <w:rFonts w:eastAsia="Times New Roman" w:cstheme="minorHAnsi"/>
        </w:rPr>
        <w:sectPr w:rsidR="00B70ED2" w:rsidRPr="00D23F8F" w:rsidSect="00765553">
          <w:headerReference w:type="default" r:id="rId14"/>
          <w:headerReference w:type="first" r:id="rId15"/>
          <w:pgSz w:w="12240" w:h="15840"/>
          <w:pgMar w:top="720" w:right="720" w:bottom="720" w:left="720" w:header="720" w:footer="720" w:gutter="0"/>
          <w:cols w:space="720"/>
          <w:docGrid w:linePitch="360"/>
        </w:sectPr>
      </w:pPr>
    </w:p>
    <w:p w14:paraId="55D624B5" w14:textId="21EDC4FE" w:rsidR="0054698D" w:rsidRPr="00D23F8F" w:rsidRDefault="0054698D">
      <w:pPr>
        <w:rPr>
          <w:rFonts w:eastAsia="Times New Roman" w:cstheme="minorHAnsi"/>
        </w:rPr>
      </w:pPr>
    </w:p>
    <w:tbl>
      <w:tblPr>
        <w:tblStyle w:val="TableGrid"/>
        <w:tblW w:w="13405" w:type="dxa"/>
        <w:tblLook w:val="04A0" w:firstRow="1" w:lastRow="0" w:firstColumn="1" w:lastColumn="0" w:noHBand="0" w:noVBand="1"/>
      </w:tblPr>
      <w:tblGrid>
        <w:gridCol w:w="4410"/>
        <w:gridCol w:w="1350"/>
        <w:gridCol w:w="3240"/>
        <w:gridCol w:w="4405"/>
      </w:tblGrid>
      <w:tr w:rsidR="00D23F8F" w:rsidRPr="00D23F8F" w14:paraId="266C872D" w14:textId="77777777" w:rsidTr="003B3A74">
        <w:trPr>
          <w:trHeight w:val="620"/>
        </w:trPr>
        <w:tc>
          <w:tcPr>
            <w:tcW w:w="5760" w:type="dxa"/>
            <w:gridSpan w:val="2"/>
            <w:vAlign w:val="center"/>
          </w:tcPr>
          <w:p w14:paraId="523C985D" w14:textId="77777777" w:rsidR="00D23F8F" w:rsidRPr="00D23F8F" w:rsidRDefault="00D23F8F" w:rsidP="003B3A74">
            <w:pPr>
              <w:pStyle w:val="Header"/>
              <w:rPr>
                <w:rFonts w:cstheme="minorHAnsi"/>
                <w:b/>
              </w:rPr>
            </w:pPr>
            <w:r w:rsidRPr="00D23F8F">
              <w:rPr>
                <w:rFonts w:cstheme="minorHAnsi"/>
                <w:b/>
              </w:rPr>
              <w:t>Applicant:</w:t>
            </w:r>
          </w:p>
        </w:tc>
        <w:tc>
          <w:tcPr>
            <w:tcW w:w="7645" w:type="dxa"/>
            <w:gridSpan w:val="2"/>
            <w:vAlign w:val="center"/>
          </w:tcPr>
          <w:p w14:paraId="79AE151A" w14:textId="77777777" w:rsidR="00D23F8F" w:rsidRPr="00D23F8F" w:rsidRDefault="00D23F8F" w:rsidP="003B3A74">
            <w:pPr>
              <w:pStyle w:val="Header"/>
              <w:rPr>
                <w:rFonts w:cstheme="minorHAnsi"/>
                <w:b/>
              </w:rPr>
            </w:pPr>
            <w:r w:rsidRPr="00D23F8F">
              <w:rPr>
                <w:rFonts w:cstheme="minorHAnsi"/>
                <w:b/>
              </w:rPr>
              <w:t>Reviewer:</w:t>
            </w:r>
          </w:p>
        </w:tc>
      </w:tr>
      <w:tr w:rsidR="00D23F8F" w:rsidRPr="00D23F8F" w14:paraId="559807C4" w14:textId="77777777" w:rsidTr="003B3A74">
        <w:trPr>
          <w:trHeight w:val="710"/>
        </w:trPr>
        <w:tc>
          <w:tcPr>
            <w:tcW w:w="4410" w:type="dxa"/>
            <w:vAlign w:val="center"/>
          </w:tcPr>
          <w:p w14:paraId="2C8A7F39" w14:textId="77777777" w:rsidR="00D23F8F" w:rsidRPr="00D23F8F" w:rsidRDefault="00D23F8F" w:rsidP="003B3A74">
            <w:pPr>
              <w:pStyle w:val="Header"/>
              <w:rPr>
                <w:rFonts w:cstheme="minorHAnsi"/>
                <w:b/>
              </w:rPr>
            </w:pPr>
            <w:r w:rsidRPr="00D23F8F">
              <w:rPr>
                <w:rFonts w:cstheme="minorHAnsi"/>
                <w:b/>
              </w:rPr>
              <w:t>Date Reviewed:</w:t>
            </w:r>
          </w:p>
        </w:tc>
        <w:tc>
          <w:tcPr>
            <w:tcW w:w="4590" w:type="dxa"/>
            <w:gridSpan w:val="2"/>
            <w:vAlign w:val="bottom"/>
          </w:tcPr>
          <w:p w14:paraId="583F782F" w14:textId="77777777" w:rsidR="00D23F8F" w:rsidRPr="00D23F8F" w:rsidRDefault="00D23F8F" w:rsidP="003B3A74">
            <w:pPr>
              <w:pStyle w:val="Header"/>
              <w:rPr>
                <w:rFonts w:cstheme="minorHAnsi"/>
                <w:b/>
              </w:rPr>
            </w:pPr>
            <w:r w:rsidRPr="00D23F8F">
              <w:rPr>
                <w:rFonts w:cstheme="minorHAnsi"/>
                <w:b/>
              </w:rPr>
              <w:t xml:space="preserve">Summative Score Average:     </w:t>
            </w:r>
          </w:p>
          <w:p w14:paraId="15F2920C" w14:textId="77777777" w:rsidR="00D23F8F" w:rsidRPr="00D23F8F" w:rsidRDefault="00D23F8F" w:rsidP="003B3A74">
            <w:pPr>
              <w:pStyle w:val="Header"/>
              <w:rPr>
                <w:rFonts w:cstheme="minorHAnsi"/>
                <w:b/>
              </w:rPr>
            </w:pPr>
            <w:r w:rsidRPr="00D23F8F">
              <w:rPr>
                <w:rFonts w:cstheme="minorHAnsi"/>
                <w:b/>
              </w:rPr>
              <w:t xml:space="preserve">                                                           __________              </w:t>
            </w:r>
          </w:p>
        </w:tc>
        <w:tc>
          <w:tcPr>
            <w:tcW w:w="4405" w:type="dxa"/>
            <w:vAlign w:val="center"/>
          </w:tcPr>
          <w:p w14:paraId="15D98A36" w14:textId="77777777" w:rsidR="00D23F8F" w:rsidRPr="00D23F8F" w:rsidRDefault="008C6310" w:rsidP="003B3A74">
            <w:pPr>
              <w:pStyle w:val="Header"/>
              <w:rPr>
                <w:rFonts w:cstheme="minorHAnsi"/>
                <w:b/>
              </w:rPr>
            </w:pPr>
            <w:sdt>
              <w:sdtPr>
                <w:rPr>
                  <w:rFonts w:cstheme="minorHAnsi"/>
                  <w:b/>
                </w:rPr>
                <w:id w:val="1777597049"/>
                <w14:checkbox>
                  <w14:checked w14:val="0"/>
                  <w14:checkedState w14:val="2612" w14:font="MS Gothic"/>
                  <w14:uncheckedState w14:val="2610" w14:font="MS Gothic"/>
                </w14:checkbox>
              </w:sdtPr>
              <w:sdtEndPr/>
              <w:sdtContent>
                <w:r w:rsidR="00D23F8F" w:rsidRPr="00D23F8F">
                  <w:rPr>
                    <w:rFonts w:ascii="Segoe UI Symbol" w:eastAsia="MS Gothic" w:hAnsi="Segoe UI Symbol" w:cs="Segoe UI Symbol"/>
                    <w:b/>
                  </w:rPr>
                  <w:t>☐</w:t>
                </w:r>
              </w:sdtContent>
            </w:sdt>
            <w:r w:rsidR="00D23F8F" w:rsidRPr="00D23F8F">
              <w:rPr>
                <w:rFonts w:cstheme="minorHAnsi"/>
                <w:b/>
              </w:rPr>
              <w:t xml:space="preserve">  Approved     </w:t>
            </w:r>
            <w:sdt>
              <w:sdtPr>
                <w:rPr>
                  <w:rFonts w:cstheme="minorHAnsi"/>
                  <w:b/>
                </w:rPr>
                <w:id w:val="-1675646730"/>
                <w14:checkbox>
                  <w14:checked w14:val="0"/>
                  <w14:checkedState w14:val="2612" w14:font="MS Gothic"/>
                  <w14:uncheckedState w14:val="2610" w14:font="MS Gothic"/>
                </w14:checkbox>
              </w:sdtPr>
              <w:sdtEndPr/>
              <w:sdtContent>
                <w:r w:rsidR="00D23F8F" w:rsidRPr="00D23F8F">
                  <w:rPr>
                    <w:rFonts w:ascii="Segoe UI Symbol" w:eastAsia="MS Gothic" w:hAnsi="Segoe UI Symbol" w:cs="Segoe UI Symbol"/>
                    <w:b/>
                  </w:rPr>
                  <w:t>☐</w:t>
                </w:r>
              </w:sdtContent>
            </w:sdt>
            <w:r w:rsidR="00D23F8F" w:rsidRPr="00D23F8F">
              <w:rPr>
                <w:rFonts w:cstheme="minorHAnsi"/>
                <w:b/>
              </w:rPr>
              <w:t xml:space="preserve"> Not Approved</w:t>
            </w:r>
          </w:p>
        </w:tc>
        <w:bookmarkStart w:id="1" w:name="_GoBack"/>
        <w:bookmarkEnd w:id="1"/>
      </w:tr>
    </w:tbl>
    <w:p w14:paraId="446ED55A" w14:textId="77777777" w:rsidR="00D23F8F" w:rsidRPr="00D23F8F" w:rsidRDefault="00D23F8F" w:rsidP="00D23F8F">
      <w:pPr>
        <w:spacing w:after="0"/>
        <w:rPr>
          <w:rFonts w:cstheme="minorHAnsi"/>
        </w:rPr>
      </w:pPr>
    </w:p>
    <w:p w14:paraId="6AFBADCB" w14:textId="77777777" w:rsidR="00D23F8F" w:rsidRPr="00D23F8F" w:rsidRDefault="00D23F8F" w:rsidP="00D23F8F">
      <w:pPr>
        <w:rPr>
          <w:rFonts w:cstheme="minorHAnsi"/>
        </w:rPr>
      </w:pPr>
      <w:r w:rsidRPr="00D23F8F">
        <w:rPr>
          <w:rFonts w:cstheme="minorHAnsi"/>
          <w:b/>
        </w:rPr>
        <w:t>0</w:t>
      </w:r>
      <w:r w:rsidRPr="00D23F8F">
        <w:rPr>
          <w:rFonts w:cstheme="minorHAnsi"/>
        </w:rPr>
        <w:t xml:space="preserve"> – Incomplete, limited or no evidence of experience and/or proficiency  </w:t>
      </w:r>
    </w:p>
    <w:p w14:paraId="54472541" w14:textId="77777777" w:rsidR="00D23F8F" w:rsidRPr="00D23F8F" w:rsidRDefault="00D23F8F" w:rsidP="00D23F8F">
      <w:pPr>
        <w:rPr>
          <w:rFonts w:cstheme="minorHAnsi"/>
        </w:rPr>
      </w:pPr>
      <w:r w:rsidRPr="00D23F8F">
        <w:rPr>
          <w:rFonts w:cstheme="minorHAnsi"/>
          <w:b/>
        </w:rPr>
        <w:t>1</w:t>
      </w:r>
      <w:r w:rsidRPr="00D23F8F">
        <w:rPr>
          <w:rFonts w:cstheme="minorHAnsi"/>
        </w:rPr>
        <w:t xml:space="preserve"> - Some evidence of experience and/or proficiency</w:t>
      </w:r>
    </w:p>
    <w:p w14:paraId="486D06A7" w14:textId="77777777" w:rsidR="00D23F8F" w:rsidRPr="00D23F8F" w:rsidRDefault="00D23F8F" w:rsidP="00D23F8F">
      <w:pPr>
        <w:rPr>
          <w:rFonts w:cstheme="minorHAnsi"/>
        </w:rPr>
      </w:pPr>
      <w:r w:rsidRPr="00D23F8F">
        <w:rPr>
          <w:rFonts w:cstheme="minorHAnsi"/>
          <w:b/>
        </w:rPr>
        <w:t>2</w:t>
      </w:r>
      <w:r w:rsidRPr="00D23F8F">
        <w:rPr>
          <w:rFonts w:cstheme="minorHAnsi"/>
        </w:rPr>
        <w:t xml:space="preserve"> - Significant evidence of experience and/or proficiency                   </w:t>
      </w:r>
    </w:p>
    <w:tbl>
      <w:tblPr>
        <w:tblStyle w:val="GridTable1Light-Accent5"/>
        <w:tblW w:w="13489" w:type="dxa"/>
        <w:tblLook w:val="04A0" w:firstRow="1" w:lastRow="0" w:firstColumn="1" w:lastColumn="0" w:noHBand="0" w:noVBand="1"/>
      </w:tblPr>
      <w:tblGrid>
        <w:gridCol w:w="4652"/>
        <w:gridCol w:w="367"/>
        <w:gridCol w:w="2555"/>
        <w:gridCol w:w="2464"/>
        <w:gridCol w:w="3451"/>
      </w:tblGrid>
      <w:tr w:rsidR="00D23F8F" w:rsidRPr="00D23F8F" w14:paraId="65C3B2A4" w14:textId="77777777" w:rsidTr="003B3A74">
        <w:trPr>
          <w:cnfStyle w:val="100000000000" w:firstRow="1" w:lastRow="0" w:firstColumn="0" w:lastColumn="0" w:oddVBand="0" w:evenVBand="0" w:oddHBand="0"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4652" w:type="dxa"/>
            <w:shd w:val="clear" w:color="auto" w:fill="DEEAF6" w:themeFill="accent5" w:themeFillTint="33"/>
            <w:vAlign w:val="center"/>
          </w:tcPr>
          <w:p w14:paraId="19A51EEB" w14:textId="77777777" w:rsidR="00D23F8F" w:rsidRPr="00D23F8F" w:rsidRDefault="00D23F8F" w:rsidP="003B3A74">
            <w:pPr>
              <w:rPr>
                <w:rFonts w:cstheme="minorHAnsi"/>
              </w:rPr>
            </w:pPr>
            <w:r w:rsidRPr="00D23F8F">
              <w:rPr>
                <w:rFonts w:cstheme="minorHAnsi"/>
              </w:rPr>
              <w:t>Category</w:t>
            </w:r>
          </w:p>
        </w:tc>
        <w:tc>
          <w:tcPr>
            <w:tcW w:w="2922" w:type="dxa"/>
            <w:gridSpan w:val="2"/>
            <w:shd w:val="clear" w:color="auto" w:fill="DEEAF6" w:themeFill="accent5" w:themeFillTint="33"/>
            <w:vAlign w:val="center"/>
          </w:tcPr>
          <w:p w14:paraId="6E9FE693" w14:textId="77777777" w:rsidR="00D23F8F" w:rsidRPr="00D23F8F" w:rsidRDefault="00D23F8F" w:rsidP="003B3A74">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23F8F">
              <w:rPr>
                <w:rFonts w:cstheme="minorHAnsi"/>
              </w:rPr>
              <w:t>Responses</w:t>
            </w:r>
          </w:p>
        </w:tc>
        <w:tc>
          <w:tcPr>
            <w:tcW w:w="2464" w:type="dxa"/>
            <w:shd w:val="clear" w:color="auto" w:fill="DEEAF6" w:themeFill="accent5" w:themeFillTint="33"/>
            <w:vAlign w:val="center"/>
          </w:tcPr>
          <w:p w14:paraId="075D8101" w14:textId="77777777" w:rsidR="00D23F8F" w:rsidRPr="00D23F8F" w:rsidRDefault="00D23F8F" w:rsidP="003B3A74">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23F8F">
              <w:rPr>
                <w:rFonts w:cstheme="minorHAnsi"/>
              </w:rPr>
              <w:t>Sample Materials</w:t>
            </w:r>
          </w:p>
        </w:tc>
        <w:tc>
          <w:tcPr>
            <w:tcW w:w="3451" w:type="dxa"/>
            <w:shd w:val="clear" w:color="auto" w:fill="DEEAF6" w:themeFill="accent5" w:themeFillTint="33"/>
            <w:vAlign w:val="center"/>
          </w:tcPr>
          <w:p w14:paraId="292AB08C" w14:textId="77777777" w:rsidR="00D23F8F" w:rsidRPr="00D23F8F" w:rsidRDefault="00D23F8F" w:rsidP="003B3A74">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D23F8F">
              <w:rPr>
                <w:rFonts w:cstheme="minorHAnsi"/>
              </w:rPr>
              <w:t>Summative Score</w:t>
            </w:r>
          </w:p>
        </w:tc>
      </w:tr>
      <w:tr w:rsidR="00D23F8F" w:rsidRPr="00D23F8F" w14:paraId="54718644" w14:textId="77777777" w:rsidTr="003B3A74">
        <w:trPr>
          <w:trHeight w:val="532"/>
        </w:trPr>
        <w:tc>
          <w:tcPr>
            <w:cnfStyle w:val="001000000000" w:firstRow="0" w:lastRow="0" w:firstColumn="1" w:lastColumn="0" w:oddVBand="0" w:evenVBand="0" w:oddHBand="0" w:evenHBand="0" w:firstRowFirstColumn="0" w:firstRowLastColumn="0" w:lastRowFirstColumn="0" w:lastRowLastColumn="0"/>
            <w:tcW w:w="4652" w:type="dxa"/>
            <w:vAlign w:val="center"/>
          </w:tcPr>
          <w:p w14:paraId="1FA917DE" w14:textId="77777777" w:rsidR="00D23F8F" w:rsidRPr="00D23F8F" w:rsidRDefault="00D23F8F" w:rsidP="003B3A74">
            <w:pPr>
              <w:rPr>
                <w:rFonts w:cstheme="minorHAnsi"/>
                <w:b w:val="0"/>
              </w:rPr>
            </w:pPr>
            <w:r w:rsidRPr="00D23F8F">
              <w:rPr>
                <w:rFonts w:cstheme="minorHAnsi"/>
                <w:b w:val="0"/>
              </w:rPr>
              <w:t>General Application Support</w:t>
            </w:r>
          </w:p>
        </w:tc>
        <w:tc>
          <w:tcPr>
            <w:tcW w:w="2922" w:type="dxa"/>
            <w:gridSpan w:val="2"/>
            <w:vAlign w:val="center"/>
          </w:tcPr>
          <w:p w14:paraId="350574C5" w14:textId="77777777" w:rsidR="00D23F8F" w:rsidRPr="00D23F8F" w:rsidRDefault="00D23F8F" w:rsidP="003B3A74">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23F8F">
              <w:rPr>
                <w:rFonts w:cstheme="minorHAnsi"/>
              </w:rPr>
              <w:t>0         1         2</w:t>
            </w:r>
          </w:p>
        </w:tc>
        <w:tc>
          <w:tcPr>
            <w:tcW w:w="2464" w:type="dxa"/>
            <w:vAlign w:val="center"/>
          </w:tcPr>
          <w:p w14:paraId="2D5D6A3B" w14:textId="77777777" w:rsidR="00D23F8F" w:rsidRPr="00D23F8F" w:rsidRDefault="00D23F8F" w:rsidP="003B3A74">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23F8F">
              <w:rPr>
                <w:rFonts w:cstheme="minorHAnsi"/>
              </w:rPr>
              <w:t>0         1         2</w:t>
            </w:r>
          </w:p>
        </w:tc>
        <w:tc>
          <w:tcPr>
            <w:tcW w:w="3451" w:type="dxa"/>
            <w:vAlign w:val="center"/>
          </w:tcPr>
          <w:p w14:paraId="73C129E7" w14:textId="77777777" w:rsidR="00D23F8F" w:rsidRPr="00D23F8F" w:rsidRDefault="00D23F8F" w:rsidP="003B3A74">
            <w:pPr>
              <w:cnfStyle w:val="000000000000" w:firstRow="0" w:lastRow="0" w:firstColumn="0" w:lastColumn="0" w:oddVBand="0" w:evenVBand="0" w:oddHBand="0" w:evenHBand="0" w:firstRowFirstColumn="0" w:firstRowLastColumn="0" w:lastRowFirstColumn="0" w:lastRowLastColumn="0"/>
              <w:rPr>
                <w:rFonts w:cstheme="minorHAnsi"/>
              </w:rPr>
            </w:pPr>
            <w:r w:rsidRPr="00D23F8F">
              <w:rPr>
                <w:rFonts w:cstheme="minorHAnsi"/>
              </w:rPr>
              <w:t xml:space="preserve">       0        1        2        3        4</w:t>
            </w:r>
          </w:p>
        </w:tc>
      </w:tr>
      <w:tr w:rsidR="00D23F8F" w:rsidRPr="00D23F8F" w14:paraId="4C39CE03" w14:textId="77777777" w:rsidTr="003B3A74">
        <w:trPr>
          <w:trHeight w:val="532"/>
        </w:trPr>
        <w:tc>
          <w:tcPr>
            <w:cnfStyle w:val="001000000000" w:firstRow="0" w:lastRow="0" w:firstColumn="1" w:lastColumn="0" w:oddVBand="0" w:evenVBand="0" w:oddHBand="0" w:evenHBand="0" w:firstRowFirstColumn="0" w:firstRowLastColumn="0" w:lastRowFirstColumn="0" w:lastRowLastColumn="0"/>
            <w:tcW w:w="4652" w:type="dxa"/>
            <w:vAlign w:val="center"/>
          </w:tcPr>
          <w:p w14:paraId="2238C894" w14:textId="77777777" w:rsidR="00D23F8F" w:rsidRPr="00D23F8F" w:rsidRDefault="00D23F8F" w:rsidP="003B3A74">
            <w:pPr>
              <w:rPr>
                <w:rFonts w:cstheme="minorHAnsi"/>
                <w:b w:val="0"/>
              </w:rPr>
            </w:pPr>
            <w:r w:rsidRPr="00D23F8F">
              <w:rPr>
                <w:rFonts w:cstheme="minorHAnsi"/>
                <w:b w:val="0"/>
              </w:rPr>
              <w:t>Teacher Observation and Appraisal</w:t>
            </w:r>
          </w:p>
        </w:tc>
        <w:tc>
          <w:tcPr>
            <w:tcW w:w="2922" w:type="dxa"/>
            <w:gridSpan w:val="2"/>
            <w:vAlign w:val="center"/>
          </w:tcPr>
          <w:p w14:paraId="7773A27D" w14:textId="77777777" w:rsidR="00D23F8F" w:rsidRPr="00D23F8F" w:rsidRDefault="00D23F8F" w:rsidP="003B3A74">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23F8F">
              <w:rPr>
                <w:rFonts w:cstheme="minorHAnsi"/>
              </w:rPr>
              <w:t>0         1         2</w:t>
            </w:r>
          </w:p>
        </w:tc>
        <w:tc>
          <w:tcPr>
            <w:tcW w:w="2464" w:type="dxa"/>
            <w:vAlign w:val="center"/>
          </w:tcPr>
          <w:p w14:paraId="2A2D959D" w14:textId="77777777" w:rsidR="00D23F8F" w:rsidRPr="00D23F8F" w:rsidRDefault="00D23F8F" w:rsidP="003B3A74">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23F8F">
              <w:rPr>
                <w:rFonts w:cstheme="minorHAnsi"/>
              </w:rPr>
              <w:t>0         1         2</w:t>
            </w:r>
          </w:p>
        </w:tc>
        <w:tc>
          <w:tcPr>
            <w:tcW w:w="3451" w:type="dxa"/>
            <w:vAlign w:val="center"/>
          </w:tcPr>
          <w:p w14:paraId="31D179C8" w14:textId="77777777" w:rsidR="00D23F8F" w:rsidRPr="00D23F8F" w:rsidRDefault="00D23F8F" w:rsidP="003B3A74">
            <w:pPr>
              <w:cnfStyle w:val="000000000000" w:firstRow="0" w:lastRow="0" w:firstColumn="0" w:lastColumn="0" w:oddVBand="0" w:evenVBand="0" w:oddHBand="0" w:evenHBand="0" w:firstRowFirstColumn="0" w:firstRowLastColumn="0" w:lastRowFirstColumn="0" w:lastRowLastColumn="0"/>
              <w:rPr>
                <w:rFonts w:cstheme="minorHAnsi"/>
              </w:rPr>
            </w:pPr>
            <w:r w:rsidRPr="00D23F8F">
              <w:rPr>
                <w:rFonts w:cstheme="minorHAnsi"/>
              </w:rPr>
              <w:t xml:space="preserve">       0        1        2        3        4</w:t>
            </w:r>
          </w:p>
        </w:tc>
      </w:tr>
      <w:tr w:rsidR="00D23F8F" w:rsidRPr="00D23F8F" w14:paraId="4F6DA697" w14:textId="77777777" w:rsidTr="003B3A74">
        <w:trPr>
          <w:trHeight w:val="532"/>
        </w:trPr>
        <w:tc>
          <w:tcPr>
            <w:cnfStyle w:val="001000000000" w:firstRow="0" w:lastRow="0" w:firstColumn="1" w:lastColumn="0" w:oddVBand="0" w:evenVBand="0" w:oddHBand="0" w:evenHBand="0" w:firstRowFirstColumn="0" w:firstRowLastColumn="0" w:lastRowFirstColumn="0" w:lastRowLastColumn="0"/>
            <w:tcW w:w="4652" w:type="dxa"/>
            <w:vAlign w:val="center"/>
          </w:tcPr>
          <w:p w14:paraId="60A1398E" w14:textId="77777777" w:rsidR="00D23F8F" w:rsidRPr="00D23F8F" w:rsidRDefault="00D23F8F" w:rsidP="003B3A74">
            <w:pPr>
              <w:rPr>
                <w:rFonts w:cstheme="minorHAnsi"/>
                <w:b w:val="0"/>
              </w:rPr>
            </w:pPr>
            <w:r w:rsidRPr="00D23F8F">
              <w:rPr>
                <w:rFonts w:cstheme="minorHAnsi"/>
                <w:b w:val="0"/>
              </w:rPr>
              <w:t>Student Growth Measures</w:t>
            </w:r>
          </w:p>
        </w:tc>
        <w:tc>
          <w:tcPr>
            <w:tcW w:w="2922" w:type="dxa"/>
            <w:gridSpan w:val="2"/>
            <w:vAlign w:val="center"/>
          </w:tcPr>
          <w:p w14:paraId="2429EF14" w14:textId="77777777" w:rsidR="00D23F8F" w:rsidRPr="00D23F8F" w:rsidRDefault="00D23F8F" w:rsidP="003B3A74">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23F8F">
              <w:rPr>
                <w:rFonts w:cstheme="minorHAnsi"/>
              </w:rPr>
              <w:t>0         1         2</w:t>
            </w:r>
          </w:p>
        </w:tc>
        <w:tc>
          <w:tcPr>
            <w:tcW w:w="2464" w:type="dxa"/>
            <w:vAlign w:val="center"/>
          </w:tcPr>
          <w:p w14:paraId="77C59AB8" w14:textId="77777777" w:rsidR="00D23F8F" w:rsidRPr="00D23F8F" w:rsidRDefault="00D23F8F" w:rsidP="003B3A74">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23F8F">
              <w:rPr>
                <w:rFonts w:cstheme="minorHAnsi"/>
              </w:rPr>
              <w:t>0         1         2</w:t>
            </w:r>
          </w:p>
        </w:tc>
        <w:tc>
          <w:tcPr>
            <w:tcW w:w="3451" w:type="dxa"/>
            <w:vAlign w:val="center"/>
          </w:tcPr>
          <w:p w14:paraId="72CD777B" w14:textId="77777777" w:rsidR="00D23F8F" w:rsidRPr="00D23F8F" w:rsidRDefault="00D23F8F" w:rsidP="003B3A74">
            <w:pPr>
              <w:cnfStyle w:val="000000000000" w:firstRow="0" w:lastRow="0" w:firstColumn="0" w:lastColumn="0" w:oddVBand="0" w:evenVBand="0" w:oddHBand="0" w:evenHBand="0" w:firstRowFirstColumn="0" w:firstRowLastColumn="0" w:lastRowFirstColumn="0" w:lastRowLastColumn="0"/>
              <w:rPr>
                <w:rFonts w:cstheme="minorHAnsi"/>
              </w:rPr>
            </w:pPr>
            <w:r w:rsidRPr="00D23F8F">
              <w:rPr>
                <w:rFonts w:cstheme="minorHAnsi"/>
              </w:rPr>
              <w:t xml:space="preserve">       0        1        2        3        4</w:t>
            </w:r>
          </w:p>
        </w:tc>
      </w:tr>
      <w:tr w:rsidR="00D23F8F" w:rsidRPr="00D23F8F" w14:paraId="1EFC47A5" w14:textId="77777777" w:rsidTr="003B3A74">
        <w:trPr>
          <w:trHeight w:val="532"/>
        </w:trPr>
        <w:tc>
          <w:tcPr>
            <w:cnfStyle w:val="001000000000" w:firstRow="0" w:lastRow="0" w:firstColumn="1" w:lastColumn="0" w:oddVBand="0" w:evenVBand="0" w:oddHBand="0" w:evenHBand="0" w:firstRowFirstColumn="0" w:firstRowLastColumn="0" w:lastRowFirstColumn="0" w:lastRowLastColumn="0"/>
            <w:tcW w:w="4652" w:type="dxa"/>
            <w:vAlign w:val="center"/>
          </w:tcPr>
          <w:p w14:paraId="3C9CC0E7" w14:textId="77777777" w:rsidR="00D23F8F" w:rsidRPr="00D23F8F" w:rsidRDefault="00D23F8F" w:rsidP="003B3A74">
            <w:pPr>
              <w:rPr>
                <w:rFonts w:cstheme="minorHAnsi"/>
                <w:b w:val="0"/>
              </w:rPr>
            </w:pPr>
            <w:r w:rsidRPr="00D23F8F">
              <w:rPr>
                <w:rFonts w:cstheme="minorHAnsi"/>
                <w:b w:val="0"/>
              </w:rPr>
              <w:t>Data Analysis</w:t>
            </w:r>
          </w:p>
        </w:tc>
        <w:tc>
          <w:tcPr>
            <w:tcW w:w="2922" w:type="dxa"/>
            <w:gridSpan w:val="2"/>
            <w:vAlign w:val="center"/>
          </w:tcPr>
          <w:p w14:paraId="64A133C9" w14:textId="77777777" w:rsidR="00D23F8F" w:rsidRPr="00D23F8F" w:rsidRDefault="00D23F8F" w:rsidP="003B3A74">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23F8F">
              <w:rPr>
                <w:rFonts w:cstheme="minorHAnsi"/>
              </w:rPr>
              <w:t>0         1         2</w:t>
            </w:r>
          </w:p>
        </w:tc>
        <w:tc>
          <w:tcPr>
            <w:tcW w:w="2464" w:type="dxa"/>
            <w:vAlign w:val="center"/>
          </w:tcPr>
          <w:p w14:paraId="174C8601" w14:textId="77777777" w:rsidR="00D23F8F" w:rsidRPr="00D23F8F" w:rsidRDefault="00D23F8F" w:rsidP="003B3A74">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23F8F">
              <w:rPr>
                <w:rFonts w:cstheme="minorHAnsi"/>
              </w:rPr>
              <w:t>0         1         2</w:t>
            </w:r>
          </w:p>
        </w:tc>
        <w:tc>
          <w:tcPr>
            <w:tcW w:w="3451" w:type="dxa"/>
            <w:vAlign w:val="center"/>
          </w:tcPr>
          <w:p w14:paraId="6DBDA1FD" w14:textId="77777777" w:rsidR="00D23F8F" w:rsidRPr="00D23F8F" w:rsidRDefault="00D23F8F" w:rsidP="003B3A74">
            <w:pPr>
              <w:cnfStyle w:val="000000000000" w:firstRow="0" w:lastRow="0" w:firstColumn="0" w:lastColumn="0" w:oddVBand="0" w:evenVBand="0" w:oddHBand="0" w:evenHBand="0" w:firstRowFirstColumn="0" w:firstRowLastColumn="0" w:lastRowFirstColumn="0" w:lastRowLastColumn="0"/>
              <w:rPr>
                <w:rFonts w:cstheme="minorHAnsi"/>
              </w:rPr>
            </w:pPr>
            <w:r w:rsidRPr="00D23F8F">
              <w:rPr>
                <w:rFonts w:cstheme="minorHAnsi"/>
              </w:rPr>
              <w:t xml:space="preserve">       0        1        2        3        4</w:t>
            </w:r>
          </w:p>
        </w:tc>
      </w:tr>
      <w:tr w:rsidR="00D23F8F" w:rsidRPr="00D23F8F" w14:paraId="1A51C985" w14:textId="77777777" w:rsidTr="003B3A74">
        <w:trPr>
          <w:trHeight w:val="532"/>
        </w:trPr>
        <w:tc>
          <w:tcPr>
            <w:cnfStyle w:val="001000000000" w:firstRow="0" w:lastRow="0" w:firstColumn="1" w:lastColumn="0" w:oddVBand="0" w:evenVBand="0" w:oddHBand="0" w:evenHBand="0" w:firstRowFirstColumn="0" w:firstRowLastColumn="0" w:lastRowFirstColumn="0" w:lastRowLastColumn="0"/>
            <w:tcW w:w="4652" w:type="dxa"/>
            <w:vAlign w:val="center"/>
          </w:tcPr>
          <w:p w14:paraId="4F554B99" w14:textId="77777777" w:rsidR="00D23F8F" w:rsidRPr="00D23F8F" w:rsidRDefault="00D23F8F" w:rsidP="003B3A74">
            <w:pPr>
              <w:rPr>
                <w:rFonts w:cstheme="minorHAnsi"/>
                <w:b w:val="0"/>
              </w:rPr>
            </w:pPr>
            <w:r w:rsidRPr="00D23F8F">
              <w:rPr>
                <w:rFonts w:cstheme="minorHAnsi"/>
                <w:b w:val="0"/>
              </w:rPr>
              <w:t>Human Capital and Compensation</w:t>
            </w:r>
          </w:p>
        </w:tc>
        <w:tc>
          <w:tcPr>
            <w:tcW w:w="2922" w:type="dxa"/>
            <w:gridSpan w:val="2"/>
            <w:vAlign w:val="center"/>
          </w:tcPr>
          <w:p w14:paraId="16421170" w14:textId="77777777" w:rsidR="00D23F8F" w:rsidRPr="00D23F8F" w:rsidRDefault="00D23F8F" w:rsidP="003B3A74">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23F8F">
              <w:rPr>
                <w:rFonts w:cstheme="minorHAnsi"/>
              </w:rPr>
              <w:t>0         1         2</w:t>
            </w:r>
          </w:p>
        </w:tc>
        <w:tc>
          <w:tcPr>
            <w:tcW w:w="2464" w:type="dxa"/>
            <w:vAlign w:val="center"/>
          </w:tcPr>
          <w:p w14:paraId="7FA3BBE4" w14:textId="77777777" w:rsidR="00D23F8F" w:rsidRPr="00D23F8F" w:rsidRDefault="00D23F8F" w:rsidP="003B3A74">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23F8F">
              <w:rPr>
                <w:rFonts w:cstheme="minorHAnsi"/>
              </w:rPr>
              <w:t>0         1         2</w:t>
            </w:r>
          </w:p>
        </w:tc>
        <w:tc>
          <w:tcPr>
            <w:tcW w:w="3451" w:type="dxa"/>
            <w:vAlign w:val="center"/>
          </w:tcPr>
          <w:p w14:paraId="476C2199" w14:textId="77777777" w:rsidR="00D23F8F" w:rsidRPr="00D23F8F" w:rsidRDefault="00D23F8F" w:rsidP="003B3A74">
            <w:pPr>
              <w:cnfStyle w:val="000000000000" w:firstRow="0" w:lastRow="0" w:firstColumn="0" w:lastColumn="0" w:oddVBand="0" w:evenVBand="0" w:oddHBand="0" w:evenHBand="0" w:firstRowFirstColumn="0" w:firstRowLastColumn="0" w:lastRowFirstColumn="0" w:lastRowLastColumn="0"/>
              <w:rPr>
                <w:rFonts w:cstheme="minorHAnsi"/>
              </w:rPr>
            </w:pPr>
            <w:r w:rsidRPr="00D23F8F">
              <w:rPr>
                <w:rFonts w:cstheme="minorHAnsi"/>
              </w:rPr>
              <w:t xml:space="preserve">       0        1        2        3        4</w:t>
            </w:r>
          </w:p>
        </w:tc>
      </w:tr>
      <w:tr w:rsidR="00D23F8F" w:rsidRPr="00D23F8F" w14:paraId="6FDFE2A0" w14:textId="77777777" w:rsidTr="003B3A74">
        <w:trPr>
          <w:trHeight w:val="532"/>
        </w:trPr>
        <w:tc>
          <w:tcPr>
            <w:cnfStyle w:val="001000000000" w:firstRow="0" w:lastRow="0" w:firstColumn="1" w:lastColumn="0" w:oddVBand="0" w:evenVBand="0" w:oddHBand="0" w:evenHBand="0" w:firstRowFirstColumn="0" w:firstRowLastColumn="0" w:lastRowFirstColumn="0" w:lastRowLastColumn="0"/>
            <w:tcW w:w="4652" w:type="dxa"/>
            <w:vAlign w:val="center"/>
          </w:tcPr>
          <w:p w14:paraId="4EACAC1D" w14:textId="77777777" w:rsidR="00D23F8F" w:rsidRPr="00D23F8F" w:rsidRDefault="00D23F8F" w:rsidP="003B3A74">
            <w:pPr>
              <w:rPr>
                <w:rFonts w:cstheme="minorHAnsi"/>
                <w:b w:val="0"/>
              </w:rPr>
            </w:pPr>
            <w:r w:rsidRPr="00D23F8F">
              <w:rPr>
                <w:rFonts w:cstheme="minorHAnsi"/>
                <w:b w:val="0"/>
              </w:rPr>
              <w:t>Change Management and Communication</w:t>
            </w:r>
          </w:p>
        </w:tc>
        <w:tc>
          <w:tcPr>
            <w:tcW w:w="2922" w:type="dxa"/>
            <w:gridSpan w:val="2"/>
            <w:vAlign w:val="center"/>
          </w:tcPr>
          <w:p w14:paraId="5153A23C" w14:textId="77777777" w:rsidR="00D23F8F" w:rsidRPr="00D23F8F" w:rsidRDefault="00D23F8F" w:rsidP="003B3A74">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23F8F">
              <w:rPr>
                <w:rFonts w:cstheme="minorHAnsi"/>
              </w:rPr>
              <w:t>0         1         2</w:t>
            </w:r>
          </w:p>
        </w:tc>
        <w:tc>
          <w:tcPr>
            <w:tcW w:w="2464" w:type="dxa"/>
            <w:vAlign w:val="center"/>
          </w:tcPr>
          <w:p w14:paraId="1083BF80" w14:textId="77777777" w:rsidR="00D23F8F" w:rsidRPr="00D23F8F" w:rsidRDefault="00D23F8F" w:rsidP="003B3A74">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23F8F">
              <w:rPr>
                <w:rFonts w:cstheme="minorHAnsi"/>
              </w:rPr>
              <w:t>0         1         2</w:t>
            </w:r>
          </w:p>
        </w:tc>
        <w:tc>
          <w:tcPr>
            <w:tcW w:w="3451" w:type="dxa"/>
            <w:vAlign w:val="center"/>
          </w:tcPr>
          <w:p w14:paraId="295653F7" w14:textId="77777777" w:rsidR="00D23F8F" w:rsidRPr="00D23F8F" w:rsidRDefault="00D23F8F" w:rsidP="003B3A74">
            <w:pPr>
              <w:cnfStyle w:val="000000000000" w:firstRow="0" w:lastRow="0" w:firstColumn="0" w:lastColumn="0" w:oddVBand="0" w:evenVBand="0" w:oddHBand="0" w:evenHBand="0" w:firstRowFirstColumn="0" w:firstRowLastColumn="0" w:lastRowFirstColumn="0" w:lastRowLastColumn="0"/>
              <w:rPr>
                <w:rFonts w:cstheme="minorHAnsi"/>
              </w:rPr>
            </w:pPr>
            <w:r w:rsidRPr="00D23F8F">
              <w:rPr>
                <w:rFonts w:cstheme="minorHAnsi"/>
              </w:rPr>
              <w:t xml:space="preserve">       0        1        2        3        4</w:t>
            </w:r>
          </w:p>
        </w:tc>
      </w:tr>
      <w:tr w:rsidR="00D23F8F" w:rsidRPr="00D23F8F" w14:paraId="74F5BDA4" w14:textId="77777777" w:rsidTr="003B3A74">
        <w:trPr>
          <w:trHeight w:val="532"/>
        </w:trPr>
        <w:tc>
          <w:tcPr>
            <w:cnfStyle w:val="001000000000" w:firstRow="0" w:lastRow="0" w:firstColumn="1" w:lastColumn="0" w:oddVBand="0" w:evenVBand="0" w:oddHBand="0" w:evenHBand="0" w:firstRowFirstColumn="0" w:firstRowLastColumn="0" w:lastRowFirstColumn="0" w:lastRowLastColumn="0"/>
            <w:tcW w:w="4652" w:type="dxa"/>
            <w:vAlign w:val="center"/>
          </w:tcPr>
          <w:p w14:paraId="7B06014B" w14:textId="77777777" w:rsidR="00D23F8F" w:rsidRPr="00D23F8F" w:rsidRDefault="00D23F8F" w:rsidP="003B3A74">
            <w:pPr>
              <w:rPr>
                <w:rFonts w:cstheme="minorHAnsi"/>
                <w:b w:val="0"/>
              </w:rPr>
            </w:pPr>
            <w:r w:rsidRPr="00D23F8F">
              <w:rPr>
                <w:rFonts w:cstheme="minorHAnsi"/>
                <w:b w:val="0"/>
              </w:rPr>
              <w:t>National Board Certification</w:t>
            </w:r>
          </w:p>
        </w:tc>
        <w:tc>
          <w:tcPr>
            <w:tcW w:w="2922" w:type="dxa"/>
            <w:gridSpan w:val="2"/>
            <w:vAlign w:val="center"/>
          </w:tcPr>
          <w:p w14:paraId="306C8D1D" w14:textId="77777777" w:rsidR="00D23F8F" w:rsidRPr="00D23F8F" w:rsidRDefault="00D23F8F" w:rsidP="003B3A74">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23F8F">
              <w:rPr>
                <w:rFonts w:cstheme="minorHAnsi"/>
              </w:rPr>
              <w:t>0         1         2</w:t>
            </w:r>
          </w:p>
        </w:tc>
        <w:tc>
          <w:tcPr>
            <w:tcW w:w="2464" w:type="dxa"/>
            <w:vAlign w:val="center"/>
          </w:tcPr>
          <w:p w14:paraId="4F6E568B" w14:textId="77777777" w:rsidR="00D23F8F" w:rsidRPr="00D23F8F" w:rsidRDefault="00D23F8F" w:rsidP="003B3A74">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23F8F">
              <w:rPr>
                <w:rFonts w:cstheme="minorHAnsi"/>
              </w:rPr>
              <w:t>0         1         2</w:t>
            </w:r>
          </w:p>
        </w:tc>
        <w:tc>
          <w:tcPr>
            <w:tcW w:w="3451" w:type="dxa"/>
            <w:vAlign w:val="center"/>
          </w:tcPr>
          <w:p w14:paraId="56FAF780" w14:textId="77777777" w:rsidR="00D23F8F" w:rsidRPr="00D23F8F" w:rsidRDefault="00D23F8F" w:rsidP="003B3A74">
            <w:pPr>
              <w:cnfStyle w:val="000000000000" w:firstRow="0" w:lastRow="0" w:firstColumn="0" w:lastColumn="0" w:oddVBand="0" w:evenVBand="0" w:oddHBand="0" w:evenHBand="0" w:firstRowFirstColumn="0" w:firstRowLastColumn="0" w:lastRowFirstColumn="0" w:lastRowLastColumn="0"/>
              <w:rPr>
                <w:rFonts w:cstheme="minorHAnsi"/>
              </w:rPr>
            </w:pPr>
            <w:r w:rsidRPr="00D23F8F">
              <w:rPr>
                <w:rFonts w:cstheme="minorHAnsi"/>
              </w:rPr>
              <w:t xml:space="preserve">       0        1        2        3        4</w:t>
            </w:r>
          </w:p>
        </w:tc>
      </w:tr>
      <w:tr w:rsidR="00D23F8F" w:rsidRPr="00D23F8F" w14:paraId="04B47411" w14:textId="77777777" w:rsidTr="003B3A74">
        <w:trPr>
          <w:trHeight w:val="532"/>
        </w:trPr>
        <w:tc>
          <w:tcPr>
            <w:cnfStyle w:val="001000000000" w:firstRow="0" w:lastRow="0" w:firstColumn="1" w:lastColumn="0" w:oddVBand="0" w:evenVBand="0" w:oddHBand="0" w:evenHBand="0" w:firstRowFirstColumn="0" w:firstRowLastColumn="0" w:lastRowFirstColumn="0" w:lastRowLastColumn="0"/>
            <w:tcW w:w="4652" w:type="dxa"/>
            <w:vAlign w:val="center"/>
          </w:tcPr>
          <w:p w14:paraId="12793C1C" w14:textId="77777777" w:rsidR="00D23F8F" w:rsidRPr="00D23F8F" w:rsidRDefault="00D23F8F" w:rsidP="003B3A74">
            <w:pPr>
              <w:rPr>
                <w:rFonts w:cstheme="minorHAnsi"/>
                <w:b w:val="0"/>
              </w:rPr>
            </w:pPr>
            <w:r w:rsidRPr="00D23F8F">
              <w:rPr>
                <w:rFonts w:cstheme="minorHAnsi"/>
                <w:b w:val="0"/>
              </w:rPr>
              <w:t>Other_______</w:t>
            </w:r>
          </w:p>
        </w:tc>
        <w:tc>
          <w:tcPr>
            <w:tcW w:w="2922" w:type="dxa"/>
            <w:gridSpan w:val="2"/>
            <w:vAlign w:val="center"/>
          </w:tcPr>
          <w:p w14:paraId="5003B7A4" w14:textId="77777777" w:rsidR="00D23F8F" w:rsidRPr="00D23F8F" w:rsidRDefault="00D23F8F" w:rsidP="003B3A74">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23F8F">
              <w:rPr>
                <w:rFonts w:cstheme="minorHAnsi"/>
              </w:rPr>
              <w:t>0         1         2</w:t>
            </w:r>
          </w:p>
        </w:tc>
        <w:tc>
          <w:tcPr>
            <w:tcW w:w="2464" w:type="dxa"/>
            <w:vAlign w:val="center"/>
          </w:tcPr>
          <w:p w14:paraId="39A8F4A2" w14:textId="77777777" w:rsidR="00D23F8F" w:rsidRPr="00D23F8F" w:rsidRDefault="00D23F8F" w:rsidP="003B3A74">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D23F8F">
              <w:rPr>
                <w:rFonts w:cstheme="minorHAnsi"/>
              </w:rPr>
              <w:t>0         1         2</w:t>
            </w:r>
          </w:p>
        </w:tc>
        <w:tc>
          <w:tcPr>
            <w:tcW w:w="3451" w:type="dxa"/>
            <w:vAlign w:val="center"/>
          </w:tcPr>
          <w:p w14:paraId="21BDAD77" w14:textId="77777777" w:rsidR="00D23F8F" w:rsidRPr="00D23F8F" w:rsidRDefault="00D23F8F" w:rsidP="003B3A74">
            <w:pPr>
              <w:cnfStyle w:val="000000000000" w:firstRow="0" w:lastRow="0" w:firstColumn="0" w:lastColumn="0" w:oddVBand="0" w:evenVBand="0" w:oddHBand="0" w:evenHBand="0" w:firstRowFirstColumn="0" w:firstRowLastColumn="0" w:lastRowFirstColumn="0" w:lastRowLastColumn="0"/>
              <w:rPr>
                <w:rFonts w:cstheme="minorHAnsi"/>
              </w:rPr>
            </w:pPr>
            <w:r w:rsidRPr="00D23F8F">
              <w:rPr>
                <w:rFonts w:cstheme="minorHAnsi"/>
              </w:rPr>
              <w:t xml:space="preserve">       0        1        2        3        4</w:t>
            </w:r>
          </w:p>
        </w:tc>
      </w:tr>
      <w:tr w:rsidR="00D23F8F" w:rsidRPr="00D23F8F" w14:paraId="2C063C33" w14:textId="77777777" w:rsidTr="003B3A74">
        <w:trPr>
          <w:trHeight w:val="290"/>
        </w:trPr>
        <w:tc>
          <w:tcPr>
            <w:cnfStyle w:val="001000000000" w:firstRow="0" w:lastRow="0" w:firstColumn="1" w:lastColumn="0" w:oddVBand="0" w:evenVBand="0" w:oddHBand="0" w:evenHBand="0" w:firstRowFirstColumn="0" w:firstRowLastColumn="0" w:lastRowFirstColumn="0" w:lastRowLastColumn="0"/>
            <w:tcW w:w="13489" w:type="dxa"/>
            <w:gridSpan w:val="5"/>
            <w:shd w:val="clear" w:color="auto" w:fill="DEEAF6" w:themeFill="accent5" w:themeFillTint="33"/>
            <w:vAlign w:val="center"/>
          </w:tcPr>
          <w:p w14:paraId="19D56EBE" w14:textId="77777777" w:rsidR="00D23F8F" w:rsidRPr="00D23F8F" w:rsidRDefault="00D23F8F" w:rsidP="003B3A74">
            <w:pPr>
              <w:rPr>
                <w:rFonts w:cstheme="minorHAnsi"/>
              </w:rPr>
            </w:pPr>
          </w:p>
        </w:tc>
      </w:tr>
      <w:tr w:rsidR="00D23F8F" w:rsidRPr="00D23F8F" w14:paraId="7AB888D6" w14:textId="77777777" w:rsidTr="003B3A74">
        <w:trPr>
          <w:trHeight w:val="532"/>
        </w:trPr>
        <w:tc>
          <w:tcPr>
            <w:cnfStyle w:val="001000000000" w:firstRow="0" w:lastRow="0" w:firstColumn="1" w:lastColumn="0" w:oddVBand="0" w:evenVBand="0" w:oddHBand="0" w:evenHBand="0" w:firstRowFirstColumn="0" w:firstRowLastColumn="0" w:lastRowFirstColumn="0" w:lastRowLastColumn="0"/>
            <w:tcW w:w="5019" w:type="dxa"/>
            <w:gridSpan w:val="2"/>
            <w:vAlign w:val="center"/>
          </w:tcPr>
          <w:p w14:paraId="06404DD1" w14:textId="77777777" w:rsidR="00D23F8F" w:rsidRPr="00D23F8F" w:rsidRDefault="00D23F8F" w:rsidP="003B3A74">
            <w:pPr>
              <w:rPr>
                <w:rFonts w:cstheme="minorHAnsi"/>
                <w:b w:val="0"/>
              </w:rPr>
            </w:pPr>
            <w:r w:rsidRPr="00D23F8F">
              <w:rPr>
                <w:rFonts w:cstheme="minorHAnsi"/>
                <w:b w:val="0"/>
              </w:rPr>
              <w:t>Summary of Qualifications         0         1         2</w:t>
            </w:r>
          </w:p>
        </w:tc>
        <w:tc>
          <w:tcPr>
            <w:tcW w:w="5019" w:type="dxa"/>
            <w:gridSpan w:val="2"/>
            <w:vAlign w:val="center"/>
          </w:tcPr>
          <w:p w14:paraId="6BF603DE" w14:textId="77777777" w:rsidR="00D23F8F" w:rsidRPr="00D23F8F" w:rsidRDefault="00D23F8F" w:rsidP="003B3A74">
            <w:pPr>
              <w:cnfStyle w:val="000000000000" w:firstRow="0" w:lastRow="0" w:firstColumn="0" w:lastColumn="0" w:oddVBand="0" w:evenVBand="0" w:oddHBand="0" w:evenHBand="0" w:firstRowFirstColumn="0" w:firstRowLastColumn="0" w:lastRowFirstColumn="0" w:lastRowLastColumn="0"/>
              <w:rPr>
                <w:rFonts w:cstheme="minorHAnsi"/>
              </w:rPr>
            </w:pPr>
            <w:r w:rsidRPr="00D23F8F">
              <w:rPr>
                <w:rFonts w:cstheme="minorHAnsi"/>
              </w:rPr>
              <w:t xml:space="preserve">  References            0         1         2</w:t>
            </w:r>
          </w:p>
        </w:tc>
        <w:tc>
          <w:tcPr>
            <w:tcW w:w="3451" w:type="dxa"/>
            <w:vAlign w:val="center"/>
          </w:tcPr>
          <w:p w14:paraId="57FF5DA6" w14:textId="77777777" w:rsidR="00D23F8F" w:rsidRPr="00D23F8F" w:rsidRDefault="00D23F8F" w:rsidP="003B3A74">
            <w:pPr>
              <w:cnfStyle w:val="000000000000" w:firstRow="0" w:lastRow="0" w:firstColumn="0" w:lastColumn="0" w:oddVBand="0" w:evenVBand="0" w:oddHBand="0" w:evenHBand="0" w:firstRowFirstColumn="0" w:firstRowLastColumn="0" w:lastRowFirstColumn="0" w:lastRowLastColumn="0"/>
              <w:rPr>
                <w:rFonts w:cstheme="minorHAnsi"/>
              </w:rPr>
            </w:pPr>
            <w:r w:rsidRPr="00D23F8F">
              <w:rPr>
                <w:rFonts w:cstheme="minorHAnsi"/>
              </w:rPr>
              <w:t xml:space="preserve">       0        1        2        3        4</w:t>
            </w:r>
          </w:p>
        </w:tc>
      </w:tr>
    </w:tbl>
    <w:p w14:paraId="39AB15A5" w14:textId="6948B65A" w:rsidR="00B70ED2" w:rsidRDefault="00B70ED2">
      <w:pPr>
        <w:rPr>
          <w:rFonts w:ascii="Times New Roman" w:eastAsia="Times New Roman" w:hAnsi="Times New Roman" w:cs="Times New Roman"/>
        </w:rPr>
      </w:pPr>
    </w:p>
    <w:p w14:paraId="78C83F29" w14:textId="50A14490" w:rsidR="00D23F8F" w:rsidRPr="00E949D3" w:rsidRDefault="00D23F8F">
      <w:pPr>
        <w:rPr>
          <w:rFonts w:eastAsia="Times New Roman" w:cstheme="minorHAnsi"/>
        </w:rPr>
      </w:pPr>
      <w:r>
        <w:rPr>
          <w:rFonts w:eastAsia="Times New Roman" w:cstheme="minorHAnsi"/>
        </w:rPr>
        <w:t xml:space="preserve">Notes: </w:t>
      </w:r>
    </w:p>
    <w:sectPr w:rsidR="00D23F8F" w:rsidRPr="00E949D3" w:rsidSect="00E35E7F">
      <w:pgSz w:w="15840" w:h="12240" w:orient="landscape"/>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B56702" w14:textId="77777777" w:rsidR="006947E2" w:rsidRDefault="006947E2" w:rsidP="00C5316B">
      <w:pPr>
        <w:spacing w:after="0" w:line="240" w:lineRule="auto"/>
      </w:pPr>
      <w:r>
        <w:separator/>
      </w:r>
    </w:p>
  </w:endnote>
  <w:endnote w:type="continuationSeparator" w:id="0">
    <w:p w14:paraId="6295F2E1" w14:textId="77777777" w:rsidR="006947E2" w:rsidRDefault="006947E2" w:rsidP="00C5316B">
      <w:pPr>
        <w:spacing w:after="0" w:line="240" w:lineRule="auto"/>
      </w:pPr>
      <w:r>
        <w:continuationSeparator/>
      </w:r>
    </w:p>
  </w:endnote>
  <w:endnote w:type="continuationNotice" w:id="1">
    <w:p w14:paraId="11850593" w14:textId="77777777" w:rsidR="006947E2" w:rsidRDefault="006947E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FC92A3" w14:textId="77777777" w:rsidR="006947E2" w:rsidRDefault="006947E2" w:rsidP="00C5316B">
      <w:pPr>
        <w:spacing w:after="0" w:line="240" w:lineRule="auto"/>
      </w:pPr>
      <w:r>
        <w:separator/>
      </w:r>
    </w:p>
  </w:footnote>
  <w:footnote w:type="continuationSeparator" w:id="0">
    <w:p w14:paraId="0F6390F7" w14:textId="77777777" w:rsidR="006947E2" w:rsidRDefault="006947E2" w:rsidP="00C5316B">
      <w:pPr>
        <w:spacing w:after="0" w:line="240" w:lineRule="auto"/>
      </w:pPr>
      <w:r>
        <w:continuationSeparator/>
      </w:r>
    </w:p>
  </w:footnote>
  <w:footnote w:type="continuationNotice" w:id="1">
    <w:p w14:paraId="658AB9C0" w14:textId="77777777" w:rsidR="006947E2" w:rsidRDefault="006947E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822180" w14:textId="77941C92" w:rsidR="00EC223B" w:rsidRPr="00EC223B" w:rsidRDefault="00EC223B" w:rsidP="003B3A74">
    <w:pPr>
      <w:pStyle w:val="Header"/>
      <w:jc w:val="center"/>
      <w:rPr>
        <w:b/>
        <w:color w:val="C00000"/>
        <w:sz w:val="28"/>
        <w:szCs w:val="28"/>
      </w:rPr>
    </w:pPr>
    <w:r w:rsidRPr="00EC223B">
      <w:rPr>
        <w:b/>
        <w:color w:val="C00000"/>
        <w:sz w:val="28"/>
        <w:szCs w:val="28"/>
      </w:rPr>
      <w:t>Teacher Incentive Allotment</w:t>
    </w:r>
  </w:p>
  <w:p w14:paraId="2784C95A" w14:textId="7DF20CE2" w:rsidR="00EC223B" w:rsidRPr="00EC223B" w:rsidRDefault="00EC223B" w:rsidP="003B3A74">
    <w:pPr>
      <w:pStyle w:val="Header"/>
      <w:jc w:val="center"/>
      <w:rPr>
        <w:b/>
        <w:color w:val="0070C0"/>
        <w:sz w:val="32"/>
        <w:szCs w:val="32"/>
      </w:rPr>
    </w:pPr>
    <w:r w:rsidRPr="00EC223B">
      <w:rPr>
        <w:b/>
        <w:color w:val="0070C0"/>
        <w:sz w:val="32"/>
        <w:szCs w:val="32"/>
      </w:rPr>
      <w:t>Technical Assistance Provider Applic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DFACCA" w14:textId="53DCF5D3" w:rsidR="008C6310" w:rsidRDefault="008C6310">
    <w:pPr>
      <w:pStyle w:val="Header"/>
      <w:rPr>
        <w:b/>
      </w:rPr>
    </w:pPr>
    <w:r>
      <w:rPr>
        <w:b/>
      </w:rPr>
      <w:t>FOR REFERENCE ONLY</w:t>
    </w:r>
  </w:p>
  <w:p w14:paraId="2F62CA5C" w14:textId="62800F81" w:rsidR="00E35E7F" w:rsidRPr="008C6310" w:rsidRDefault="002D527C">
    <w:pPr>
      <w:pStyle w:val="Header"/>
      <w:rPr>
        <w:u w:val="single"/>
      </w:rPr>
    </w:pPr>
    <w:r w:rsidRPr="008C6310">
      <w:rPr>
        <w:u w:val="single"/>
      </w:rPr>
      <w:t>Technical Assistance Provider Scoring Rubri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63D70"/>
    <w:multiLevelType w:val="hybridMultilevel"/>
    <w:tmpl w:val="85884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7B7744"/>
    <w:multiLevelType w:val="hybridMultilevel"/>
    <w:tmpl w:val="57BC20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5FB1965"/>
    <w:multiLevelType w:val="hybridMultilevel"/>
    <w:tmpl w:val="E8547D4E"/>
    <w:lvl w:ilvl="0" w:tplc="68F87E14">
      <w:start w:val="1"/>
      <w:numFmt w:val="bullet"/>
      <w:lvlText w:val="r"/>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C65D8A"/>
    <w:multiLevelType w:val="hybridMultilevel"/>
    <w:tmpl w:val="97507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7A4E85"/>
    <w:multiLevelType w:val="hybridMultilevel"/>
    <w:tmpl w:val="999454F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E2C676B"/>
    <w:multiLevelType w:val="hybridMultilevel"/>
    <w:tmpl w:val="37120E7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2370C65"/>
    <w:multiLevelType w:val="hybridMultilevel"/>
    <w:tmpl w:val="F86E4D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936B05"/>
    <w:multiLevelType w:val="hybridMultilevel"/>
    <w:tmpl w:val="E7DA47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8440E1"/>
    <w:multiLevelType w:val="hybridMultilevel"/>
    <w:tmpl w:val="881C2F54"/>
    <w:lvl w:ilvl="0" w:tplc="68F87E14">
      <w:start w:val="1"/>
      <w:numFmt w:val="bullet"/>
      <w:lvlText w:val="r"/>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5D030B8"/>
    <w:multiLevelType w:val="hybridMultilevel"/>
    <w:tmpl w:val="4EA2F75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BDE7F2A"/>
    <w:multiLevelType w:val="hybridMultilevel"/>
    <w:tmpl w:val="A7F62D6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C10006A"/>
    <w:multiLevelType w:val="hybridMultilevel"/>
    <w:tmpl w:val="0D14FD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C635FDD"/>
    <w:multiLevelType w:val="hybridMultilevel"/>
    <w:tmpl w:val="5038D64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7"/>
  </w:num>
  <w:num w:numId="2">
    <w:abstractNumId w:val="11"/>
  </w:num>
  <w:num w:numId="3">
    <w:abstractNumId w:val="10"/>
  </w:num>
  <w:num w:numId="4">
    <w:abstractNumId w:val="1"/>
  </w:num>
  <w:num w:numId="5">
    <w:abstractNumId w:val="6"/>
  </w:num>
  <w:num w:numId="6">
    <w:abstractNumId w:val="4"/>
  </w:num>
  <w:num w:numId="7">
    <w:abstractNumId w:val="3"/>
  </w:num>
  <w:num w:numId="8">
    <w:abstractNumId w:val="12"/>
  </w:num>
  <w:num w:numId="9">
    <w:abstractNumId w:val="2"/>
  </w:num>
  <w:num w:numId="10">
    <w:abstractNumId w:val="8"/>
  </w:num>
  <w:num w:numId="11">
    <w:abstractNumId w:val="9"/>
  </w:num>
  <w:num w:numId="12">
    <w:abstractNumId w:val="5"/>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MDQzMDI0MDI1NjdS0lEKTi0uzszPAykwrgUAbbyH3SwAAAA="/>
  </w:docVars>
  <w:rsids>
    <w:rsidRoot w:val="00A46A1F"/>
    <w:rsid w:val="00001635"/>
    <w:rsid w:val="000145B2"/>
    <w:rsid w:val="00015852"/>
    <w:rsid w:val="00015A41"/>
    <w:rsid w:val="00015BCC"/>
    <w:rsid w:val="000178DD"/>
    <w:rsid w:val="00023A62"/>
    <w:rsid w:val="00031A4B"/>
    <w:rsid w:val="00036214"/>
    <w:rsid w:val="00040A51"/>
    <w:rsid w:val="000469F7"/>
    <w:rsid w:val="000510F7"/>
    <w:rsid w:val="000570C1"/>
    <w:rsid w:val="00065527"/>
    <w:rsid w:val="00080114"/>
    <w:rsid w:val="00080239"/>
    <w:rsid w:val="00080B38"/>
    <w:rsid w:val="00094EE6"/>
    <w:rsid w:val="00096196"/>
    <w:rsid w:val="000B11CB"/>
    <w:rsid w:val="000B284B"/>
    <w:rsid w:val="000B557B"/>
    <w:rsid w:val="000D17FF"/>
    <w:rsid w:val="000D4576"/>
    <w:rsid w:val="000E0035"/>
    <w:rsid w:val="001000B3"/>
    <w:rsid w:val="00100FAF"/>
    <w:rsid w:val="0010472E"/>
    <w:rsid w:val="00107E5B"/>
    <w:rsid w:val="00111547"/>
    <w:rsid w:val="00114D78"/>
    <w:rsid w:val="00124930"/>
    <w:rsid w:val="00130255"/>
    <w:rsid w:val="00132FF3"/>
    <w:rsid w:val="00136CD6"/>
    <w:rsid w:val="0016184D"/>
    <w:rsid w:val="0016186C"/>
    <w:rsid w:val="00172BA7"/>
    <w:rsid w:val="001735A3"/>
    <w:rsid w:val="00192EAE"/>
    <w:rsid w:val="00193DD9"/>
    <w:rsid w:val="001A5BAE"/>
    <w:rsid w:val="001B049E"/>
    <w:rsid w:val="001B0BCD"/>
    <w:rsid w:val="001C49ED"/>
    <w:rsid w:val="001C5BA0"/>
    <w:rsid w:val="001C7FF2"/>
    <w:rsid w:val="001D7579"/>
    <w:rsid w:val="001E4D08"/>
    <w:rsid w:val="001F3608"/>
    <w:rsid w:val="001F43B1"/>
    <w:rsid w:val="00200BA1"/>
    <w:rsid w:val="00201E85"/>
    <w:rsid w:val="0020430D"/>
    <w:rsid w:val="002063E9"/>
    <w:rsid w:val="00206721"/>
    <w:rsid w:val="0021046D"/>
    <w:rsid w:val="00223A1A"/>
    <w:rsid w:val="0023376B"/>
    <w:rsid w:val="00234ADD"/>
    <w:rsid w:val="002350A6"/>
    <w:rsid w:val="00237886"/>
    <w:rsid w:val="0025642E"/>
    <w:rsid w:val="00257964"/>
    <w:rsid w:val="00260140"/>
    <w:rsid w:val="0026665B"/>
    <w:rsid w:val="0029067A"/>
    <w:rsid w:val="002A7D0D"/>
    <w:rsid w:val="002B07DC"/>
    <w:rsid w:val="002B0DB6"/>
    <w:rsid w:val="002B2F33"/>
    <w:rsid w:val="002C0485"/>
    <w:rsid w:val="002C0CD0"/>
    <w:rsid w:val="002C7C79"/>
    <w:rsid w:val="002D3605"/>
    <w:rsid w:val="002D527C"/>
    <w:rsid w:val="002E40FB"/>
    <w:rsid w:val="002E5D1F"/>
    <w:rsid w:val="0030033F"/>
    <w:rsid w:val="00301FA0"/>
    <w:rsid w:val="00302FB5"/>
    <w:rsid w:val="00303468"/>
    <w:rsid w:val="00304C58"/>
    <w:rsid w:val="00315AC3"/>
    <w:rsid w:val="00322ED6"/>
    <w:rsid w:val="003259D1"/>
    <w:rsid w:val="00332121"/>
    <w:rsid w:val="00332AE4"/>
    <w:rsid w:val="00335CC3"/>
    <w:rsid w:val="003473EC"/>
    <w:rsid w:val="003535E7"/>
    <w:rsid w:val="003561E2"/>
    <w:rsid w:val="0036169A"/>
    <w:rsid w:val="00364A7A"/>
    <w:rsid w:val="00365644"/>
    <w:rsid w:val="00372D52"/>
    <w:rsid w:val="00396B80"/>
    <w:rsid w:val="003A1374"/>
    <w:rsid w:val="003A36AC"/>
    <w:rsid w:val="003B01AE"/>
    <w:rsid w:val="003B275B"/>
    <w:rsid w:val="003B3A74"/>
    <w:rsid w:val="003D046C"/>
    <w:rsid w:val="003D7628"/>
    <w:rsid w:val="003E7DE9"/>
    <w:rsid w:val="003F10D6"/>
    <w:rsid w:val="003F40A5"/>
    <w:rsid w:val="003F4F68"/>
    <w:rsid w:val="00402370"/>
    <w:rsid w:val="00404CAB"/>
    <w:rsid w:val="00411F31"/>
    <w:rsid w:val="00412F62"/>
    <w:rsid w:val="0041579A"/>
    <w:rsid w:val="00424C7C"/>
    <w:rsid w:val="00426718"/>
    <w:rsid w:val="00430F57"/>
    <w:rsid w:val="004425D9"/>
    <w:rsid w:val="00446BD4"/>
    <w:rsid w:val="004575ED"/>
    <w:rsid w:val="00457C76"/>
    <w:rsid w:val="004822FD"/>
    <w:rsid w:val="00484FB7"/>
    <w:rsid w:val="004A433A"/>
    <w:rsid w:val="004A4A19"/>
    <w:rsid w:val="004A7C43"/>
    <w:rsid w:val="004B11AD"/>
    <w:rsid w:val="004B5C34"/>
    <w:rsid w:val="004D40EF"/>
    <w:rsid w:val="004D6B40"/>
    <w:rsid w:val="004E06DC"/>
    <w:rsid w:val="004E1385"/>
    <w:rsid w:val="004E1C52"/>
    <w:rsid w:val="004E69B6"/>
    <w:rsid w:val="004E72F9"/>
    <w:rsid w:val="0050783D"/>
    <w:rsid w:val="0051385A"/>
    <w:rsid w:val="00526760"/>
    <w:rsid w:val="00535009"/>
    <w:rsid w:val="005402EC"/>
    <w:rsid w:val="005442D8"/>
    <w:rsid w:val="005443BD"/>
    <w:rsid w:val="00545664"/>
    <w:rsid w:val="0054698D"/>
    <w:rsid w:val="0056242F"/>
    <w:rsid w:val="00562C5D"/>
    <w:rsid w:val="00574ECC"/>
    <w:rsid w:val="00583CF5"/>
    <w:rsid w:val="00595BCD"/>
    <w:rsid w:val="00596714"/>
    <w:rsid w:val="00596F13"/>
    <w:rsid w:val="005A1EA7"/>
    <w:rsid w:val="005A7173"/>
    <w:rsid w:val="005C1888"/>
    <w:rsid w:val="005C38F6"/>
    <w:rsid w:val="00626DA3"/>
    <w:rsid w:val="00642EDE"/>
    <w:rsid w:val="00644100"/>
    <w:rsid w:val="0064526F"/>
    <w:rsid w:val="00650210"/>
    <w:rsid w:val="00665756"/>
    <w:rsid w:val="00665885"/>
    <w:rsid w:val="00684404"/>
    <w:rsid w:val="006907EE"/>
    <w:rsid w:val="00693BA8"/>
    <w:rsid w:val="006947E2"/>
    <w:rsid w:val="00694DCF"/>
    <w:rsid w:val="00695353"/>
    <w:rsid w:val="006B425C"/>
    <w:rsid w:val="006B780F"/>
    <w:rsid w:val="006C3C3C"/>
    <w:rsid w:val="006C3F28"/>
    <w:rsid w:val="006C66E2"/>
    <w:rsid w:val="006E249C"/>
    <w:rsid w:val="006E4761"/>
    <w:rsid w:val="006F06AE"/>
    <w:rsid w:val="006F72DE"/>
    <w:rsid w:val="007141CF"/>
    <w:rsid w:val="00734DFB"/>
    <w:rsid w:val="00745027"/>
    <w:rsid w:val="00745F66"/>
    <w:rsid w:val="00746BC6"/>
    <w:rsid w:val="00750CA6"/>
    <w:rsid w:val="00754572"/>
    <w:rsid w:val="00755073"/>
    <w:rsid w:val="00755717"/>
    <w:rsid w:val="007610CE"/>
    <w:rsid w:val="0076411A"/>
    <w:rsid w:val="00765553"/>
    <w:rsid w:val="007676BB"/>
    <w:rsid w:val="00782184"/>
    <w:rsid w:val="0078256C"/>
    <w:rsid w:val="00787ACC"/>
    <w:rsid w:val="007C0E65"/>
    <w:rsid w:val="007C130E"/>
    <w:rsid w:val="007C22E9"/>
    <w:rsid w:val="007C4AB4"/>
    <w:rsid w:val="007C6D34"/>
    <w:rsid w:val="007D12EE"/>
    <w:rsid w:val="007D2EBE"/>
    <w:rsid w:val="007D5AFF"/>
    <w:rsid w:val="007E1767"/>
    <w:rsid w:val="007E1FA9"/>
    <w:rsid w:val="007E7315"/>
    <w:rsid w:val="007F3A94"/>
    <w:rsid w:val="007F49EE"/>
    <w:rsid w:val="007F5C1D"/>
    <w:rsid w:val="007F6C20"/>
    <w:rsid w:val="0080207C"/>
    <w:rsid w:val="008042ED"/>
    <w:rsid w:val="00804C5D"/>
    <w:rsid w:val="00810B71"/>
    <w:rsid w:val="008129CB"/>
    <w:rsid w:val="0081606F"/>
    <w:rsid w:val="00835BF1"/>
    <w:rsid w:val="008378E6"/>
    <w:rsid w:val="00837D5C"/>
    <w:rsid w:val="0084511B"/>
    <w:rsid w:val="00847D46"/>
    <w:rsid w:val="008504C4"/>
    <w:rsid w:val="00870D2D"/>
    <w:rsid w:val="0087436C"/>
    <w:rsid w:val="008810ED"/>
    <w:rsid w:val="0088490B"/>
    <w:rsid w:val="00893745"/>
    <w:rsid w:val="008976E3"/>
    <w:rsid w:val="008A7988"/>
    <w:rsid w:val="008B0451"/>
    <w:rsid w:val="008B0ADE"/>
    <w:rsid w:val="008B5926"/>
    <w:rsid w:val="008C23D4"/>
    <w:rsid w:val="008C6310"/>
    <w:rsid w:val="008D3A36"/>
    <w:rsid w:val="008D5055"/>
    <w:rsid w:val="008F22E5"/>
    <w:rsid w:val="008F5AAC"/>
    <w:rsid w:val="00924F8B"/>
    <w:rsid w:val="0092636F"/>
    <w:rsid w:val="009436A9"/>
    <w:rsid w:val="00946AF2"/>
    <w:rsid w:val="00947913"/>
    <w:rsid w:val="009535F8"/>
    <w:rsid w:val="00953902"/>
    <w:rsid w:val="00957056"/>
    <w:rsid w:val="00964BD1"/>
    <w:rsid w:val="00973F4E"/>
    <w:rsid w:val="009759AF"/>
    <w:rsid w:val="009770F7"/>
    <w:rsid w:val="009800EE"/>
    <w:rsid w:val="00983E37"/>
    <w:rsid w:val="009874E6"/>
    <w:rsid w:val="00992CA5"/>
    <w:rsid w:val="0099752E"/>
    <w:rsid w:val="00997EE0"/>
    <w:rsid w:val="009B3695"/>
    <w:rsid w:val="009B5155"/>
    <w:rsid w:val="009B68A5"/>
    <w:rsid w:val="009D3335"/>
    <w:rsid w:val="009D666A"/>
    <w:rsid w:val="009D7AF3"/>
    <w:rsid w:val="009D7E6C"/>
    <w:rsid w:val="009F37ED"/>
    <w:rsid w:val="009F4D7A"/>
    <w:rsid w:val="00A035A5"/>
    <w:rsid w:val="00A10A5D"/>
    <w:rsid w:val="00A17CFA"/>
    <w:rsid w:val="00A23382"/>
    <w:rsid w:val="00A362AD"/>
    <w:rsid w:val="00A37065"/>
    <w:rsid w:val="00A37485"/>
    <w:rsid w:val="00A46A1F"/>
    <w:rsid w:val="00A52A91"/>
    <w:rsid w:val="00A573DA"/>
    <w:rsid w:val="00A6399A"/>
    <w:rsid w:val="00A645C2"/>
    <w:rsid w:val="00A73765"/>
    <w:rsid w:val="00A73B90"/>
    <w:rsid w:val="00AA35BA"/>
    <w:rsid w:val="00AA71E1"/>
    <w:rsid w:val="00AB4D02"/>
    <w:rsid w:val="00AB6A27"/>
    <w:rsid w:val="00AC39C4"/>
    <w:rsid w:val="00AC6AAC"/>
    <w:rsid w:val="00AC729E"/>
    <w:rsid w:val="00AC7DAD"/>
    <w:rsid w:val="00AD49EE"/>
    <w:rsid w:val="00AD7CF8"/>
    <w:rsid w:val="00AE4CD9"/>
    <w:rsid w:val="00AF3889"/>
    <w:rsid w:val="00AF65D3"/>
    <w:rsid w:val="00B127BE"/>
    <w:rsid w:val="00B13505"/>
    <w:rsid w:val="00B15556"/>
    <w:rsid w:val="00B21481"/>
    <w:rsid w:val="00B22A8F"/>
    <w:rsid w:val="00B23282"/>
    <w:rsid w:val="00B24C68"/>
    <w:rsid w:val="00B34377"/>
    <w:rsid w:val="00B362EF"/>
    <w:rsid w:val="00B42294"/>
    <w:rsid w:val="00B437B4"/>
    <w:rsid w:val="00B45004"/>
    <w:rsid w:val="00B451B3"/>
    <w:rsid w:val="00B52654"/>
    <w:rsid w:val="00B53B70"/>
    <w:rsid w:val="00B57684"/>
    <w:rsid w:val="00B6591F"/>
    <w:rsid w:val="00B66E16"/>
    <w:rsid w:val="00B70B59"/>
    <w:rsid w:val="00B70ED2"/>
    <w:rsid w:val="00B72AEA"/>
    <w:rsid w:val="00B760B5"/>
    <w:rsid w:val="00B77F78"/>
    <w:rsid w:val="00BA3E14"/>
    <w:rsid w:val="00BA4884"/>
    <w:rsid w:val="00BB40AA"/>
    <w:rsid w:val="00BC359D"/>
    <w:rsid w:val="00BC46D7"/>
    <w:rsid w:val="00BC51BB"/>
    <w:rsid w:val="00BD0D2C"/>
    <w:rsid w:val="00BD4E51"/>
    <w:rsid w:val="00BD6F0A"/>
    <w:rsid w:val="00BF7D7C"/>
    <w:rsid w:val="00C10F65"/>
    <w:rsid w:val="00C12647"/>
    <w:rsid w:val="00C15562"/>
    <w:rsid w:val="00C173A9"/>
    <w:rsid w:val="00C23062"/>
    <w:rsid w:val="00C2528B"/>
    <w:rsid w:val="00C27A51"/>
    <w:rsid w:val="00C348D6"/>
    <w:rsid w:val="00C45772"/>
    <w:rsid w:val="00C5316B"/>
    <w:rsid w:val="00C65AD0"/>
    <w:rsid w:val="00C70FB1"/>
    <w:rsid w:val="00C754B2"/>
    <w:rsid w:val="00C8676B"/>
    <w:rsid w:val="00C87043"/>
    <w:rsid w:val="00C94898"/>
    <w:rsid w:val="00C96FA4"/>
    <w:rsid w:val="00C97352"/>
    <w:rsid w:val="00C97A2B"/>
    <w:rsid w:val="00CA0367"/>
    <w:rsid w:val="00CB2B0D"/>
    <w:rsid w:val="00CB7F5C"/>
    <w:rsid w:val="00CC15C3"/>
    <w:rsid w:val="00CC313B"/>
    <w:rsid w:val="00CC44EB"/>
    <w:rsid w:val="00CC483C"/>
    <w:rsid w:val="00CC690B"/>
    <w:rsid w:val="00CD49E8"/>
    <w:rsid w:val="00CD797C"/>
    <w:rsid w:val="00CE40B2"/>
    <w:rsid w:val="00CF0E42"/>
    <w:rsid w:val="00CF4B41"/>
    <w:rsid w:val="00CF5842"/>
    <w:rsid w:val="00CF7B18"/>
    <w:rsid w:val="00D07B1F"/>
    <w:rsid w:val="00D155F4"/>
    <w:rsid w:val="00D2020D"/>
    <w:rsid w:val="00D2031A"/>
    <w:rsid w:val="00D20903"/>
    <w:rsid w:val="00D209E3"/>
    <w:rsid w:val="00D20B6D"/>
    <w:rsid w:val="00D20BB3"/>
    <w:rsid w:val="00D23F8F"/>
    <w:rsid w:val="00D30A7B"/>
    <w:rsid w:val="00D32694"/>
    <w:rsid w:val="00D33080"/>
    <w:rsid w:val="00D404A7"/>
    <w:rsid w:val="00D40C59"/>
    <w:rsid w:val="00D46B92"/>
    <w:rsid w:val="00D46EC2"/>
    <w:rsid w:val="00D520FF"/>
    <w:rsid w:val="00D53260"/>
    <w:rsid w:val="00D557BA"/>
    <w:rsid w:val="00D6269C"/>
    <w:rsid w:val="00D6439A"/>
    <w:rsid w:val="00D65629"/>
    <w:rsid w:val="00D672E0"/>
    <w:rsid w:val="00D67627"/>
    <w:rsid w:val="00D73AC2"/>
    <w:rsid w:val="00D74612"/>
    <w:rsid w:val="00D773D2"/>
    <w:rsid w:val="00D83816"/>
    <w:rsid w:val="00D91190"/>
    <w:rsid w:val="00D94F4F"/>
    <w:rsid w:val="00D9635A"/>
    <w:rsid w:val="00DA0A0B"/>
    <w:rsid w:val="00DA1E71"/>
    <w:rsid w:val="00DC0036"/>
    <w:rsid w:val="00DC083C"/>
    <w:rsid w:val="00DC2404"/>
    <w:rsid w:val="00DC66F4"/>
    <w:rsid w:val="00DD3138"/>
    <w:rsid w:val="00DD4616"/>
    <w:rsid w:val="00DE01CE"/>
    <w:rsid w:val="00DE063F"/>
    <w:rsid w:val="00DE23F5"/>
    <w:rsid w:val="00DF3670"/>
    <w:rsid w:val="00DF6B09"/>
    <w:rsid w:val="00E02C1D"/>
    <w:rsid w:val="00E06F72"/>
    <w:rsid w:val="00E13874"/>
    <w:rsid w:val="00E14FAB"/>
    <w:rsid w:val="00E15297"/>
    <w:rsid w:val="00E213ED"/>
    <w:rsid w:val="00E230AE"/>
    <w:rsid w:val="00E275F2"/>
    <w:rsid w:val="00E31585"/>
    <w:rsid w:val="00E35E7F"/>
    <w:rsid w:val="00E40A9E"/>
    <w:rsid w:val="00E50AEB"/>
    <w:rsid w:val="00E67133"/>
    <w:rsid w:val="00E74B3B"/>
    <w:rsid w:val="00E75A22"/>
    <w:rsid w:val="00E80C0F"/>
    <w:rsid w:val="00E949D3"/>
    <w:rsid w:val="00EA1841"/>
    <w:rsid w:val="00EA2007"/>
    <w:rsid w:val="00EB2139"/>
    <w:rsid w:val="00EB2EB0"/>
    <w:rsid w:val="00EB3902"/>
    <w:rsid w:val="00EB3B36"/>
    <w:rsid w:val="00EB3E13"/>
    <w:rsid w:val="00EC223B"/>
    <w:rsid w:val="00ED7D8D"/>
    <w:rsid w:val="00EE260E"/>
    <w:rsid w:val="00EF0CB4"/>
    <w:rsid w:val="00EF389C"/>
    <w:rsid w:val="00EF4AB3"/>
    <w:rsid w:val="00F02F02"/>
    <w:rsid w:val="00F12CF6"/>
    <w:rsid w:val="00F13AD8"/>
    <w:rsid w:val="00F141ED"/>
    <w:rsid w:val="00F20BEE"/>
    <w:rsid w:val="00F3493E"/>
    <w:rsid w:val="00F4211B"/>
    <w:rsid w:val="00F4337A"/>
    <w:rsid w:val="00F44956"/>
    <w:rsid w:val="00F4698F"/>
    <w:rsid w:val="00F51919"/>
    <w:rsid w:val="00F53D28"/>
    <w:rsid w:val="00F74159"/>
    <w:rsid w:val="00F7572F"/>
    <w:rsid w:val="00F90B9C"/>
    <w:rsid w:val="00F947C7"/>
    <w:rsid w:val="00F966A5"/>
    <w:rsid w:val="00FB761F"/>
    <w:rsid w:val="00FD0BC4"/>
    <w:rsid w:val="00FD6ACC"/>
    <w:rsid w:val="00FE0D73"/>
    <w:rsid w:val="00FE3BD8"/>
    <w:rsid w:val="00FF547E"/>
    <w:rsid w:val="01E7779C"/>
    <w:rsid w:val="07E44701"/>
    <w:rsid w:val="0BBC70A2"/>
    <w:rsid w:val="0C8686A7"/>
    <w:rsid w:val="0E19936D"/>
    <w:rsid w:val="0E30BAB9"/>
    <w:rsid w:val="134ADEC9"/>
    <w:rsid w:val="1D2193D9"/>
    <w:rsid w:val="1F0FE0FC"/>
    <w:rsid w:val="218D8DC7"/>
    <w:rsid w:val="2A09DB9A"/>
    <w:rsid w:val="382D86D0"/>
    <w:rsid w:val="38DC2D11"/>
    <w:rsid w:val="3BE4F4D8"/>
    <w:rsid w:val="3DEE93C8"/>
    <w:rsid w:val="4754F600"/>
    <w:rsid w:val="4B7A1D91"/>
    <w:rsid w:val="4E821BE0"/>
    <w:rsid w:val="531B85C2"/>
    <w:rsid w:val="53298FC9"/>
    <w:rsid w:val="5589A332"/>
    <w:rsid w:val="59DAE2D1"/>
    <w:rsid w:val="6A7C5B8A"/>
    <w:rsid w:val="7F337E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0A4201C"/>
  <w15:chartTrackingRefBased/>
  <w15:docId w15:val="{9B63ED70-247B-437C-9599-1C1628004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22ED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46A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7A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7A2B"/>
    <w:rPr>
      <w:rFonts w:ascii="Segoe UI" w:hAnsi="Segoe UI" w:cs="Segoe UI"/>
      <w:sz w:val="18"/>
      <w:szCs w:val="18"/>
    </w:rPr>
  </w:style>
  <w:style w:type="paragraph" w:styleId="ListParagraph">
    <w:name w:val="List Paragraph"/>
    <w:basedOn w:val="Normal"/>
    <w:uiPriority w:val="34"/>
    <w:qFormat/>
    <w:rsid w:val="00CF4B41"/>
    <w:pPr>
      <w:ind w:left="720"/>
      <w:contextualSpacing/>
    </w:pPr>
  </w:style>
  <w:style w:type="character" w:styleId="CommentReference">
    <w:name w:val="annotation reference"/>
    <w:basedOn w:val="DefaultParagraphFont"/>
    <w:uiPriority w:val="99"/>
    <w:semiHidden/>
    <w:unhideWhenUsed/>
    <w:rsid w:val="00CA0367"/>
    <w:rPr>
      <w:sz w:val="16"/>
      <w:szCs w:val="16"/>
    </w:rPr>
  </w:style>
  <w:style w:type="paragraph" w:styleId="CommentText">
    <w:name w:val="annotation text"/>
    <w:basedOn w:val="Normal"/>
    <w:link w:val="CommentTextChar"/>
    <w:uiPriority w:val="99"/>
    <w:semiHidden/>
    <w:unhideWhenUsed/>
    <w:rsid w:val="00CA0367"/>
    <w:pPr>
      <w:spacing w:line="240" w:lineRule="auto"/>
    </w:pPr>
    <w:rPr>
      <w:sz w:val="20"/>
      <w:szCs w:val="20"/>
    </w:rPr>
  </w:style>
  <w:style w:type="character" w:customStyle="1" w:styleId="CommentTextChar">
    <w:name w:val="Comment Text Char"/>
    <w:basedOn w:val="DefaultParagraphFont"/>
    <w:link w:val="CommentText"/>
    <w:uiPriority w:val="99"/>
    <w:semiHidden/>
    <w:rsid w:val="00CA0367"/>
    <w:rPr>
      <w:sz w:val="20"/>
      <w:szCs w:val="20"/>
    </w:rPr>
  </w:style>
  <w:style w:type="paragraph" w:styleId="CommentSubject">
    <w:name w:val="annotation subject"/>
    <w:basedOn w:val="CommentText"/>
    <w:next w:val="CommentText"/>
    <w:link w:val="CommentSubjectChar"/>
    <w:uiPriority w:val="99"/>
    <w:semiHidden/>
    <w:unhideWhenUsed/>
    <w:rsid w:val="00CA0367"/>
    <w:rPr>
      <w:b/>
      <w:bCs/>
    </w:rPr>
  </w:style>
  <w:style w:type="character" w:customStyle="1" w:styleId="CommentSubjectChar">
    <w:name w:val="Comment Subject Char"/>
    <w:basedOn w:val="CommentTextChar"/>
    <w:link w:val="CommentSubject"/>
    <w:uiPriority w:val="99"/>
    <w:semiHidden/>
    <w:rsid w:val="00CA0367"/>
    <w:rPr>
      <w:b/>
      <w:bCs/>
      <w:sz w:val="20"/>
      <w:szCs w:val="20"/>
    </w:rPr>
  </w:style>
  <w:style w:type="paragraph" w:styleId="Header">
    <w:name w:val="header"/>
    <w:basedOn w:val="Normal"/>
    <w:link w:val="HeaderChar"/>
    <w:uiPriority w:val="99"/>
    <w:unhideWhenUsed/>
    <w:rsid w:val="00C531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316B"/>
  </w:style>
  <w:style w:type="paragraph" w:styleId="Footer">
    <w:name w:val="footer"/>
    <w:basedOn w:val="Normal"/>
    <w:link w:val="FooterChar"/>
    <w:uiPriority w:val="99"/>
    <w:unhideWhenUsed/>
    <w:rsid w:val="00C531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316B"/>
  </w:style>
  <w:style w:type="character" w:styleId="Hyperlink">
    <w:name w:val="Hyperlink"/>
    <w:basedOn w:val="DefaultParagraphFont"/>
    <w:uiPriority w:val="99"/>
    <w:unhideWhenUsed/>
    <w:rsid w:val="00BA4884"/>
    <w:rPr>
      <w:color w:val="0563C1" w:themeColor="hyperlink"/>
      <w:u w:val="single"/>
    </w:rPr>
  </w:style>
  <w:style w:type="character" w:styleId="UnresolvedMention">
    <w:name w:val="Unresolved Mention"/>
    <w:basedOn w:val="DefaultParagraphFont"/>
    <w:uiPriority w:val="99"/>
    <w:semiHidden/>
    <w:unhideWhenUsed/>
    <w:rsid w:val="00BA4884"/>
    <w:rPr>
      <w:color w:val="605E5C"/>
      <w:shd w:val="clear" w:color="auto" w:fill="E1DFDD"/>
    </w:rPr>
  </w:style>
  <w:style w:type="character" w:styleId="FollowedHyperlink">
    <w:name w:val="FollowedHyperlink"/>
    <w:basedOn w:val="DefaultParagraphFont"/>
    <w:uiPriority w:val="99"/>
    <w:semiHidden/>
    <w:unhideWhenUsed/>
    <w:rsid w:val="000D4576"/>
    <w:rPr>
      <w:color w:val="954F72" w:themeColor="followedHyperlink"/>
      <w:u w:val="single"/>
    </w:rPr>
  </w:style>
  <w:style w:type="character" w:styleId="PlaceholderText">
    <w:name w:val="Placeholder Text"/>
    <w:basedOn w:val="DefaultParagraphFont"/>
    <w:uiPriority w:val="99"/>
    <w:semiHidden/>
    <w:rsid w:val="00457C76"/>
    <w:rPr>
      <w:color w:val="808080"/>
    </w:rPr>
  </w:style>
  <w:style w:type="table" w:styleId="GridTable1Light-Accent5">
    <w:name w:val="Grid Table 1 Light Accent 5"/>
    <w:basedOn w:val="TableNormal"/>
    <w:uiPriority w:val="46"/>
    <w:rsid w:val="00D23F8F"/>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1514716">
      <w:bodyDiv w:val="1"/>
      <w:marLeft w:val="0"/>
      <w:marRight w:val="0"/>
      <w:marTop w:val="0"/>
      <w:marBottom w:val="0"/>
      <w:divBdr>
        <w:top w:val="none" w:sz="0" w:space="0" w:color="auto"/>
        <w:left w:val="none" w:sz="0" w:space="0" w:color="auto"/>
        <w:bottom w:val="none" w:sz="0" w:space="0" w:color="auto"/>
        <w:right w:val="none" w:sz="0" w:space="0" w:color="auto"/>
      </w:divBdr>
    </w:div>
    <w:div w:id="534737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ea.texas.gov/sites/default/files/2019-2020_rural_campuses.xlsx"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nam10.safelinks.protection.outlook.com/?url=https%3A%2F%2Ftea.co1.qualtrics.com%2Fjfe%2Fform%2FSV_08mElwuaInPcwuN&amp;data=02%7C01%7CLyra.Swinney%40tea.texas.gov%7C83b089c2b49f482daba308d7d5764b1e%7C65d6b3c3723648189613248dbd713a6f%7C0%7C0%7C637212576343991860&amp;sdata=hJC6X9VuH13ZGEEiDdY49p9g6Av8HheVHjb3uZzhdLU%3D&amp;reserved=0"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am10.safelinks.protection.outlook.com/?url=https%3A%2F%2Ftea.co1.qualtrics.com%2Fjfe%2Fform%2FSV_08mElwuaInPcwuN&amp;data=02%7C01%7CLyra.Swinney%40tea.texas.gov%7C83b089c2b49f482daba308d7d5764b1e%7C65d6b3c3723648189613248dbd713a6f%7C0%7C0%7C637212576343991860&amp;sdata=hJC6X9VuH13ZGEEiDdY49p9g6Av8HheVHjb3uZzhdLU%3D&amp;reserved=0"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8B18482B-6AC8-4E9F-9AED-EC2E25BB7462}"/>
      </w:docPartPr>
      <w:docPartBody>
        <w:p w:rsidR="00A63174" w:rsidRDefault="00E74B3B">
          <w:r w:rsidRPr="000A1AD4">
            <w:rPr>
              <w:rStyle w:val="PlaceholderText"/>
            </w:rPr>
            <w:t>Click or tap here to enter text.</w:t>
          </w:r>
        </w:p>
      </w:docPartBody>
    </w:docPart>
    <w:docPart>
      <w:docPartPr>
        <w:name w:val="FA741A4A87C2417EAC941EE4377DB764"/>
        <w:category>
          <w:name w:val="General"/>
          <w:gallery w:val="placeholder"/>
        </w:category>
        <w:types>
          <w:type w:val="bbPlcHdr"/>
        </w:types>
        <w:behaviors>
          <w:behavior w:val="content"/>
        </w:behaviors>
        <w:guid w:val="{D504A50E-6B13-450E-8AEC-29692CA59E9F}"/>
      </w:docPartPr>
      <w:docPartBody>
        <w:p w:rsidR="00ED5D8E" w:rsidRDefault="00ED5D8E">
          <w:pPr>
            <w:pStyle w:val="FA741A4A87C2417EAC941EE4377DB764"/>
          </w:pPr>
          <w:r w:rsidRPr="000A1AD4">
            <w:rPr>
              <w:rStyle w:val="PlaceholderText"/>
            </w:rPr>
            <w:t>Click or tap here to enter text.</w:t>
          </w:r>
        </w:p>
      </w:docPartBody>
    </w:docPart>
    <w:docPart>
      <w:docPartPr>
        <w:name w:val="F4885D4C506E40DE89197A201DFCE0F8"/>
        <w:category>
          <w:name w:val="General"/>
          <w:gallery w:val="placeholder"/>
        </w:category>
        <w:types>
          <w:type w:val="bbPlcHdr"/>
        </w:types>
        <w:behaviors>
          <w:behavior w:val="content"/>
        </w:behaviors>
        <w:guid w:val="{6C20D420-EBC9-4A57-A8FC-50336E1868BF}"/>
      </w:docPartPr>
      <w:docPartBody>
        <w:p w:rsidR="00ED5D8E" w:rsidRDefault="00ED5D8E">
          <w:pPr>
            <w:pStyle w:val="F4885D4C506E40DE89197A201DFCE0F8"/>
          </w:pPr>
          <w:r w:rsidRPr="000A1AD4">
            <w:rPr>
              <w:rStyle w:val="PlaceholderText"/>
            </w:rPr>
            <w:t>Click or tap here to enter text.</w:t>
          </w:r>
        </w:p>
      </w:docPartBody>
    </w:docPart>
    <w:docPart>
      <w:docPartPr>
        <w:name w:val="512E989CFBCF40B495F414BD695F4AFD"/>
        <w:category>
          <w:name w:val="General"/>
          <w:gallery w:val="placeholder"/>
        </w:category>
        <w:types>
          <w:type w:val="bbPlcHdr"/>
        </w:types>
        <w:behaviors>
          <w:behavior w:val="content"/>
        </w:behaviors>
        <w:guid w:val="{15229EF1-1B52-48A9-97A0-BF3C1F408DEE}"/>
      </w:docPartPr>
      <w:docPartBody>
        <w:p w:rsidR="00ED5D8E" w:rsidRDefault="00ED5D8E">
          <w:pPr>
            <w:pStyle w:val="512E989CFBCF40B495F414BD695F4AFD"/>
          </w:pPr>
          <w:r w:rsidRPr="000A1AD4">
            <w:rPr>
              <w:rStyle w:val="PlaceholderText"/>
            </w:rPr>
            <w:t>Click or tap here to enter text.</w:t>
          </w:r>
        </w:p>
      </w:docPartBody>
    </w:docPart>
    <w:docPart>
      <w:docPartPr>
        <w:name w:val="374B5931DC5E49F6BBC369574343F6EF"/>
        <w:category>
          <w:name w:val="General"/>
          <w:gallery w:val="placeholder"/>
        </w:category>
        <w:types>
          <w:type w:val="bbPlcHdr"/>
        </w:types>
        <w:behaviors>
          <w:behavior w:val="content"/>
        </w:behaviors>
        <w:guid w:val="{DE589D25-A6FE-4028-AB89-041AB7D690D4}"/>
      </w:docPartPr>
      <w:docPartBody>
        <w:p w:rsidR="00ED5D8E" w:rsidRDefault="00ED5D8E">
          <w:pPr>
            <w:pStyle w:val="374B5931DC5E49F6BBC369574343F6EF"/>
          </w:pPr>
          <w:r w:rsidRPr="000A1AD4">
            <w:rPr>
              <w:rStyle w:val="PlaceholderText"/>
            </w:rPr>
            <w:t>Click or tap here to enter text.</w:t>
          </w:r>
        </w:p>
      </w:docPartBody>
    </w:docPart>
    <w:docPart>
      <w:docPartPr>
        <w:name w:val="009EFEDF919449AA9F77550A1F29B220"/>
        <w:category>
          <w:name w:val="General"/>
          <w:gallery w:val="placeholder"/>
        </w:category>
        <w:types>
          <w:type w:val="bbPlcHdr"/>
        </w:types>
        <w:behaviors>
          <w:behavior w:val="content"/>
        </w:behaviors>
        <w:guid w:val="{C6D14CCB-2C4D-49D7-B965-D395AB36DD7E}"/>
      </w:docPartPr>
      <w:docPartBody>
        <w:p w:rsidR="00ED5D8E" w:rsidRDefault="00ED5D8E">
          <w:pPr>
            <w:pStyle w:val="009EFEDF919449AA9F77550A1F29B220"/>
          </w:pPr>
          <w:r w:rsidRPr="000A1AD4">
            <w:rPr>
              <w:rStyle w:val="PlaceholderText"/>
            </w:rPr>
            <w:t>Click or tap here to enter text.</w:t>
          </w:r>
        </w:p>
      </w:docPartBody>
    </w:docPart>
    <w:docPart>
      <w:docPartPr>
        <w:name w:val="18A561CB021F4733ABD31C6F039C66BD"/>
        <w:category>
          <w:name w:val="General"/>
          <w:gallery w:val="placeholder"/>
        </w:category>
        <w:types>
          <w:type w:val="bbPlcHdr"/>
        </w:types>
        <w:behaviors>
          <w:behavior w:val="content"/>
        </w:behaviors>
        <w:guid w:val="{5917B9E6-C1C2-493B-B644-C5BA31018DA2}"/>
      </w:docPartPr>
      <w:docPartBody>
        <w:p w:rsidR="00ED5D8E" w:rsidRDefault="00ED5D8E">
          <w:pPr>
            <w:pStyle w:val="18A561CB021F4733ABD31C6F039C66BD"/>
          </w:pPr>
          <w:r w:rsidRPr="000A1AD4">
            <w:rPr>
              <w:rStyle w:val="PlaceholderText"/>
            </w:rPr>
            <w:t>Click or tap here to enter text.</w:t>
          </w:r>
        </w:p>
      </w:docPartBody>
    </w:docPart>
    <w:docPart>
      <w:docPartPr>
        <w:name w:val="DF0074D2A94449E497F7E608E13CBCF1"/>
        <w:category>
          <w:name w:val="General"/>
          <w:gallery w:val="placeholder"/>
        </w:category>
        <w:types>
          <w:type w:val="bbPlcHdr"/>
        </w:types>
        <w:behaviors>
          <w:behavior w:val="content"/>
        </w:behaviors>
        <w:guid w:val="{11CBBA00-41BB-41C3-8377-508985B5AE18}"/>
      </w:docPartPr>
      <w:docPartBody>
        <w:p w:rsidR="00ED5D8E" w:rsidRDefault="00ED5D8E">
          <w:pPr>
            <w:pStyle w:val="DF0074D2A94449E497F7E608E13CBCF1"/>
          </w:pPr>
          <w:r w:rsidRPr="000A1AD4">
            <w:rPr>
              <w:rStyle w:val="PlaceholderText"/>
            </w:rPr>
            <w:t>Click or tap here to enter text.</w:t>
          </w:r>
        </w:p>
      </w:docPartBody>
    </w:docPart>
    <w:docPart>
      <w:docPartPr>
        <w:name w:val="8939935CDD00487997A4D1545853A2CB"/>
        <w:category>
          <w:name w:val="General"/>
          <w:gallery w:val="placeholder"/>
        </w:category>
        <w:types>
          <w:type w:val="bbPlcHdr"/>
        </w:types>
        <w:behaviors>
          <w:behavior w:val="content"/>
        </w:behaviors>
        <w:guid w:val="{89FD85F1-3614-40DC-87BE-3F8106FC9CB8}"/>
      </w:docPartPr>
      <w:docPartBody>
        <w:p w:rsidR="00ED5D8E" w:rsidRDefault="00ED5D8E">
          <w:pPr>
            <w:pStyle w:val="8939935CDD00487997A4D1545853A2CB"/>
          </w:pPr>
          <w:r w:rsidRPr="000A1AD4">
            <w:rPr>
              <w:rStyle w:val="PlaceholderText"/>
            </w:rPr>
            <w:t>Click or tap here to enter text.</w:t>
          </w:r>
        </w:p>
      </w:docPartBody>
    </w:docPart>
    <w:docPart>
      <w:docPartPr>
        <w:name w:val="F8FF981C35C449A486A52A278CF111BD"/>
        <w:category>
          <w:name w:val="General"/>
          <w:gallery w:val="placeholder"/>
        </w:category>
        <w:types>
          <w:type w:val="bbPlcHdr"/>
        </w:types>
        <w:behaviors>
          <w:behavior w:val="content"/>
        </w:behaviors>
        <w:guid w:val="{97E389EA-7B02-4892-9452-3B2BCBA0CD9A}"/>
      </w:docPartPr>
      <w:docPartBody>
        <w:p w:rsidR="00ED5D8E" w:rsidRDefault="00ED5D8E">
          <w:pPr>
            <w:pStyle w:val="F8FF981C35C449A486A52A278CF111BD"/>
          </w:pPr>
          <w:r w:rsidRPr="000A1AD4">
            <w:rPr>
              <w:rStyle w:val="PlaceholderText"/>
            </w:rPr>
            <w:t>Click or tap here to enter text.</w:t>
          </w:r>
        </w:p>
      </w:docPartBody>
    </w:docPart>
    <w:docPart>
      <w:docPartPr>
        <w:name w:val="3CD92F598B354DEFBBD282A695113640"/>
        <w:category>
          <w:name w:val="General"/>
          <w:gallery w:val="placeholder"/>
        </w:category>
        <w:types>
          <w:type w:val="bbPlcHdr"/>
        </w:types>
        <w:behaviors>
          <w:behavior w:val="content"/>
        </w:behaviors>
        <w:guid w:val="{90A59771-3162-4071-9EDB-83F867D149F5}"/>
      </w:docPartPr>
      <w:docPartBody>
        <w:p w:rsidR="00ED5D8E" w:rsidRDefault="00ED5D8E">
          <w:pPr>
            <w:pStyle w:val="3CD92F598B354DEFBBD282A695113640"/>
          </w:pPr>
          <w:r w:rsidRPr="000A1AD4">
            <w:rPr>
              <w:rStyle w:val="PlaceholderText"/>
            </w:rPr>
            <w:t>Click or tap here to enter text.</w:t>
          </w:r>
        </w:p>
      </w:docPartBody>
    </w:docPart>
    <w:docPart>
      <w:docPartPr>
        <w:name w:val="3F40779688C34EEF935E0FDDF6B95050"/>
        <w:category>
          <w:name w:val="General"/>
          <w:gallery w:val="placeholder"/>
        </w:category>
        <w:types>
          <w:type w:val="bbPlcHdr"/>
        </w:types>
        <w:behaviors>
          <w:behavior w:val="content"/>
        </w:behaviors>
        <w:guid w:val="{1375DADB-9F2C-4285-AE74-BA9A29A17121}"/>
      </w:docPartPr>
      <w:docPartBody>
        <w:p w:rsidR="00ED5D8E" w:rsidRDefault="00ED5D8E">
          <w:pPr>
            <w:pStyle w:val="3F40779688C34EEF935E0FDDF6B95050"/>
          </w:pPr>
          <w:r w:rsidRPr="000A1AD4">
            <w:rPr>
              <w:rStyle w:val="PlaceholderText"/>
            </w:rPr>
            <w:t>Click or tap here to enter text.</w:t>
          </w:r>
        </w:p>
      </w:docPartBody>
    </w:docPart>
    <w:docPart>
      <w:docPartPr>
        <w:name w:val="C89C81172987474ABE2507FA055E52E6"/>
        <w:category>
          <w:name w:val="General"/>
          <w:gallery w:val="placeholder"/>
        </w:category>
        <w:types>
          <w:type w:val="bbPlcHdr"/>
        </w:types>
        <w:behaviors>
          <w:behavior w:val="content"/>
        </w:behaviors>
        <w:guid w:val="{F6FEA7FB-3B13-4CBF-BE4F-ACBD170FA5A9}"/>
      </w:docPartPr>
      <w:docPartBody>
        <w:p w:rsidR="00ED5D8E" w:rsidRDefault="00ED5D8E">
          <w:pPr>
            <w:pStyle w:val="C89C81172987474ABE2507FA055E52E6"/>
          </w:pPr>
          <w:r w:rsidRPr="000A1AD4">
            <w:rPr>
              <w:rStyle w:val="PlaceholderText"/>
            </w:rPr>
            <w:t>Click or tap here to enter text.</w:t>
          </w:r>
        </w:p>
      </w:docPartBody>
    </w:docPart>
    <w:docPart>
      <w:docPartPr>
        <w:name w:val="647E040BCAD44B06849F049F4AA16CAE"/>
        <w:category>
          <w:name w:val="General"/>
          <w:gallery w:val="placeholder"/>
        </w:category>
        <w:types>
          <w:type w:val="bbPlcHdr"/>
        </w:types>
        <w:behaviors>
          <w:behavior w:val="content"/>
        </w:behaviors>
        <w:guid w:val="{BD3ED8F8-AD63-4E4A-A3EA-B6EDD1D18094}"/>
      </w:docPartPr>
      <w:docPartBody>
        <w:p w:rsidR="00ED5D8E" w:rsidRDefault="00ED5D8E">
          <w:pPr>
            <w:pStyle w:val="647E040BCAD44B06849F049F4AA16CAE"/>
          </w:pPr>
          <w:r w:rsidRPr="000A1AD4">
            <w:rPr>
              <w:rStyle w:val="PlaceholderText"/>
            </w:rPr>
            <w:t>Click or tap here to enter text.</w:t>
          </w:r>
        </w:p>
      </w:docPartBody>
    </w:docPart>
    <w:docPart>
      <w:docPartPr>
        <w:name w:val="4A0DF596C7D34522852353209B5BD5FC"/>
        <w:category>
          <w:name w:val="General"/>
          <w:gallery w:val="placeholder"/>
        </w:category>
        <w:types>
          <w:type w:val="bbPlcHdr"/>
        </w:types>
        <w:behaviors>
          <w:behavior w:val="content"/>
        </w:behaviors>
        <w:guid w:val="{CBEB5F67-C93D-434E-B70E-90AAF04C5702}"/>
      </w:docPartPr>
      <w:docPartBody>
        <w:p w:rsidR="00ED5D8E" w:rsidRDefault="00ED5D8E">
          <w:pPr>
            <w:pStyle w:val="4A0DF596C7D34522852353209B5BD5FC"/>
          </w:pPr>
          <w:r w:rsidRPr="000A1AD4">
            <w:rPr>
              <w:rStyle w:val="PlaceholderText"/>
            </w:rPr>
            <w:t>Click or tap here to enter text.</w:t>
          </w:r>
        </w:p>
      </w:docPartBody>
    </w:docPart>
    <w:docPart>
      <w:docPartPr>
        <w:name w:val="EA0FB52C9BB543CD8AEDCE4DBB9B1462"/>
        <w:category>
          <w:name w:val="General"/>
          <w:gallery w:val="placeholder"/>
        </w:category>
        <w:types>
          <w:type w:val="bbPlcHdr"/>
        </w:types>
        <w:behaviors>
          <w:behavior w:val="content"/>
        </w:behaviors>
        <w:guid w:val="{AB8F0DB5-3D71-4387-96E8-75CC212C3E55}"/>
      </w:docPartPr>
      <w:docPartBody>
        <w:p w:rsidR="00ED5D8E" w:rsidRDefault="00ED5D8E">
          <w:pPr>
            <w:pStyle w:val="EA0FB52C9BB543CD8AEDCE4DBB9B1462"/>
          </w:pPr>
          <w:r w:rsidRPr="000A1AD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74B3B"/>
    <w:rsid w:val="005D6CC4"/>
    <w:rsid w:val="00A63174"/>
    <w:rsid w:val="00E74B3B"/>
    <w:rsid w:val="00ED5D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7217A4D646FB40ACBECC97F2205DC682">
    <w:name w:val="7217A4D646FB40ACBECC97F2205DC682"/>
    <w:rsid w:val="00E74B3B"/>
  </w:style>
  <w:style w:type="paragraph" w:customStyle="1" w:styleId="B8BE0CA65A4A4BA3A226A7D8BF80FBEC">
    <w:name w:val="B8BE0CA65A4A4BA3A226A7D8BF80FBEC"/>
    <w:rsid w:val="00E74B3B"/>
  </w:style>
  <w:style w:type="paragraph" w:customStyle="1" w:styleId="D7BA50833AA34B30A6CCAC249C6CE8E5">
    <w:name w:val="D7BA50833AA34B30A6CCAC249C6CE8E5"/>
    <w:rsid w:val="00E74B3B"/>
  </w:style>
  <w:style w:type="paragraph" w:customStyle="1" w:styleId="D54A57DE83E94E40B3B883BF0FB9C4C6">
    <w:name w:val="D54A57DE83E94E40B3B883BF0FB9C4C6"/>
    <w:rsid w:val="00E74B3B"/>
  </w:style>
  <w:style w:type="paragraph" w:customStyle="1" w:styleId="FCA48E46FDEE47F9996D9A9B4A4BFE95">
    <w:name w:val="FCA48E46FDEE47F9996D9A9B4A4BFE95"/>
    <w:rsid w:val="00E74B3B"/>
  </w:style>
  <w:style w:type="paragraph" w:customStyle="1" w:styleId="38F17EE3990C474296C93B247293ADF8">
    <w:name w:val="38F17EE3990C474296C93B247293ADF8"/>
    <w:rsid w:val="00E74B3B"/>
  </w:style>
  <w:style w:type="paragraph" w:customStyle="1" w:styleId="4519040E287448E1B36FBFBC0521FC6A">
    <w:name w:val="4519040E287448E1B36FBFBC0521FC6A"/>
    <w:rsid w:val="00E74B3B"/>
  </w:style>
  <w:style w:type="paragraph" w:customStyle="1" w:styleId="97B8BE7EDDA248698233B01717249FB3">
    <w:name w:val="97B8BE7EDDA248698233B01717249FB3"/>
    <w:rsid w:val="00E74B3B"/>
  </w:style>
  <w:style w:type="paragraph" w:customStyle="1" w:styleId="8882A561EFC44D63A1EE11FB157529AE">
    <w:name w:val="8882A561EFC44D63A1EE11FB157529AE"/>
    <w:rsid w:val="00E74B3B"/>
  </w:style>
  <w:style w:type="paragraph" w:customStyle="1" w:styleId="4589B5BBE3B84A2EB77B93782E00D2E7">
    <w:name w:val="4589B5BBE3B84A2EB77B93782E00D2E7"/>
    <w:rsid w:val="00E74B3B"/>
  </w:style>
  <w:style w:type="paragraph" w:customStyle="1" w:styleId="2FCA850B041E44ECB30869510B8BEBE6">
    <w:name w:val="2FCA850B041E44ECB30869510B8BEBE6"/>
    <w:rsid w:val="00E74B3B"/>
  </w:style>
  <w:style w:type="paragraph" w:customStyle="1" w:styleId="D6C183B5D40E4C3681BCC3C146ABAA4B">
    <w:name w:val="D6C183B5D40E4C3681BCC3C146ABAA4B"/>
    <w:rsid w:val="00E74B3B"/>
  </w:style>
  <w:style w:type="paragraph" w:customStyle="1" w:styleId="1871FEA8A7E64824A7E468067DAC1CDA">
    <w:name w:val="1871FEA8A7E64824A7E468067DAC1CDA"/>
    <w:rsid w:val="00E74B3B"/>
  </w:style>
  <w:style w:type="paragraph" w:customStyle="1" w:styleId="4AA5368200494BC2A505BB1DB06DF245">
    <w:name w:val="4AA5368200494BC2A505BB1DB06DF245"/>
    <w:rsid w:val="00E74B3B"/>
  </w:style>
  <w:style w:type="paragraph" w:customStyle="1" w:styleId="FF4E6AB2B13C4138840575C2FCB134AB">
    <w:name w:val="FF4E6AB2B13C4138840575C2FCB134AB"/>
    <w:rsid w:val="00E74B3B"/>
  </w:style>
  <w:style w:type="paragraph" w:customStyle="1" w:styleId="603D01D3917D4827BE9058493033A067">
    <w:name w:val="603D01D3917D4827BE9058493033A067"/>
    <w:rsid w:val="00E74B3B"/>
  </w:style>
  <w:style w:type="paragraph" w:customStyle="1" w:styleId="69BB6474A10044F187A465CE260F7526">
    <w:name w:val="69BB6474A10044F187A465CE260F7526"/>
    <w:rsid w:val="00E74B3B"/>
  </w:style>
  <w:style w:type="paragraph" w:customStyle="1" w:styleId="8ADD00F6297443A4A771521E303B639C">
    <w:name w:val="8ADD00F6297443A4A771521E303B639C"/>
    <w:rsid w:val="00E74B3B"/>
  </w:style>
  <w:style w:type="paragraph" w:customStyle="1" w:styleId="AFDE8F0EBF7F44D484AE4B7ECE0FFCB8">
    <w:name w:val="AFDE8F0EBF7F44D484AE4B7ECE0FFCB8"/>
    <w:rsid w:val="00E74B3B"/>
  </w:style>
  <w:style w:type="paragraph" w:customStyle="1" w:styleId="C75AE857AD8A4B39A74B346DAF87C873">
    <w:name w:val="C75AE857AD8A4B39A74B346DAF87C873"/>
    <w:rsid w:val="00E74B3B"/>
  </w:style>
  <w:style w:type="paragraph" w:customStyle="1" w:styleId="87CF646D181A40B19A2854F7E22FCD8F">
    <w:name w:val="87CF646D181A40B19A2854F7E22FCD8F"/>
    <w:rsid w:val="00E74B3B"/>
  </w:style>
  <w:style w:type="paragraph" w:customStyle="1" w:styleId="37AC2EB9B6B44FADB2AB48980F3D8A12">
    <w:name w:val="37AC2EB9B6B44FADB2AB48980F3D8A12"/>
    <w:rsid w:val="00E74B3B"/>
  </w:style>
  <w:style w:type="paragraph" w:customStyle="1" w:styleId="CB1881EDA6104928B0C01E53AD4C588E">
    <w:name w:val="CB1881EDA6104928B0C01E53AD4C588E"/>
  </w:style>
  <w:style w:type="paragraph" w:customStyle="1" w:styleId="FA741A4A87C2417EAC941EE4377DB764">
    <w:name w:val="FA741A4A87C2417EAC941EE4377DB764"/>
  </w:style>
  <w:style w:type="paragraph" w:customStyle="1" w:styleId="F4885D4C506E40DE89197A201DFCE0F8">
    <w:name w:val="F4885D4C506E40DE89197A201DFCE0F8"/>
  </w:style>
  <w:style w:type="paragraph" w:customStyle="1" w:styleId="512E989CFBCF40B495F414BD695F4AFD">
    <w:name w:val="512E989CFBCF40B495F414BD695F4AFD"/>
  </w:style>
  <w:style w:type="paragraph" w:customStyle="1" w:styleId="374B5931DC5E49F6BBC369574343F6EF">
    <w:name w:val="374B5931DC5E49F6BBC369574343F6EF"/>
  </w:style>
  <w:style w:type="paragraph" w:customStyle="1" w:styleId="009EFEDF919449AA9F77550A1F29B220">
    <w:name w:val="009EFEDF919449AA9F77550A1F29B220"/>
  </w:style>
  <w:style w:type="paragraph" w:customStyle="1" w:styleId="18A561CB021F4733ABD31C6F039C66BD">
    <w:name w:val="18A561CB021F4733ABD31C6F039C66BD"/>
  </w:style>
  <w:style w:type="paragraph" w:customStyle="1" w:styleId="DF0074D2A94449E497F7E608E13CBCF1">
    <w:name w:val="DF0074D2A94449E497F7E608E13CBCF1"/>
  </w:style>
  <w:style w:type="paragraph" w:customStyle="1" w:styleId="8939935CDD00487997A4D1545853A2CB">
    <w:name w:val="8939935CDD00487997A4D1545853A2CB"/>
  </w:style>
  <w:style w:type="paragraph" w:customStyle="1" w:styleId="F8FF981C35C449A486A52A278CF111BD">
    <w:name w:val="F8FF981C35C449A486A52A278CF111BD"/>
  </w:style>
  <w:style w:type="paragraph" w:customStyle="1" w:styleId="61098A4073364C3A830DD915F8AD44A0">
    <w:name w:val="61098A4073364C3A830DD915F8AD44A0"/>
  </w:style>
  <w:style w:type="paragraph" w:customStyle="1" w:styleId="5FB4DBDBCEE3437692EAFD91508ADD02">
    <w:name w:val="5FB4DBDBCEE3437692EAFD91508ADD02"/>
  </w:style>
  <w:style w:type="paragraph" w:customStyle="1" w:styleId="FFADD61C91464F22A544DDC9E4FF8DCE">
    <w:name w:val="FFADD61C91464F22A544DDC9E4FF8DCE"/>
  </w:style>
  <w:style w:type="paragraph" w:customStyle="1" w:styleId="A928AA7C5673466B9B6B7AE4427AB486">
    <w:name w:val="A928AA7C5673466B9B6B7AE4427AB486"/>
  </w:style>
  <w:style w:type="paragraph" w:customStyle="1" w:styleId="F7ACF2AA2AE04823933611237AF177CB">
    <w:name w:val="F7ACF2AA2AE04823933611237AF177CB"/>
  </w:style>
  <w:style w:type="paragraph" w:customStyle="1" w:styleId="8890F3055B0C4F36AFD8685FA31D732B">
    <w:name w:val="8890F3055B0C4F36AFD8685FA31D732B"/>
  </w:style>
  <w:style w:type="paragraph" w:customStyle="1" w:styleId="B11DEF1D30724E3DB7E506BEB60F7993">
    <w:name w:val="B11DEF1D30724E3DB7E506BEB60F7993"/>
  </w:style>
  <w:style w:type="paragraph" w:customStyle="1" w:styleId="8D6A4EDA4C674B99804E159E31AAE962">
    <w:name w:val="8D6A4EDA4C674B99804E159E31AAE962"/>
  </w:style>
  <w:style w:type="paragraph" w:customStyle="1" w:styleId="DD877A48C73D4976B82D90BD46065FF5">
    <w:name w:val="DD877A48C73D4976B82D90BD46065FF5"/>
  </w:style>
  <w:style w:type="paragraph" w:customStyle="1" w:styleId="3CD92F598B354DEFBBD282A695113640">
    <w:name w:val="3CD92F598B354DEFBBD282A695113640"/>
  </w:style>
  <w:style w:type="paragraph" w:customStyle="1" w:styleId="3F40779688C34EEF935E0FDDF6B95050">
    <w:name w:val="3F40779688C34EEF935E0FDDF6B95050"/>
  </w:style>
  <w:style w:type="paragraph" w:customStyle="1" w:styleId="C89C81172987474ABE2507FA055E52E6">
    <w:name w:val="C89C81172987474ABE2507FA055E52E6"/>
  </w:style>
  <w:style w:type="paragraph" w:customStyle="1" w:styleId="368227DECFFD466D8FD32499C0F7B822">
    <w:name w:val="368227DECFFD466D8FD32499C0F7B822"/>
  </w:style>
  <w:style w:type="paragraph" w:customStyle="1" w:styleId="52424472F9C2441BB5B1FFDC8AE00F8B">
    <w:name w:val="52424472F9C2441BB5B1FFDC8AE00F8B"/>
  </w:style>
  <w:style w:type="paragraph" w:customStyle="1" w:styleId="0D766E78EFF4411F9A9314BA7205B2D7">
    <w:name w:val="0D766E78EFF4411F9A9314BA7205B2D7"/>
  </w:style>
  <w:style w:type="paragraph" w:customStyle="1" w:styleId="F7334D10BBA740F58D27C3697F3AFCB3">
    <w:name w:val="F7334D10BBA740F58D27C3697F3AFCB3"/>
  </w:style>
  <w:style w:type="paragraph" w:customStyle="1" w:styleId="647E040BCAD44B06849F049F4AA16CAE">
    <w:name w:val="647E040BCAD44B06849F049F4AA16CAE"/>
  </w:style>
  <w:style w:type="paragraph" w:customStyle="1" w:styleId="4A0DF596C7D34522852353209B5BD5FC">
    <w:name w:val="4A0DF596C7D34522852353209B5BD5FC"/>
  </w:style>
  <w:style w:type="paragraph" w:customStyle="1" w:styleId="EA0FB52C9BB543CD8AEDCE4DBB9B1462">
    <w:name w:val="EA0FB52C9BB543CD8AEDCE4DBB9B146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780d0d2-c080-455e-bee8-5b3382ef325a">
      <UserInfo>
        <DisplayName>Brown, Cody</DisplayName>
        <AccountId>1157</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B8CB2DC0153D0408D1CF651F2AD29DF" ma:contentTypeVersion="12" ma:contentTypeDescription="Create a new document." ma:contentTypeScope="" ma:versionID="72b7c1253ab24c3ab2f5365dc3e98ccc">
  <xsd:schema xmlns:xsd="http://www.w3.org/2001/XMLSchema" xmlns:xs="http://www.w3.org/2001/XMLSchema" xmlns:p="http://schemas.microsoft.com/office/2006/metadata/properties" xmlns:ns2="55ad0659-6a5d-4092-b991-df82805f26a4" xmlns:ns3="4780d0d2-c080-455e-bee8-5b3382ef325a" targetNamespace="http://schemas.microsoft.com/office/2006/metadata/properties" ma:root="true" ma:fieldsID="e823785e01e005e528ba380519640bba" ns2:_="" ns3:_="">
    <xsd:import namespace="55ad0659-6a5d-4092-b991-df82805f26a4"/>
    <xsd:import namespace="4780d0d2-c080-455e-bee8-5b3382ef325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ad0659-6a5d-4092-b991-df82805f26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780d0d2-c080-455e-bee8-5b3382ef325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1AE858-1F87-46B1-BD31-38460E772779}">
  <ds:schemaRefs>
    <ds:schemaRef ds:uri="http://schemas.openxmlformats.org/package/2006/metadata/core-properties"/>
    <ds:schemaRef ds:uri="4780d0d2-c080-455e-bee8-5b3382ef325a"/>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55ad0659-6a5d-4092-b991-df82805f26a4"/>
    <ds:schemaRef ds:uri="http://www.w3.org/XML/1998/namespace"/>
    <ds:schemaRef ds:uri="http://purl.org/dc/dcmitype/"/>
  </ds:schemaRefs>
</ds:datastoreItem>
</file>

<file path=customXml/itemProps2.xml><?xml version="1.0" encoding="utf-8"?>
<ds:datastoreItem xmlns:ds="http://schemas.openxmlformats.org/officeDocument/2006/customXml" ds:itemID="{6DF1989C-22BF-4016-85E3-D9B71A24AD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ad0659-6a5d-4092-b991-df82805f26a4"/>
    <ds:schemaRef ds:uri="4780d0d2-c080-455e-bee8-5b3382ef32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B635A3-CC16-4A78-B1CD-55633C6A52A3}">
  <ds:schemaRefs>
    <ds:schemaRef ds:uri="http://schemas.microsoft.com/sharepoint/v3/contenttype/forms"/>
  </ds:schemaRefs>
</ds:datastoreItem>
</file>

<file path=customXml/itemProps4.xml><?xml version="1.0" encoding="utf-8"?>
<ds:datastoreItem xmlns:ds="http://schemas.openxmlformats.org/officeDocument/2006/customXml" ds:itemID="{F26E79C5-028C-44CA-89A9-9569848EEB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8</TotalTime>
  <Pages>7</Pages>
  <Words>1483</Words>
  <Characters>8263</Characters>
  <Application>Microsoft Office Word</Application>
  <DocSecurity>0</DocSecurity>
  <Lines>140</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inney, Lyra</dc:creator>
  <cp:keywords/>
  <dc:description/>
  <cp:lastModifiedBy>Swinney, Lyra</cp:lastModifiedBy>
  <cp:revision>347</cp:revision>
  <cp:lastPrinted>2020-03-21T20:53:00Z</cp:lastPrinted>
  <dcterms:created xsi:type="dcterms:W3CDTF">2020-02-07T20:42:00Z</dcterms:created>
  <dcterms:modified xsi:type="dcterms:W3CDTF">2020-03-31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8CB2DC0153D0408D1CF651F2AD29DF</vt:lpwstr>
  </property>
</Properties>
</file>